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C1A8B" w14:textId="12DFE5B3" w:rsidR="006A3C7F" w:rsidRPr="00FA4124" w:rsidRDefault="0045723E" w:rsidP="00FA4124">
      <w:pPr>
        <w:jc w:val="center"/>
      </w:pPr>
      <w:r w:rsidRPr="00DF41B3">
        <w:rPr>
          <w:rFonts w:asciiTheme="minorHAnsi" w:hAnsiTheme="minorHAnsi" w:cstheme="minorHAnsi"/>
        </w:rPr>
        <w:tab/>
      </w:r>
      <w:r w:rsidR="00FA4124" w:rsidRPr="00942882">
        <w:t>[insert site logo</w:t>
      </w:r>
      <w:r w:rsidR="00D01083">
        <w:t>]</w:t>
      </w:r>
    </w:p>
    <w:p w14:paraId="3CE75CEA" w14:textId="77777777" w:rsidR="008874D5" w:rsidRPr="00DF41B3" w:rsidRDefault="008874D5" w:rsidP="007F0C15">
      <w:pPr>
        <w:pStyle w:val="Heading1"/>
      </w:pPr>
    </w:p>
    <w:p w14:paraId="2EB3311F" w14:textId="013276AC" w:rsidR="00B67303" w:rsidRPr="00DF41B3" w:rsidRDefault="006F24C5" w:rsidP="007F0C15">
      <w:pPr>
        <w:pStyle w:val="Heading1"/>
      </w:pPr>
      <w:r w:rsidRPr="00DF41B3">
        <w:t>Participant Information Sheet</w:t>
      </w:r>
      <w:r w:rsidR="00143D7C" w:rsidRPr="00DF41B3">
        <w:t xml:space="preserve"> and Consent F</w:t>
      </w:r>
      <w:r w:rsidR="00D54E29" w:rsidRPr="00DF41B3">
        <w:t>orm</w:t>
      </w:r>
      <w:r w:rsidRPr="00DF41B3">
        <w:t xml:space="preserve"> </w:t>
      </w:r>
      <w:r w:rsidR="005448DA" w:rsidRPr="00DF41B3">
        <w:t>– Adult providing consent for child</w:t>
      </w:r>
    </w:p>
    <w:tbl>
      <w:tblPr>
        <w:tblW w:w="5000" w:type="pct"/>
        <w:tblLook w:val="01E0" w:firstRow="1" w:lastRow="1" w:firstColumn="1" w:lastColumn="1" w:noHBand="0" w:noVBand="0"/>
      </w:tblPr>
      <w:tblGrid>
        <w:gridCol w:w="4058"/>
        <w:gridCol w:w="5688"/>
      </w:tblGrid>
      <w:tr w:rsidR="005448DA" w:rsidRPr="00DF41B3" w14:paraId="3B05F8E4" w14:textId="77777777" w:rsidTr="00412EDE">
        <w:trPr>
          <w:trHeight w:hRule="exact" w:val="738"/>
        </w:trPr>
        <w:tc>
          <w:tcPr>
            <w:tcW w:w="2082" w:type="pct"/>
            <w:shd w:val="clear" w:color="auto" w:fill="auto"/>
            <w:vAlign w:val="center"/>
          </w:tcPr>
          <w:p w14:paraId="191DFDD5" w14:textId="77777777" w:rsidR="005448DA" w:rsidRPr="00DF41B3" w:rsidRDefault="005448DA" w:rsidP="00412EDE">
            <w:pPr>
              <w:rPr>
                <w:rFonts w:asciiTheme="minorHAnsi" w:hAnsiTheme="minorHAnsi" w:cstheme="minorHAnsi"/>
                <w:b/>
                <w:bCs/>
              </w:rPr>
            </w:pPr>
            <w:r w:rsidRPr="00DF41B3">
              <w:rPr>
                <w:rFonts w:asciiTheme="minorHAnsi" w:hAnsiTheme="minorHAnsi" w:cstheme="minorHAnsi"/>
                <w:b/>
                <w:bCs/>
              </w:rPr>
              <w:t>Title</w:t>
            </w:r>
          </w:p>
        </w:tc>
        <w:tc>
          <w:tcPr>
            <w:tcW w:w="2918" w:type="pct"/>
            <w:shd w:val="clear" w:color="auto" w:fill="auto"/>
          </w:tcPr>
          <w:p w14:paraId="2E9F9438" w14:textId="77777777" w:rsidR="005448DA" w:rsidRPr="00DF41B3" w:rsidRDefault="005448DA" w:rsidP="00412EDE">
            <w:pPr>
              <w:rPr>
                <w:rFonts w:asciiTheme="minorHAnsi" w:hAnsiTheme="minorHAnsi" w:cstheme="minorHAnsi"/>
              </w:rPr>
            </w:pPr>
            <w:r w:rsidRPr="00DF41B3">
              <w:rPr>
                <w:rFonts w:asciiTheme="minorHAnsi" w:hAnsiTheme="minorHAnsi" w:cstheme="minorHAnsi"/>
              </w:rPr>
              <w:t>Apps and Peer support for a Healthy future and Living Well with Diabetes – Mental Health</w:t>
            </w:r>
          </w:p>
        </w:tc>
      </w:tr>
      <w:tr w:rsidR="005448DA" w:rsidRPr="00DF41B3" w14:paraId="16C62574" w14:textId="77777777" w:rsidTr="00412EDE">
        <w:trPr>
          <w:trHeight w:hRule="exact" w:val="505"/>
        </w:trPr>
        <w:tc>
          <w:tcPr>
            <w:tcW w:w="2082" w:type="pct"/>
            <w:shd w:val="clear" w:color="auto" w:fill="auto"/>
            <w:vAlign w:val="center"/>
          </w:tcPr>
          <w:p w14:paraId="6F2A26C8" w14:textId="77777777" w:rsidR="005448DA" w:rsidRPr="00DF41B3" w:rsidRDefault="005448DA" w:rsidP="00412EDE">
            <w:pPr>
              <w:rPr>
                <w:rFonts w:asciiTheme="minorHAnsi" w:hAnsiTheme="minorHAnsi" w:cstheme="minorHAnsi"/>
                <w:b/>
                <w:bCs/>
              </w:rPr>
            </w:pPr>
            <w:r w:rsidRPr="00DF41B3">
              <w:rPr>
                <w:rFonts w:asciiTheme="minorHAnsi" w:hAnsiTheme="minorHAnsi" w:cstheme="minorHAnsi"/>
                <w:b/>
                <w:bCs/>
              </w:rPr>
              <w:t>Short Title</w:t>
            </w:r>
          </w:p>
        </w:tc>
        <w:tc>
          <w:tcPr>
            <w:tcW w:w="2918" w:type="pct"/>
            <w:shd w:val="clear" w:color="auto" w:fill="auto"/>
            <w:vAlign w:val="center"/>
          </w:tcPr>
          <w:p w14:paraId="3F1EAC56" w14:textId="77777777" w:rsidR="005448DA" w:rsidRPr="00DF41B3" w:rsidRDefault="005448DA" w:rsidP="00412EDE">
            <w:pPr>
              <w:rPr>
                <w:rFonts w:asciiTheme="minorHAnsi" w:hAnsiTheme="minorHAnsi" w:cstheme="minorHAnsi"/>
              </w:rPr>
            </w:pPr>
            <w:r w:rsidRPr="00DF41B3">
              <w:rPr>
                <w:rFonts w:asciiTheme="minorHAnsi" w:hAnsiTheme="minorHAnsi" w:cstheme="minorHAnsi"/>
              </w:rPr>
              <w:t>APHLID-M</w:t>
            </w:r>
          </w:p>
        </w:tc>
      </w:tr>
      <w:tr w:rsidR="005448DA" w:rsidRPr="00DF41B3" w14:paraId="4CD9ABE3" w14:textId="77777777" w:rsidTr="00412EDE">
        <w:trPr>
          <w:trHeight w:hRule="exact" w:val="505"/>
        </w:trPr>
        <w:tc>
          <w:tcPr>
            <w:tcW w:w="2082" w:type="pct"/>
            <w:shd w:val="clear" w:color="auto" w:fill="auto"/>
            <w:vAlign w:val="center"/>
          </w:tcPr>
          <w:p w14:paraId="4A978E2F" w14:textId="77777777" w:rsidR="005448DA" w:rsidRPr="00DF41B3" w:rsidRDefault="005448DA" w:rsidP="00412EDE">
            <w:pPr>
              <w:rPr>
                <w:rFonts w:asciiTheme="minorHAnsi" w:hAnsiTheme="minorHAnsi" w:cstheme="minorHAnsi"/>
                <w:b/>
                <w:bCs/>
              </w:rPr>
            </w:pPr>
            <w:r w:rsidRPr="00DF41B3">
              <w:rPr>
                <w:rFonts w:asciiTheme="minorHAnsi" w:hAnsiTheme="minorHAnsi" w:cstheme="minorHAnsi"/>
                <w:b/>
                <w:bCs/>
              </w:rPr>
              <w:t>Study ID Number</w:t>
            </w:r>
          </w:p>
        </w:tc>
        <w:tc>
          <w:tcPr>
            <w:tcW w:w="2918" w:type="pct"/>
            <w:shd w:val="clear" w:color="auto" w:fill="auto"/>
            <w:vAlign w:val="center"/>
          </w:tcPr>
          <w:p w14:paraId="33368002" w14:textId="0454B357" w:rsidR="005448DA" w:rsidRPr="00DF41B3" w:rsidRDefault="00951065" w:rsidP="00412EDE">
            <w:pPr>
              <w:rPr>
                <w:rFonts w:asciiTheme="minorHAnsi" w:hAnsiTheme="minorHAnsi" w:cstheme="minorHAnsi"/>
              </w:rPr>
            </w:pPr>
            <w:r>
              <w:rPr>
                <w:highlight w:val="yellow"/>
              </w:rPr>
              <w:t>(</w:t>
            </w:r>
            <w:proofErr w:type="gramStart"/>
            <w:r>
              <w:rPr>
                <w:highlight w:val="yellow"/>
              </w:rPr>
              <w:t>t</w:t>
            </w:r>
            <w:r w:rsidRPr="00D3027D">
              <w:rPr>
                <w:highlight w:val="yellow"/>
              </w:rPr>
              <w:t>o</w:t>
            </w:r>
            <w:proofErr w:type="gramEnd"/>
            <w:r w:rsidRPr="00D3027D">
              <w:rPr>
                <w:highlight w:val="yellow"/>
              </w:rPr>
              <w:t xml:space="preserve"> insert</w:t>
            </w:r>
            <w:r>
              <w:t>)</w:t>
            </w:r>
          </w:p>
        </w:tc>
      </w:tr>
      <w:tr w:rsidR="005448DA" w:rsidRPr="00DF41B3" w14:paraId="603C02D4" w14:textId="77777777" w:rsidTr="00412EDE">
        <w:trPr>
          <w:trHeight w:hRule="exact" w:val="505"/>
        </w:trPr>
        <w:tc>
          <w:tcPr>
            <w:tcW w:w="2082" w:type="pct"/>
            <w:shd w:val="clear" w:color="auto" w:fill="auto"/>
            <w:vAlign w:val="center"/>
          </w:tcPr>
          <w:p w14:paraId="55A3F12A" w14:textId="77777777" w:rsidR="005448DA" w:rsidRPr="00DF41B3" w:rsidRDefault="005448DA" w:rsidP="00412EDE">
            <w:pPr>
              <w:rPr>
                <w:rFonts w:asciiTheme="minorHAnsi" w:hAnsiTheme="minorHAnsi" w:cstheme="minorHAnsi"/>
                <w:b/>
                <w:bCs/>
              </w:rPr>
            </w:pPr>
            <w:r w:rsidRPr="00DF41B3">
              <w:rPr>
                <w:rFonts w:asciiTheme="minorHAnsi" w:hAnsiTheme="minorHAnsi" w:cstheme="minorHAnsi"/>
                <w:b/>
                <w:bCs/>
              </w:rPr>
              <w:t>Project Sponsor</w:t>
            </w:r>
          </w:p>
        </w:tc>
        <w:tc>
          <w:tcPr>
            <w:tcW w:w="2918" w:type="pct"/>
            <w:shd w:val="clear" w:color="auto" w:fill="auto"/>
            <w:vAlign w:val="center"/>
          </w:tcPr>
          <w:p w14:paraId="0D67BFF6" w14:textId="77777777" w:rsidR="005448DA" w:rsidRPr="00DF41B3" w:rsidRDefault="005448DA" w:rsidP="00412EDE">
            <w:pPr>
              <w:rPr>
                <w:rFonts w:asciiTheme="minorHAnsi" w:hAnsiTheme="minorHAnsi" w:cstheme="minorHAnsi"/>
              </w:rPr>
            </w:pPr>
            <w:r w:rsidRPr="00DF41B3">
              <w:rPr>
                <w:rFonts w:asciiTheme="minorHAnsi" w:hAnsiTheme="minorHAnsi" w:cstheme="minorHAnsi"/>
              </w:rPr>
              <w:t>Western Sydney University</w:t>
            </w:r>
          </w:p>
        </w:tc>
      </w:tr>
      <w:tr w:rsidR="005448DA" w:rsidRPr="00DF41B3" w14:paraId="250D6BCA" w14:textId="77777777" w:rsidTr="00412EDE">
        <w:trPr>
          <w:trHeight w:hRule="exact" w:val="796"/>
        </w:trPr>
        <w:tc>
          <w:tcPr>
            <w:tcW w:w="2082" w:type="pct"/>
            <w:shd w:val="clear" w:color="auto" w:fill="auto"/>
            <w:vAlign w:val="center"/>
          </w:tcPr>
          <w:p w14:paraId="79455D46" w14:textId="77777777" w:rsidR="005448DA" w:rsidRPr="00DF41B3" w:rsidRDefault="005448DA" w:rsidP="00412EDE">
            <w:pPr>
              <w:rPr>
                <w:rFonts w:asciiTheme="minorHAnsi" w:hAnsiTheme="minorHAnsi" w:cstheme="minorHAnsi"/>
                <w:b/>
                <w:bCs/>
              </w:rPr>
            </w:pPr>
            <w:r w:rsidRPr="00DF41B3">
              <w:rPr>
                <w:rFonts w:asciiTheme="minorHAnsi" w:hAnsiTheme="minorHAnsi" w:cstheme="minorHAnsi"/>
                <w:b/>
                <w:bCs/>
              </w:rPr>
              <w:t>Coordinating Principal Investigator/ Principal Investigator</w:t>
            </w:r>
          </w:p>
        </w:tc>
        <w:tc>
          <w:tcPr>
            <w:tcW w:w="2918" w:type="pct"/>
            <w:shd w:val="clear" w:color="auto" w:fill="auto"/>
            <w:vAlign w:val="center"/>
          </w:tcPr>
          <w:p w14:paraId="75183399" w14:textId="77777777" w:rsidR="005448DA" w:rsidRPr="00DF41B3" w:rsidRDefault="005448DA" w:rsidP="00412EDE">
            <w:pPr>
              <w:rPr>
                <w:rFonts w:asciiTheme="minorHAnsi" w:hAnsiTheme="minorHAnsi" w:cstheme="minorHAnsi"/>
              </w:rPr>
            </w:pPr>
            <w:r w:rsidRPr="00DF41B3">
              <w:rPr>
                <w:rFonts w:asciiTheme="minorHAnsi" w:hAnsiTheme="minorHAnsi" w:cstheme="minorHAnsi"/>
              </w:rPr>
              <w:t>Professor David Simmons</w:t>
            </w:r>
          </w:p>
          <w:p w14:paraId="3C806773" w14:textId="77777777" w:rsidR="005448DA" w:rsidRPr="00DF41B3" w:rsidRDefault="005448DA" w:rsidP="00412EDE">
            <w:pPr>
              <w:rPr>
                <w:rFonts w:asciiTheme="minorHAnsi" w:hAnsiTheme="minorHAnsi" w:cstheme="minorHAnsi"/>
              </w:rPr>
            </w:pPr>
          </w:p>
        </w:tc>
      </w:tr>
      <w:tr w:rsidR="005448DA" w:rsidRPr="00DF41B3" w14:paraId="4F30011C" w14:textId="77777777" w:rsidTr="00412EDE">
        <w:trPr>
          <w:trHeight w:hRule="exact" w:val="693"/>
        </w:trPr>
        <w:tc>
          <w:tcPr>
            <w:tcW w:w="2082" w:type="pct"/>
            <w:shd w:val="clear" w:color="auto" w:fill="auto"/>
            <w:vAlign w:val="center"/>
          </w:tcPr>
          <w:p w14:paraId="0EECE307" w14:textId="77777777" w:rsidR="005448DA" w:rsidRPr="00DF41B3" w:rsidRDefault="005448DA" w:rsidP="00412EDE">
            <w:pPr>
              <w:rPr>
                <w:rFonts w:asciiTheme="minorHAnsi" w:hAnsiTheme="minorHAnsi" w:cstheme="minorHAnsi"/>
                <w:b/>
                <w:bCs/>
                <w:i/>
              </w:rPr>
            </w:pPr>
            <w:r w:rsidRPr="00DF41B3">
              <w:rPr>
                <w:rFonts w:asciiTheme="minorHAnsi" w:hAnsiTheme="minorHAnsi" w:cstheme="minorHAnsi"/>
                <w:b/>
                <w:bCs/>
              </w:rPr>
              <w:t>Location</w:t>
            </w:r>
          </w:p>
        </w:tc>
        <w:tc>
          <w:tcPr>
            <w:tcW w:w="2918" w:type="pct"/>
            <w:shd w:val="clear" w:color="auto" w:fill="auto"/>
            <w:vAlign w:val="center"/>
          </w:tcPr>
          <w:p w14:paraId="30CE3153" w14:textId="20202D23" w:rsidR="005448DA" w:rsidRPr="00DF41B3" w:rsidRDefault="005448DA" w:rsidP="00412EDE">
            <w:pPr>
              <w:rPr>
                <w:rFonts w:asciiTheme="minorHAnsi" w:hAnsiTheme="minorHAnsi" w:cstheme="minorHAnsi"/>
              </w:rPr>
            </w:pPr>
            <w:r w:rsidRPr="00DF41B3">
              <w:rPr>
                <w:rFonts w:asciiTheme="minorHAnsi" w:hAnsiTheme="minorHAnsi" w:cstheme="minorHAnsi"/>
              </w:rPr>
              <w:t>Diabet</w:t>
            </w:r>
            <w:r w:rsidR="00764912">
              <w:rPr>
                <w:rFonts w:asciiTheme="minorHAnsi" w:hAnsiTheme="minorHAnsi" w:cstheme="minorHAnsi"/>
              </w:rPr>
              <w:t>es</w:t>
            </w:r>
            <w:r w:rsidRPr="00DF41B3">
              <w:rPr>
                <w:rFonts w:asciiTheme="minorHAnsi" w:hAnsiTheme="minorHAnsi" w:cstheme="minorHAnsi"/>
              </w:rPr>
              <w:t xml:space="preserve"> clinics across SWSLHD</w:t>
            </w:r>
          </w:p>
          <w:p w14:paraId="71471650" w14:textId="77777777" w:rsidR="005448DA" w:rsidRPr="00DF41B3" w:rsidRDefault="005448DA" w:rsidP="00412EDE">
            <w:pPr>
              <w:rPr>
                <w:rFonts w:asciiTheme="minorHAnsi" w:hAnsiTheme="minorHAnsi" w:cstheme="minorHAnsi"/>
              </w:rPr>
            </w:pPr>
          </w:p>
        </w:tc>
      </w:tr>
    </w:tbl>
    <w:p w14:paraId="3DB9B9E9" w14:textId="77777777" w:rsidR="005448DA" w:rsidRPr="00DF41B3" w:rsidRDefault="005448DA" w:rsidP="005448DA">
      <w:pPr>
        <w:rPr>
          <w:rFonts w:asciiTheme="minorHAnsi" w:hAnsiTheme="minorHAnsi" w:cstheme="minorHAnsi"/>
        </w:rPr>
      </w:pPr>
    </w:p>
    <w:p w14:paraId="54B8B226" w14:textId="7D81D768" w:rsidR="006A3C7F" w:rsidRPr="00DF41B3" w:rsidRDefault="2A21653D" w:rsidP="00951065">
      <w:pPr>
        <w:pStyle w:val="Heading1"/>
        <w:jc w:val="left"/>
      </w:pPr>
      <w:r w:rsidRPr="00DF41B3">
        <w:t xml:space="preserve">Part 1 </w:t>
      </w:r>
      <w:r w:rsidR="006A3C7F" w:rsidRPr="00DF41B3">
        <w:tab/>
      </w:r>
      <w:r w:rsidRPr="00DF41B3">
        <w:t>What does the child’s participation involve?</w:t>
      </w:r>
    </w:p>
    <w:p w14:paraId="6CBB1AEA" w14:textId="404E3E6C" w:rsidR="006A3C7F" w:rsidRPr="00951065" w:rsidRDefault="2A21653D" w:rsidP="00951065">
      <w:pPr>
        <w:pStyle w:val="Heading2"/>
      </w:pPr>
      <w:r w:rsidRPr="00951065">
        <w:t>1</w:t>
      </w:r>
      <w:r w:rsidR="006A3C7F" w:rsidRPr="00951065">
        <w:tab/>
      </w:r>
      <w:r w:rsidRPr="00951065">
        <w:t>Introduction</w:t>
      </w:r>
    </w:p>
    <w:p w14:paraId="22BD621C" w14:textId="235E4808" w:rsidR="00705AB1" w:rsidRPr="00942882" w:rsidRDefault="00705AB1" w:rsidP="00705AB1">
      <w:r w:rsidRPr="00942882">
        <w:t>You</w:t>
      </w:r>
      <w:r>
        <w:t>r child is</w:t>
      </w:r>
      <w:r w:rsidRPr="00942882">
        <w:t xml:space="preserve"> invited to take part in the Apps and Peer support for a Healthy future and Living Well with Diabetes – Mental Health (APHLID-M) study as </w:t>
      </w:r>
      <w:r>
        <w:t>they</w:t>
      </w:r>
      <w:r w:rsidRPr="00942882">
        <w:t xml:space="preserve"> are a young adult with either Type 1 diabetes or Type 2 diabetes who attends clinics in SWSLHD. </w:t>
      </w:r>
    </w:p>
    <w:p w14:paraId="5669863E" w14:textId="3FB01AEC" w:rsidR="00705AB1" w:rsidRPr="00942882" w:rsidRDefault="00705AB1" w:rsidP="00705AB1">
      <w:pPr>
        <w:rPr>
          <w:b/>
          <w:vertAlign w:val="superscript"/>
        </w:rPr>
      </w:pPr>
      <w:r w:rsidRPr="00942882">
        <w:t>This Participant Information Sheet/Consent Form tells you about the research project and explains the processes involved with APHLID</w:t>
      </w:r>
      <w:r>
        <w:t>-M</w:t>
      </w:r>
      <w:r w:rsidRPr="00942882">
        <w:t xml:space="preserve">. Knowing what is involved will help you decide if you want </w:t>
      </w:r>
      <w:r>
        <w:t xml:space="preserve">them </w:t>
      </w:r>
      <w:r w:rsidRPr="00942882">
        <w:t>to take part in the research.</w:t>
      </w:r>
      <w:r w:rsidRPr="00942882">
        <w:rPr>
          <w:b/>
          <w:vertAlign w:val="superscript"/>
        </w:rPr>
        <w:t xml:space="preserve"> </w:t>
      </w:r>
    </w:p>
    <w:p w14:paraId="294FC999" w14:textId="592E2CD7" w:rsidR="00705AB1" w:rsidRPr="00942882" w:rsidRDefault="00705AB1" w:rsidP="00705AB1">
      <w:pPr>
        <w:rPr>
          <w:b/>
          <w:vertAlign w:val="superscript"/>
        </w:rPr>
      </w:pPr>
      <w:r w:rsidRPr="00942882">
        <w:t xml:space="preserve">Please read this information carefully. Ask questions about anything that you don’t understand or want to know more about. Before deciding </w:t>
      </w:r>
      <w:proofErr w:type="gramStart"/>
      <w:r w:rsidRPr="00942882">
        <w:t>whether or not</w:t>
      </w:r>
      <w:proofErr w:type="gramEnd"/>
      <w:r w:rsidRPr="00942882">
        <w:t xml:space="preserve"> </w:t>
      </w:r>
      <w:r w:rsidR="00BD3E57">
        <w:t>you want your child to participate</w:t>
      </w:r>
      <w:r w:rsidRPr="00942882">
        <w:t>, you might want to discuss it with a relative, friend or local health worker.</w:t>
      </w:r>
      <w:r w:rsidRPr="00942882">
        <w:rPr>
          <w:b/>
          <w:vertAlign w:val="superscript"/>
        </w:rPr>
        <w:t xml:space="preserve"> </w:t>
      </w:r>
    </w:p>
    <w:p w14:paraId="74F5BA96" w14:textId="3F98C8EA" w:rsidR="00705AB1" w:rsidRDefault="00705AB1" w:rsidP="00705AB1">
      <w:r w:rsidRPr="00942882">
        <w:t xml:space="preserve">Participation in this research is voluntary. If you don’t wish </w:t>
      </w:r>
      <w:r w:rsidR="00BD3E57">
        <w:t xml:space="preserve">your child </w:t>
      </w:r>
      <w:r w:rsidRPr="00942882">
        <w:t xml:space="preserve">to take part, you don’t have to. You can decide </w:t>
      </w:r>
      <w:r w:rsidR="00BD3E57">
        <w:t>that they</w:t>
      </w:r>
      <w:r w:rsidRPr="00942882">
        <w:t xml:space="preserve"> take part in some elements of the research and not others. </w:t>
      </w:r>
      <w:r w:rsidR="002646F0">
        <w:t>They</w:t>
      </w:r>
      <w:r w:rsidRPr="00942882">
        <w:t xml:space="preserve"> will still be able to take part in the study) even if you do not want your data collected. If you decide </w:t>
      </w:r>
      <w:r w:rsidR="002646F0">
        <w:t xml:space="preserve">that they </w:t>
      </w:r>
      <w:r w:rsidR="00E80F3B">
        <w:t xml:space="preserve">will </w:t>
      </w:r>
      <w:r w:rsidR="00E80F3B" w:rsidRPr="00942882">
        <w:t>not</w:t>
      </w:r>
      <w:r w:rsidRPr="00942882">
        <w:t xml:space="preserve"> take part this will not affect </w:t>
      </w:r>
      <w:r w:rsidR="002646F0">
        <w:t>th</w:t>
      </w:r>
      <w:r w:rsidR="00B46489">
        <w:t>ei</w:t>
      </w:r>
      <w:r w:rsidR="002646F0">
        <w:t>r</w:t>
      </w:r>
      <w:r w:rsidRPr="00942882">
        <w:t xml:space="preserve"> health care.</w:t>
      </w:r>
    </w:p>
    <w:p w14:paraId="2919AFA8" w14:textId="77777777" w:rsidR="00B46489" w:rsidRPr="00942882" w:rsidRDefault="00B46489" w:rsidP="00705AB1"/>
    <w:p w14:paraId="4EDCDD84" w14:textId="122099A9" w:rsidR="006A3C7F" w:rsidRPr="00DF41B3" w:rsidRDefault="2A21653D" w:rsidP="00951065">
      <w:pPr>
        <w:pStyle w:val="Heading2"/>
      </w:pPr>
      <w:r w:rsidRPr="00DF41B3">
        <w:lastRenderedPageBreak/>
        <w:t xml:space="preserve">2 </w:t>
      </w:r>
      <w:r w:rsidR="006A3C7F" w:rsidRPr="00DF41B3">
        <w:tab/>
      </w:r>
      <w:r w:rsidRPr="00DF41B3">
        <w:t>What is the purpose of this research?</w:t>
      </w:r>
    </w:p>
    <w:p w14:paraId="70332B61" w14:textId="3F8B7F84" w:rsidR="00B46489" w:rsidRPr="00942882" w:rsidRDefault="00B46489" w:rsidP="00B46489">
      <w:r w:rsidRPr="00942882">
        <w:t xml:space="preserve">The APHLID-M Study has been designed for young adults with diabetes. Managing diabetes can be stressful, and often becomes more demanding when entering adolescence and young adulthood. Young people are expected to start taking responsibility for their own care while coping with the physical, emotional, and social stressors of adolescence, which can impact diabetes self-management and glucose control. The current study will evaluate whether young peoples with diabetes mental health, well-being and physical health will be improved </w:t>
      </w:r>
      <w:r w:rsidR="0060670A" w:rsidRPr="00942882">
        <w:t>using</w:t>
      </w:r>
      <w:r w:rsidRPr="00942882">
        <w:t xml:space="preserve"> a digital platform application, which has been shown to facilitate improvements in diabetes self-management</w:t>
      </w:r>
      <w:r>
        <w:t>.</w:t>
      </w:r>
    </w:p>
    <w:p w14:paraId="76142A89" w14:textId="77777777" w:rsidR="00B46489" w:rsidRPr="00942882" w:rsidRDefault="00B46489" w:rsidP="00B46489">
      <w:r w:rsidRPr="00942882">
        <w:t>We are looking to find how best such a program can improve the wellbeing and quality of life of young adults with diabetes.</w:t>
      </w:r>
    </w:p>
    <w:p w14:paraId="7EB0C52C" w14:textId="77777777" w:rsidR="00B46489" w:rsidRDefault="00B46489" w:rsidP="00B46489">
      <w:r w:rsidRPr="00942882">
        <w:t xml:space="preserve">This research has been initiated by </w:t>
      </w:r>
      <w:r>
        <w:t>a Distinguished Professor of Medicine</w:t>
      </w:r>
      <w:r w:rsidRPr="00942882">
        <w:t>, Prof. David Simmons</w:t>
      </w:r>
      <w:r>
        <w:t>.</w:t>
      </w:r>
    </w:p>
    <w:p w14:paraId="2993DE20" w14:textId="082028AB" w:rsidR="006A3C7F" w:rsidRPr="00DF41B3" w:rsidRDefault="2A21653D" w:rsidP="00951065">
      <w:pPr>
        <w:pStyle w:val="Heading2"/>
      </w:pPr>
      <w:r w:rsidRPr="00850EAE">
        <w:t>3</w:t>
      </w:r>
      <w:r w:rsidR="006A3C7F" w:rsidRPr="00850EAE">
        <w:tab/>
      </w:r>
      <w:r w:rsidRPr="00850EAE">
        <w:t>What does participation in this research involve</w:t>
      </w:r>
      <w:r w:rsidR="00D8365A" w:rsidRPr="00850EAE">
        <w:t xml:space="preserve"> for my child</w:t>
      </w:r>
      <w:r w:rsidRPr="00850EAE">
        <w:t>?</w:t>
      </w:r>
    </w:p>
    <w:p w14:paraId="4C407A9E" w14:textId="20F53990" w:rsidR="00831C12" w:rsidRDefault="00831C12" w:rsidP="00831C12">
      <w:r w:rsidRPr="00942882">
        <w:t xml:space="preserve">Participation in the APHLID study involves </w:t>
      </w:r>
      <w:r>
        <w:t>the</w:t>
      </w:r>
      <w:r w:rsidR="00D8365A">
        <w:t xml:space="preserve">m </w:t>
      </w:r>
      <w:r w:rsidRPr="00942882">
        <w:t>having health assessments which include</w:t>
      </w:r>
      <w:r>
        <w:t>s:</w:t>
      </w:r>
    </w:p>
    <w:p w14:paraId="60ACD052" w14:textId="698BD395" w:rsidR="00831C12" w:rsidRDefault="00C238B3" w:rsidP="00AC3E0C">
      <w:pPr>
        <w:pStyle w:val="ListParagraph"/>
        <w:numPr>
          <w:ilvl w:val="0"/>
          <w:numId w:val="13"/>
        </w:numPr>
      </w:pPr>
      <w:r>
        <w:t>C</w:t>
      </w:r>
      <w:r w:rsidR="00831C12" w:rsidRPr="00942882">
        <w:t xml:space="preserve">ompleting questionnaires that will </w:t>
      </w:r>
      <w:r w:rsidR="00831C12">
        <w:t xml:space="preserve">explore a little bit about </w:t>
      </w:r>
      <w:r w:rsidR="00D8365A">
        <w:t>them</w:t>
      </w:r>
      <w:r w:rsidR="00831C12">
        <w:t xml:space="preserve"> (</w:t>
      </w:r>
      <w:proofErr w:type="spellStart"/>
      <w:proofErr w:type="gramStart"/>
      <w:r w:rsidR="00831C12">
        <w:t>eg</w:t>
      </w:r>
      <w:proofErr w:type="spellEnd"/>
      <w:proofErr w:type="gramEnd"/>
      <w:r w:rsidR="00831C12">
        <w:t xml:space="preserve"> </w:t>
      </w:r>
      <w:r w:rsidR="00D8365A">
        <w:t>their</w:t>
      </w:r>
      <w:r w:rsidR="00831C12">
        <w:t xml:space="preserve"> age, gender, educational level)</w:t>
      </w:r>
      <w:r w:rsidR="00831C12" w:rsidRPr="00942882">
        <w:t xml:space="preserve"> </w:t>
      </w:r>
      <w:r w:rsidR="00D8365A">
        <w:t>their</w:t>
      </w:r>
      <w:r w:rsidR="00831C12" w:rsidRPr="00942882">
        <w:t xml:space="preserve"> mental health, </w:t>
      </w:r>
      <w:r w:rsidR="00D8365A">
        <w:t>their</w:t>
      </w:r>
      <w:r w:rsidR="00831C12" w:rsidRPr="00942882">
        <w:t xml:space="preserve"> knowledge and understanding of diabetes, </w:t>
      </w:r>
      <w:r w:rsidR="00D8365A">
        <w:t>their</w:t>
      </w:r>
      <w:r w:rsidR="00831C12" w:rsidRPr="00942882">
        <w:t xml:space="preserve"> diabetes-related </w:t>
      </w:r>
      <w:r w:rsidR="00831C12">
        <w:t>conditions</w:t>
      </w:r>
      <w:r w:rsidR="00831C12" w:rsidRPr="00942882">
        <w:t xml:space="preserve">, and </w:t>
      </w:r>
      <w:r w:rsidR="00D8365A">
        <w:t>their</w:t>
      </w:r>
      <w:r w:rsidR="00831C12" w:rsidRPr="00942882">
        <w:t xml:space="preserve"> quality of life. </w:t>
      </w:r>
    </w:p>
    <w:p w14:paraId="60C0BA38" w14:textId="0D7063EC" w:rsidR="00831C12" w:rsidRDefault="00831C12" w:rsidP="00AC3E0C">
      <w:pPr>
        <w:pStyle w:val="ListParagraph"/>
        <w:numPr>
          <w:ilvl w:val="0"/>
          <w:numId w:val="13"/>
        </w:numPr>
      </w:pPr>
      <w:r w:rsidRPr="00942882">
        <w:t>Health measurements</w:t>
      </w:r>
      <w:r>
        <w:t>, which</w:t>
      </w:r>
      <w:r w:rsidRPr="00942882">
        <w:t xml:space="preserve"> include</w:t>
      </w:r>
      <w:r>
        <w:t>s</w:t>
      </w:r>
      <w:r w:rsidRPr="00942882">
        <w:t xml:space="preserve"> height and weight. Participation in this study will also involve </w:t>
      </w:r>
      <w:r w:rsidR="00A36158">
        <w:t xml:space="preserve">them </w:t>
      </w:r>
      <w:r w:rsidRPr="00942882">
        <w:t xml:space="preserve">donating two blood samples (one at the start and one at the end of the study), so that we can assess </w:t>
      </w:r>
      <w:r w:rsidR="00A36158">
        <w:t>their</w:t>
      </w:r>
      <w:r w:rsidRPr="00942882">
        <w:t xml:space="preserve"> blood sugar level on the day of blood sample collection, </w:t>
      </w:r>
      <w:r w:rsidR="0094082A">
        <w:t>their</w:t>
      </w:r>
      <w:r w:rsidR="0094082A" w:rsidRPr="00942882">
        <w:t xml:space="preserve"> </w:t>
      </w:r>
      <w:r w:rsidRPr="00942882">
        <w:t xml:space="preserve">average blood sugar levels over the past 3 months (HbA1c) and </w:t>
      </w:r>
      <w:r w:rsidR="00A36158">
        <w:t>their</w:t>
      </w:r>
      <w:r w:rsidRPr="00942882">
        <w:t xml:space="preserve"> cardiovascular health by measuring the levels of a protein in </w:t>
      </w:r>
      <w:r w:rsidR="00A36158">
        <w:t>their</w:t>
      </w:r>
      <w:r w:rsidRPr="00942882">
        <w:t xml:space="preserve"> blood called adiponectin. Approximately 10mL of blood will be collected from a vein in </w:t>
      </w:r>
      <w:r w:rsidR="00A36158">
        <w:t>their</w:t>
      </w:r>
      <w:r w:rsidRPr="00942882">
        <w:t xml:space="preserve"> forearm in a sterile and safe manner by a Research Nurse or doctor at the clinic. After collection </w:t>
      </w:r>
      <w:r w:rsidR="00A36158">
        <w:t>their</w:t>
      </w:r>
      <w:r w:rsidRPr="00942882">
        <w:t xml:space="preserve"> blood will be sent to the laboratory for analysis. </w:t>
      </w:r>
    </w:p>
    <w:p w14:paraId="2412D9AA" w14:textId="77777777" w:rsidR="00831C12" w:rsidRPr="00942882" w:rsidRDefault="00831C12" w:rsidP="00AC3E0C">
      <w:pPr>
        <w:pStyle w:val="ListParagraph"/>
        <w:numPr>
          <w:ilvl w:val="0"/>
          <w:numId w:val="13"/>
        </w:numPr>
      </w:pPr>
      <w:r w:rsidRPr="00942882">
        <w:t>Data will be collected at two time points - at the very start of the study and 6 months later</w:t>
      </w:r>
      <w:r>
        <w:t>,</w:t>
      </w:r>
      <w:r w:rsidRPr="00942882">
        <w:t xml:space="preserve"> which will mark the end of the study.</w:t>
      </w:r>
    </w:p>
    <w:p w14:paraId="4E404BD4" w14:textId="28CEF792" w:rsidR="00B47CEA" w:rsidRDefault="00831C12" w:rsidP="006B0AC9">
      <w:pPr>
        <w:pStyle w:val="ListParagraph"/>
        <w:numPr>
          <w:ilvl w:val="0"/>
          <w:numId w:val="13"/>
        </w:numPr>
      </w:pPr>
      <w:r w:rsidRPr="00942882">
        <w:t xml:space="preserve">As a participant in this </w:t>
      </w:r>
      <w:r w:rsidR="0060670A" w:rsidRPr="00942882">
        <w:t>study,</w:t>
      </w:r>
      <w:r>
        <w:t xml:space="preserve"> </w:t>
      </w:r>
      <w:r w:rsidR="0052596A">
        <w:t>they</w:t>
      </w:r>
      <w:r w:rsidRPr="00942882">
        <w:t xml:space="preserve"> will receive an activity tracker</w:t>
      </w:r>
      <w:r>
        <w:t xml:space="preserve"> to keep,</w:t>
      </w:r>
      <w:r w:rsidRPr="00942882">
        <w:t xml:space="preserve"> that we will ask that </w:t>
      </w:r>
      <w:r w:rsidR="0052596A">
        <w:t>they</w:t>
      </w:r>
      <w:r w:rsidRPr="00942882">
        <w:t xml:space="preserve"> wear for the duration of the study to monitor </w:t>
      </w:r>
      <w:r w:rsidR="00A36158">
        <w:t>their</w:t>
      </w:r>
      <w:r w:rsidRPr="00942882">
        <w:t xml:space="preserve"> physical activity levels</w:t>
      </w:r>
      <w:r>
        <w:t>, sitting time</w:t>
      </w:r>
      <w:r w:rsidRPr="00942882">
        <w:t xml:space="preserve"> and sleep patterns. </w:t>
      </w:r>
      <w:r w:rsidR="00AB3E70">
        <w:t xml:space="preserve">Please know that we will not be tracking </w:t>
      </w:r>
      <w:r w:rsidR="00411997">
        <w:t>their</w:t>
      </w:r>
      <w:r w:rsidR="00AB3E70">
        <w:t xml:space="preserve"> location</w:t>
      </w:r>
      <w:r w:rsidR="00AB3E70" w:rsidRPr="00942882">
        <w:t xml:space="preserve">. </w:t>
      </w:r>
      <w:r>
        <w:t xml:space="preserve">There are 2 groups in this study: an intervention group, who will receive an </w:t>
      </w:r>
      <w:r w:rsidR="00B47CEA">
        <w:t>App</w:t>
      </w:r>
      <w:r>
        <w:t xml:space="preserve"> for 6 months and a usual care group, who will not receive the </w:t>
      </w:r>
      <w:r w:rsidR="00B47CEA">
        <w:t>App</w:t>
      </w:r>
      <w:r>
        <w:t xml:space="preserve"> and </w:t>
      </w:r>
      <w:r w:rsidR="0060670A">
        <w:t>continue</w:t>
      </w:r>
      <w:r>
        <w:t xml:space="preserve"> as they normally would. </w:t>
      </w:r>
      <w:r w:rsidR="0052596A">
        <w:t>They</w:t>
      </w:r>
      <w:r>
        <w:t xml:space="preserve"> will be randomly allocated to one of these groups. </w:t>
      </w:r>
      <w:r w:rsidRPr="00942882">
        <w:t>Participants who are randomised to the Intervention group will be required to download</w:t>
      </w:r>
      <w:r>
        <w:t xml:space="preserve"> the</w:t>
      </w:r>
      <w:r w:rsidRPr="00942882">
        <w:t xml:space="preserve"> App to their phone (Apple or Android) to use throughout the trial. The App contain</w:t>
      </w:r>
      <w:r>
        <w:t>s</w:t>
      </w:r>
      <w:r w:rsidRPr="00942882">
        <w:t xml:space="preserve"> diabetes resources. </w:t>
      </w:r>
      <w:r>
        <w:t>D</w:t>
      </w:r>
      <w:r w:rsidRPr="00942882">
        <w:t xml:space="preserve">ata </w:t>
      </w:r>
      <w:r>
        <w:t xml:space="preserve">collected by the </w:t>
      </w:r>
      <w:r w:rsidRPr="00942882">
        <w:t>App will be deidentified</w:t>
      </w:r>
      <w:r>
        <w:t xml:space="preserve"> (that is </w:t>
      </w:r>
      <w:r w:rsidR="00A36158">
        <w:t>their</w:t>
      </w:r>
      <w:r>
        <w:t xml:space="preserve"> name will not be associated with the information)</w:t>
      </w:r>
      <w:r w:rsidRPr="00942882">
        <w:t xml:space="preserve"> and analysed as part of the study</w:t>
      </w:r>
      <w:r>
        <w:t>.</w:t>
      </w:r>
      <w:r w:rsidR="00B47CEA">
        <w:t xml:space="preserve"> </w:t>
      </w:r>
      <w:r w:rsidR="00B47CEA" w:rsidRPr="00942882">
        <w:t>Participants who are</w:t>
      </w:r>
      <w:r w:rsidR="00B47CEA">
        <w:t xml:space="preserve"> not</w:t>
      </w:r>
      <w:r w:rsidR="00B47CEA" w:rsidRPr="00942882">
        <w:t xml:space="preserve"> randomised to the Intervention group will </w:t>
      </w:r>
      <w:r w:rsidR="00B47CEA">
        <w:t xml:space="preserve">be given the opportunity to </w:t>
      </w:r>
      <w:r w:rsidR="00B47CEA" w:rsidRPr="00942882">
        <w:t>download</w:t>
      </w:r>
      <w:r w:rsidR="00B47CEA">
        <w:t xml:space="preserve"> the</w:t>
      </w:r>
      <w:r w:rsidR="00B47CEA" w:rsidRPr="00942882">
        <w:t xml:space="preserve"> App to their phone</w:t>
      </w:r>
      <w:r w:rsidR="00B47CEA">
        <w:t xml:space="preserve"> at the completion of the study. </w:t>
      </w:r>
    </w:p>
    <w:p w14:paraId="795D0D73" w14:textId="77777777" w:rsidR="00B47CEA" w:rsidRDefault="00B47CEA" w:rsidP="00B47CEA">
      <w:pPr>
        <w:pStyle w:val="ListParagraph"/>
      </w:pPr>
    </w:p>
    <w:p w14:paraId="4F417CD3" w14:textId="13A9EFB1" w:rsidR="00831C12" w:rsidRDefault="00831C12" w:rsidP="00B47CEA">
      <w:pPr>
        <w:pStyle w:val="ListParagraph"/>
      </w:pPr>
      <w:r w:rsidRPr="00942882">
        <w:t>Participation also involves:</w:t>
      </w:r>
    </w:p>
    <w:p w14:paraId="1E453937" w14:textId="77777777" w:rsidR="00B47CEA" w:rsidRPr="00942882" w:rsidRDefault="00B47CEA" w:rsidP="00B47CEA">
      <w:pPr>
        <w:pStyle w:val="ListParagraph"/>
      </w:pPr>
    </w:p>
    <w:p w14:paraId="1E5E8791" w14:textId="2BB5FDCC" w:rsidR="00831C12" w:rsidRPr="00942882" w:rsidRDefault="00831C12" w:rsidP="00AC3E0C">
      <w:pPr>
        <w:pStyle w:val="ListParagraph"/>
        <w:numPr>
          <w:ilvl w:val="0"/>
          <w:numId w:val="14"/>
        </w:numPr>
      </w:pPr>
      <w:r w:rsidRPr="00942882">
        <w:t xml:space="preserve">Giving </w:t>
      </w:r>
      <w:r w:rsidR="00A36158">
        <w:t>your</w:t>
      </w:r>
      <w:r w:rsidRPr="00942882">
        <w:t xml:space="preserve"> permission </w:t>
      </w:r>
      <w:r w:rsidR="003B49B8">
        <w:t>for</w:t>
      </w:r>
      <w:r w:rsidR="003B49B8" w:rsidRPr="00942882">
        <w:t xml:space="preserve"> </w:t>
      </w:r>
      <w:r w:rsidR="00637102">
        <w:t xml:space="preserve">the future </w:t>
      </w:r>
      <w:r w:rsidRPr="00942882">
        <w:t>link</w:t>
      </w:r>
      <w:r w:rsidR="00637102">
        <w:t>age of</w:t>
      </w:r>
      <w:r w:rsidRPr="00942882">
        <w:t xml:space="preserve"> some of the</w:t>
      </w:r>
      <w:r w:rsidR="0052596A">
        <w:t>ir</w:t>
      </w:r>
      <w:r w:rsidRPr="00942882">
        <w:t xml:space="preserve"> data collected in this study to data collections held by NSW Health </w:t>
      </w:r>
      <w:r w:rsidRPr="00942882">
        <w:rPr>
          <w:lang w:eastAsia="en-US"/>
        </w:rPr>
        <w:t xml:space="preserve">to determine whether the program helps improve </w:t>
      </w:r>
      <w:r w:rsidR="00A36158">
        <w:rPr>
          <w:lang w:eastAsia="en-US"/>
        </w:rPr>
        <w:t>their</w:t>
      </w:r>
      <w:r w:rsidRPr="00942882">
        <w:rPr>
          <w:lang w:eastAsia="en-US"/>
        </w:rPr>
        <w:t xml:space="preserve"> glucose control.</w:t>
      </w:r>
    </w:p>
    <w:p w14:paraId="2B838225" w14:textId="642661E2" w:rsidR="00831C12" w:rsidRPr="00942882" w:rsidRDefault="00831C12" w:rsidP="00AC3E0C">
      <w:pPr>
        <w:pStyle w:val="ListParagraph"/>
        <w:numPr>
          <w:ilvl w:val="0"/>
          <w:numId w:val="14"/>
        </w:numPr>
      </w:pPr>
      <w:r>
        <w:lastRenderedPageBreak/>
        <w:t>For those in the intervention group, h</w:t>
      </w:r>
      <w:r w:rsidRPr="00942882">
        <w:t xml:space="preserve">elping us to evaluate the </w:t>
      </w:r>
      <w:r w:rsidR="00B47CEA">
        <w:t>App</w:t>
      </w:r>
      <w:r w:rsidRPr="00942882">
        <w:t xml:space="preserve"> by completing a</w:t>
      </w:r>
      <w:r>
        <w:t xml:space="preserve"> short online</w:t>
      </w:r>
      <w:r w:rsidRPr="00942882">
        <w:t xml:space="preserve"> questionnaire and</w:t>
      </w:r>
      <w:r>
        <w:t xml:space="preserve"> a sub-group of those in the interventions group</w:t>
      </w:r>
      <w:r w:rsidRPr="00942882">
        <w:t xml:space="preserve"> participating in </w:t>
      </w:r>
      <w:r>
        <w:t>a one to one or group discussion with a researcher to gather their feedback</w:t>
      </w:r>
      <w:r w:rsidRPr="00942882">
        <w:t>.</w:t>
      </w:r>
    </w:p>
    <w:p w14:paraId="6F248F51" w14:textId="53E5879B" w:rsidR="00831C12" w:rsidRPr="00942882" w:rsidRDefault="00831C12" w:rsidP="00831C12">
      <w:pPr>
        <w:pStyle w:val="ListParagraph"/>
        <w:numPr>
          <w:ilvl w:val="0"/>
          <w:numId w:val="10"/>
        </w:numPr>
      </w:pPr>
      <w:r w:rsidRPr="00942882">
        <w:t>It does not cost any money to take part in the project. There is no payment for taking part in the project</w:t>
      </w:r>
      <w:r>
        <w:t xml:space="preserve">, however you will get to keep the activity tracker as a thank-you for </w:t>
      </w:r>
      <w:r w:rsidR="00A36158">
        <w:t>their</w:t>
      </w:r>
      <w:r>
        <w:t xml:space="preserve"> participation.</w:t>
      </w:r>
    </w:p>
    <w:p w14:paraId="7F24A2D7" w14:textId="2E4F292E" w:rsidR="00AA3920" w:rsidRPr="00DF41B3" w:rsidRDefault="2A21653D" w:rsidP="00951065">
      <w:pPr>
        <w:pStyle w:val="Heading2"/>
      </w:pPr>
      <w:r w:rsidRPr="00DF41B3">
        <w:t>4</w:t>
      </w:r>
      <w:r w:rsidR="006A3C7F" w:rsidRPr="00DF41B3">
        <w:tab/>
      </w:r>
      <w:r w:rsidR="00AA3920" w:rsidRPr="00DF41B3">
        <w:t>What does my child have to do?</w:t>
      </w:r>
    </w:p>
    <w:p w14:paraId="4C971E8C" w14:textId="033ABBD5" w:rsidR="00163839" w:rsidRPr="00DF41B3" w:rsidRDefault="00163839" w:rsidP="00163839">
      <w:pPr>
        <w:rPr>
          <w:rFonts w:asciiTheme="minorHAnsi" w:hAnsiTheme="minorHAnsi" w:cstheme="minorHAnsi"/>
        </w:rPr>
      </w:pPr>
      <w:r w:rsidRPr="00DF41B3">
        <w:rPr>
          <w:rFonts w:asciiTheme="minorHAnsi" w:hAnsiTheme="minorHAnsi" w:cstheme="minorHAnsi"/>
        </w:rPr>
        <w:t>We would like you to consent</w:t>
      </w:r>
      <w:r w:rsidR="00DB116B">
        <w:rPr>
          <w:rFonts w:asciiTheme="minorHAnsi" w:hAnsiTheme="minorHAnsi" w:cstheme="minorHAnsi"/>
        </w:rPr>
        <w:t xml:space="preserve"> for</w:t>
      </w:r>
      <w:r w:rsidR="003F4FD1">
        <w:rPr>
          <w:rFonts w:asciiTheme="minorHAnsi" w:hAnsiTheme="minorHAnsi" w:cstheme="minorHAnsi"/>
        </w:rPr>
        <w:t xml:space="preserve"> </w:t>
      </w:r>
      <w:r w:rsidR="00DB116B">
        <w:rPr>
          <w:rFonts w:asciiTheme="minorHAnsi" w:hAnsiTheme="minorHAnsi" w:cstheme="minorHAnsi"/>
        </w:rPr>
        <w:t>them</w:t>
      </w:r>
      <w:r w:rsidRPr="00DF41B3">
        <w:rPr>
          <w:rFonts w:asciiTheme="minorHAnsi" w:hAnsiTheme="minorHAnsi" w:cstheme="minorHAnsi"/>
        </w:rPr>
        <w:t xml:space="preserve"> to: </w:t>
      </w:r>
    </w:p>
    <w:p w14:paraId="5C7BC197" w14:textId="59DF5E78" w:rsidR="00163839" w:rsidRPr="00DF41B3" w:rsidRDefault="00163839" w:rsidP="00163839">
      <w:pPr>
        <w:ind w:left="720" w:hanging="720"/>
        <w:rPr>
          <w:rFonts w:asciiTheme="minorHAnsi" w:hAnsiTheme="minorHAnsi" w:cstheme="minorHAnsi"/>
        </w:rPr>
      </w:pPr>
      <w:r w:rsidRPr="00DF41B3">
        <w:rPr>
          <w:rFonts w:asciiTheme="minorHAnsi" w:hAnsiTheme="minorHAnsi" w:cstheme="minorHAnsi"/>
        </w:rPr>
        <w:t>•</w:t>
      </w:r>
      <w:r w:rsidRPr="00DF41B3">
        <w:rPr>
          <w:rFonts w:asciiTheme="minorHAnsi" w:hAnsiTheme="minorHAnsi" w:cstheme="minorHAnsi"/>
        </w:rPr>
        <w:tab/>
      </w:r>
      <w:r w:rsidR="0052596A">
        <w:rPr>
          <w:rFonts w:asciiTheme="minorHAnsi" w:hAnsiTheme="minorHAnsi" w:cstheme="minorHAnsi"/>
        </w:rPr>
        <w:t>a</w:t>
      </w:r>
      <w:r w:rsidRPr="00DF41B3">
        <w:rPr>
          <w:rFonts w:asciiTheme="minorHAnsi" w:hAnsiTheme="minorHAnsi" w:cstheme="minorHAnsi"/>
        </w:rPr>
        <w:t xml:space="preserve">ttend an appointment at </w:t>
      </w:r>
      <w:r w:rsidR="0052596A">
        <w:rPr>
          <w:rFonts w:asciiTheme="minorHAnsi" w:hAnsiTheme="minorHAnsi" w:cstheme="minorHAnsi"/>
        </w:rPr>
        <w:t>their</w:t>
      </w:r>
      <w:r w:rsidRPr="00DF41B3">
        <w:rPr>
          <w:rFonts w:asciiTheme="minorHAnsi" w:hAnsiTheme="minorHAnsi" w:cstheme="minorHAnsi"/>
        </w:rPr>
        <w:t xml:space="preserve"> regular diabetes clinic for a data collection session, where a Research Nurse can help </w:t>
      </w:r>
      <w:r w:rsidR="0052596A">
        <w:rPr>
          <w:rFonts w:asciiTheme="minorHAnsi" w:hAnsiTheme="minorHAnsi" w:cstheme="minorHAnsi"/>
        </w:rPr>
        <w:t>them</w:t>
      </w:r>
      <w:r w:rsidRPr="00DF41B3">
        <w:rPr>
          <w:rFonts w:asciiTheme="minorHAnsi" w:hAnsiTheme="minorHAnsi" w:cstheme="minorHAnsi"/>
        </w:rPr>
        <w:t xml:space="preserve"> complete the study questionnaires and collect </w:t>
      </w:r>
      <w:r w:rsidR="00A36158">
        <w:rPr>
          <w:rFonts w:asciiTheme="minorHAnsi" w:hAnsiTheme="minorHAnsi" w:cstheme="minorHAnsi"/>
        </w:rPr>
        <w:t>their</w:t>
      </w:r>
      <w:r w:rsidRPr="00DF41B3">
        <w:rPr>
          <w:rFonts w:asciiTheme="minorHAnsi" w:hAnsiTheme="minorHAnsi" w:cstheme="minorHAnsi"/>
        </w:rPr>
        <w:t xml:space="preserve"> health measurements, which will include donating a blood sample for the assessment of adiponectin and HbA1C.  The questionnaires will take around 20 minutes to complete and the health measurements (including collecting a blood sample) about 20 minutes. The same information (data) would be collected from </w:t>
      </w:r>
      <w:r w:rsidR="008C5036">
        <w:rPr>
          <w:rFonts w:asciiTheme="minorHAnsi" w:hAnsiTheme="minorHAnsi" w:cstheme="minorHAnsi"/>
        </w:rPr>
        <w:t>them</w:t>
      </w:r>
      <w:r w:rsidRPr="00DF41B3">
        <w:rPr>
          <w:rFonts w:asciiTheme="minorHAnsi" w:hAnsiTheme="minorHAnsi" w:cstheme="minorHAnsi"/>
        </w:rPr>
        <w:t xml:space="preserve"> the completion of the study (after 6 months).</w:t>
      </w:r>
    </w:p>
    <w:p w14:paraId="12BEAACE" w14:textId="4140AA49" w:rsidR="00163839" w:rsidRPr="00DF41B3" w:rsidRDefault="00163839" w:rsidP="00163839">
      <w:pPr>
        <w:rPr>
          <w:rFonts w:asciiTheme="minorHAnsi" w:hAnsiTheme="minorHAnsi" w:cstheme="minorHAnsi"/>
        </w:rPr>
      </w:pPr>
      <w:r w:rsidRPr="00DF41B3">
        <w:rPr>
          <w:rFonts w:asciiTheme="minorHAnsi" w:hAnsiTheme="minorHAnsi" w:cstheme="minorHAnsi"/>
        </w:rPr>
        <w:t>We would like you to consider</w:t>
      </w:r>
      <w:r w:rsidR="008C5036">
        <w:rPr>
          <w:rFonts w:asciiTheme="minorHAnsi" w:hAnsiTheme="minorHAnsi" w:cstheme="minorHAnsi"/>
        </w:rPr>
        <w:t xml:space="preserve"> </w:t>
      </w:r>
      <w:r w:rsidR="003F4FD1">
        <w:rPr>
          <w:rFonts w:asciiTheme="minorHAnsi" w:hAnsiTheme="minorHAnsi" w:cstheme="minorHAnsi"/>
        </w:rPr>
        <w:t xml:space="preserve">for </w:t>
      </w:r>
      <w:r w:rsidR="008C5036">
        <w:rPr>
          <w:rFonts w:asciiTheme="minorHAnsi" w:hAnsiTheme="minorHAnsi" w:cstheme="minorHAnsi"/>
        </w:rPr>
        <w:t>them</w:t>
      </w:r>
      <w:r w:rsidR="003F4FD1">
        <w:rPr>
          <w:rFonts w:asciiTheme="minorHAnsi" w:hAnsiTheme="minorHAnsi" w:cstheme="minorHAnsi"/>
        </w:rPr>
        <w:t>:</w:t>
      </w:r>
      <w:r w:rsidRPr="00DF41B3">
        <w:rPr>
          <w:rFonts w:asciiTheme="minorHAnsi" w:hAnsiTheme="minorHAnsi" w:cstheme="minorHAnsi"/>
        </w:rPr>
        <w:t xml:space="preserve"> </w:t>
      </w:r>
    </w:p>
    <w:p w14:paraId="1C2A7150" w14:textId="475CE0AD" w:rsidR="008C5036" w:rsidRPr="00942882" w:rsidRDefault="00163839" w:rsidP="008C5036">
      <w:pPr>
        <w:ind w:left="720" w:hanging="720"/>
      </w:pPr>
      <w:r w:rsidRPr="00DF41B3">
        <w:rPr>
          <w:rFonts w:asciiTheme="minorHAnsi" w:hAnsiTheme="minorHAnsi" w:cstheme="minorHAnsi"/>
        </w:rPr>
        <w:t>•</w:t>
      </w:r>
      <w:r w:rsidR="008C5036" w:rsidRPr="008C5036">
        <w:t xml:space="preserve"> </w:t>
      </w:r>
      <w:r w:rsidR="008C5036" w:rsidRPr="00942882">
        <w:tab/>
      </w:r>
      <w:r w:rsidR="008C5036">
        <w:t>For those randomised to the intervention group, a</w:t>
      </w:r>
      <w:r w:rsidR="008C5036" w:rsidRPr="00942882">
        <w:t xml:space="preserve">ttending a one-to-one or group discussion if asked, taking no more than 60 minutes, on the completion of the APHLID study. Discussions will help us gain </w:t>
      </w:r>
      <w:r w:rsidR="008C5036">
        <w:t>their</w:t>
      </w:r>
      <w:r w:rsidR="008C5036" w:rsidRPr="00942882">
        <w:t xml:space="preserve"> feedback on what worked well, any challenges and how the </w:t>
      </w:r>
      <w:r w:rsidR="008C5036">
        <w:t>App</w:t>
      </w:r>
      <w:r w:rsidR="008C5036" w:rsidRPr="00942882">
        <w:t xml:space="preserve"> could be improved. We will ask you if it is ok to voice record the discussion, so that we can type-up discussions for analysis. </w:t>
      </w:r>
    </w:p>
    <w:p w14:paraId="2349D4C5" w14:textId="5AA3B6C8" w:rsidR="008C5036" w:rsidRPr="00942882" w:rsidRDefault="008C5036" w:rsidP="008C5036">
      <w:pPr>
        <w:ind w:left="720" w:hanging="720"/>
      </w:pPr>
      <w:r w:rsidRPr="00942882">
        <w:t>•</w:t>
      </w:r>
      <w:r w:rsidRPr="00942882">
        <w:tab/>
        <w:t xml:space="preserve">Allowing us to store </w:t>
      </w:r>
      <w:r>
        <w:t>their</w:t>
      </w:r>
      <w:r w:rsidRPr="00942882">
        <w:t xml:space="preserve"> blood samples in our secure freezers located at Western Sydney </w:t>
      </w:r>
      <w:proofErr w:type="spellStart"/>
      <w:r w:rsidRPr="00942882">
        <w:t>University</w:t>
      </w:r>
      <w:r w:rsidR="00346C95" w:rsidRPr="00346C95">
        <w:t>for</w:t>
      </w:r>
      <w:proofErr w:type="spellEnd"/>
      <w:r w:rsidR="00346C95" w:rsidRPr="00346C95">
        <w:t xml:space="preserve"> use in future studies of diabetes and its risk factors and complications</w:t>
      </w:r>
      <w:r w:rsidRPr="00942882">
        <w:t xml:space="preserve"> </w:t>
      </w:r>
      <w:r w:rsidR="006D4D72">
        <w:t xml:space="preserve">The </w:t>
      </w:r>
      <w:r w:rsidR="006D6987">
        <w:t>us</w:t>
      </w:r>
      <w:r w:rsidR="006D4D72">
        <w:t xml:space="preserve">e of these samples </w:t>
      </w:r>
      <w:r w:rsidR="006D6987">
        <w:t xml:space="preserve">in other studies </w:t>
      </w:r>
      <w:r w:rsidR="006D4D72">
        <w:t xml:space="preserve">will </w:t>
      </w:r>
      <w:r w:rsidR="006D6987">
        <w:t xml:space="preserve">be subject to </w:t>
      </w:r>
      <w:r w:rsidR="006F6867">
        <w:t>ethics approval</w:t>
      </w:r>
      <w:r w:rsidR="00D506E8">
        <w:t xml:space="preserve"> </w:t>
      </w:r>
      <w:r w:rsidR="00D506E8" w:rsidRPr="00942882">
        <w:t xml:space="preserve">and </w:t>
      </w:r>
      <w:r w:rsidR="00D506E8">
        <w:t xml:space="preserve">they </w:t>
      </w:r>
      <w:r w:rsidR="00D506E8" w:rsidRPr="00942882">
        <w:t>will be destroyed after 5 years.</w:t>
      </w:r>
    </w:p>
    <w:p w14:paraId="67B6817C" w14:textId="627440B6" w:rsidR="00DC1DD6" w:rsidRPr="00DF41B3" w:rsidRDefault="00DC1DD6" w:rsidP="008C5036">
      <w:pPr>
        <w:pStyle w:val="Heading2"/>
      </w:pPr>
      <w:r w:rsidRPr="00DF41B3">
        <w:t>5</w:t>
      </w:r>
      <w:r w:rsidRPr="00DF41B3">
        <w:tab/>
        <w:t>Other relevant information about the research project</w:t>
      </w:r>
    </w:p>
    <w:p w14:paraId="41C642BA" w14:textId="0AFFB559" w:rsidR="00AA3920" w:rsidRDefault="00DC1DD6" w:rsidP="005347B7">
      <w:pPr>
        <w:rPr>
          <w:rFonts w:asciiTheme="minorHAnsi" w:hAnsiTheme="minorHAnsi" w:cstheme="minorHAnsi"/>
        </w:rPr>
      </w:pPr>
      <w:r w:rsidRPr="00DF41B3">
        <w:rPr>
          <w:rFonts w:asciiTheme="minorHAnsi" w:hAnsiTheme="minorHAnsi" w:cstheme="minorHAnsi"/>
        </w:rPr>
        <w:t>The current study is being piloted 10 diabetes centres from NSW and Victoria.  Participants in this study will be required to have access to a smart phone.</w:t>
      </w:r>
    </w:p>
    <w:p w14:paraId="08CBC570" w14:textId="3137B5E6" w:rsidR="006A3C7F" w:rsidRPr="00DF41B3" w:rsidRDefault="00DC1DD6" w:rsidP="00951065">
      <w:pPr>
        <w:pStyle w:val="Heading2"/>
      </w:pPr>
      <w:r w:rsidRPr="00DF41B3">
        <w:t>6</w:t>
      </w:r>
      <w:r w:rsidR="006A3C7F" w:rsidRPr="00DF41B3">
        <w:tab/>
      </w:r>
      <w:r w:rsidR="2A21653D" w:rsidRPr="00DF41B3">
        <w:t>Does the child have to take part in this research project?</w:t>
      </w:r>
    </w:p>
    <w:p w14:paraId="2A75430A" w14:textId="189E9D2C" w:rsidR="008C5036" w:rsidRPr="00942882" w:rsidRDefault="008C5036" w:rsidP="008C5036">
      <w:r w:rsidRPr="00942882">
        <w:t xml:space="preserve">Participation in any research project is voluntary. If you do not wish </w:t>
      </w:r>
      <w:r>
        <w:t xml:space="preserve">for them </w:t>
      </w:r>
      <w:r w:rsidRPr="00942882">
        <w:t xml:space="preserve">to take part, you do not have to. If you decide </w:t>
      </w:r>
      <w:r>
        <w:t xml:space="preserve">for them </w:t>
      </w:r>
      <w:r w:rsidRPr="00942882">
        <w:t xml:space="preserve">to take part and later change your mind, you are free to withdraw </w:t>
      </w:r>
      <w:r>
        <w:t xml:space="preserve">them </w:t>
      </w:r>
      <w:r w:rsidRPr="00942882">
        <w:t>from the project at any stage.</w:t>
      </w:r>
    </w:p>
    <w:p w14:paraId="6F999FAF" w14:textId="34A719C5" w:rsidR="008C5036" w:rsidRPr="00942882" w:rsidRDefault="008C5036" w:rsidP="008C5036">
      <w:r w:rsidRPr="00942882">
        <w:t xml:space="preserve">If you do decide </w:t>
      </w:r>
      <w:r>
        <w:t>for t</w:t>
      </w:r>
      <w:r w:rsidR="00AC3E0C">
        <w:t>h</w:t>
      </w:r>
      <w:r>
        <w:t xml:space="preserve">em to </w:t>
      </w:r>
      <w:r w:rsidRPr="00942882">
        <w:t>take part, you will be given this Participant Information and Consent Form to sign and you will be given a copy to keep.</w:t>
      </w:r>
    </w:p>
    <w:p w14:paraId="73900098" w14:textId="44397103" w:rsidR="008C5036" w:rsidRDefault="008C5036" w:rsidP="008C5036">
      <w:r w:rsidRPr="00942882">
        <w:t xml:space="preserve">Your decision </w:t>
      </w:r>
      <w:r>
        <w:t xml:space="preserve">as to </w:t>
      </w:r>
      <w:r w:rsidRPr="00942882">
        <w:t xml:space="preserve">whether </w:t>
      </w:r>
      <w:r>
        <w:t xml:space="preserve">they </w:t>
      </w:r>
      <w:r w:rsidRPr="00942882">
        <w:t xml:space="preserve">take part or not to take part, or to take part and then withdraw, will not affect </w:t>
      </w:r>
      <w:r>
        <w:t>their</w:t>
      </w:r>
      <w:r w:rsidRPr="00942882">
        <w:t xml:space="preserve"> routine care, </w:t>
      </w:r>
      <w:r>
        <w:t>their</w:t>
      </w:r>
      <w:r w:rsidRPr="00942882">
        <w:t xml:space="preserve"> relationship with those treating </w:t>
      </w:r>
      <w:r>
        <w:t>them</w:t>
      </w:r>
      <w:r w:rsidRPr="00942882">
        <w:t xml:space="preserve"> or </w:t>
      </w:r>
      <w:r>
        <w:t>their</w:t>
      </w:r>
      <w:r w:rsidRPr="00942882">
        <w:t xml:space="preserve"> relationship with </w:t>
      </w:r>
      <w:r w:rsidRPr="00E17452">
        <w:rPr>
          <w:highlight w:val="yellow"/>
        </w:rPr>
        <w:t>[insert site</w:t>
      </w:r>
      <w:r>
        <w:rPr>
          <w:highlight w:val="yellow"/>
        </w:rPr>
        <w:t xml:space="preserve"> name</w:t>
      </w:r>
      <w:r w:rsidRPr="00E17452">
        <w:rPr>
          <w:highlight w:val="yellow"/>
        </w:rPr>
        <w:t>]</w:t>
      </w:r>
      <w:r w:rsidR="00786536">
        <w:t>.</w:t>
      </w:r>
    </w:p>
    <w:p w14:paraId="7539C4A2" w14:textId="77777777" w:rsidR="00786536" w:rsidRPr="00942882" w:rsidRDefault="00786536" w:rsidP="008C5036"/>
    <w:p w14:paraId="078958F4" w14:textId="72A9CF04" w:rsidR="006A3C7F" w:rsidRPr="00DF41B3" w:rsidRDefault="0029352B" w:rsidP="00951065">
      <w:pPr>
        <w:pStyle w:val="Heading2"/>
      </w:pPr>
      <w:r w:rsidRPr="00DF41B3">
        <w:lastRenderedPageBreak/>
        <w:t>7</w:t>
      </w:r>
      <w:r w:rsidR="006A3C7F" w:rsidRPr="00DF41B3">
        <w:tab/>
      </w:r>
      <w:r w:rsidR="2A21653D" w:rsidRPr="00DF41B3">
        <w:t xml:space="preserve">What are the possible benefits of </w:t>
      </w:r>
      <w:r w:rsidR="008C5036">
        <w:t xml:space="preserve">my child </w:t>
      </w:r>
      <w:r w:rsidR="2A21653D" w:rsidRPr="00DF41B3">
        <w:t>taking part?</w:t>
      </w:r>
    </w:p>
    <w:p w14:paraId="4B3957D4" w14:textId="1E31B478" w:rsidR="008C5036" w:rsidRDefault="008C5036" w:rsidP="008C5036">
      <w:r w:rsidRPr="00942882">
        <w:t xml:space="preserve">We cannot guarantee or promise that </w:t>
      </w:r>
      <w:r>
        <w:t>your child</w:t>
      </w:r>
      <w:r w:rsidRPr="00942882">
        <w:t xml:space="preserve"> will receive any benefits from this research; however, this program will provide participants with a wearable device to </w:t>
      </w:r>
      <w:r w:rsidR="00636B5C" w:rsidRPr="00942882">
        <w:t>keep and</w:t>
      </w:r>
      <w:r w:rsidRPr="00942882">
        <w:t xml:space="preserve"> will enable </w:t>
      </w:r>
      <w:r>
        <w:t>them</w:t>
      </w:r>
      <w:r w:rsidRPr="00942882">
        <w:t xml:space="preserve"> to share </w:t>
      </w:r>
      <w:r>
        <w:t xml:space="preserve">their </w:t>
      </w:r>
      <w:r w:rsidRPr="00942882">
        <w:t xml:space="preserve">diabetes-related knowledge and experiences. This program may help </w:t>
      </w:r>
      <w:r>
        <w:t>them</w:t>
      </w:r>
      <w:r w:rsidR="00AC3E0C">
        <w:t xml:space="preserve"> </w:t>
      </w:r>
      <w:r w:rsidRPr="00942882">
        <w:t xml:space="preserve">better control your diabetes and thereby delay the development of complications. </w:t>
      </w:r>
    </w:p>
    <w:p w14:paraId="2ED40CE1" w14:textId="33647432" w:rsidR="006A3C7F" w:rsidRPr="00DF41B3" w:rsidRDefault="006B74D0" w:rsidP="00951065">
      <w:pPr>
        <w:pStyle w:val="Heading2"/>
      </w:pPr>
      <w:r w:rsidRPr="00DF41B3">
        <w:t>8</w:t>
      </w:r>
      <w:r w:rsidR="006A3C7F" w:rsidRPr="00DF41B3">
        <w:tab/>
      </w:r>
      <w:r w:rsidR="2A21653D" w:rsidRPr="00DF41B3">
        <w:t xml:space="preserve">What are the possible risks and disadvantages of </w:t>
      </w:r>
      <w:r w:rsidR="008C5036">
        <w:t xml:space="preserve">my child </w:t>
      </w:r>
      <w:r w:rsidR="2A21653D" w:rsidRPr="00DF41B3">
        <w:t>taking part?</w:t>
      </w:r>
    </w:p>
    <w:p w14:paraId="21E8B864" w14:textId="2989B76B" w:rsidR="008C5036" w:rsidRPr="00942882" w:rsidRDefault="008C5036" w:rsidP="008C5036">
      <w:r w:rsidRPr="00942882">
        <w:t xml:space="preserve">Risks associated with your </w:t>
      </w:r>
      <w:r>
        <w:t xml:space="preserve">child’s </w:t>
      </w:r>
      <w:r w:rsidRPr="00942882">
        <w:t>participation are limited to those imposed by blood donation. We will minimise risk with the following measures:</w:t>
      </w:r>
    </w:p>
    <w:p w14:paraId="77F6980F" w14:textId="77777777" w:rsidR="008C5036" w:rsidRPr="00942882" w:rsidRDefault="008C5036" w:rsidP="008C5036">
      <w:r w:rsidRPr="00942882">
        <w:t xml:space="preserve">• Each </w:t>
      </w:r>
      <w:r>
        <w:t>participant’s</w:t>
      </w:r>
      <w:r w:rsidRPr="00942882">
        <w:t xml:space="preserve"> blood is collected through a new sterile needle that is used once and then discarded.</w:t>
      </w:r>
    </w:p>
    <w:p w14:paraId="4A347F72" w14:textId="0775802F" w:rsidR="008C5036" w:rsidRPr="00942882" w:rsidRDefault="008C5036" w:rsidP="008C5036">
      <w:r w:rsidRPr="00942882">
        <w:t xml:space="preserve">• It is important </w:t>
      </w:r>
      <w:r>
        <w:t xml:space="preserve">for them </w:t>
      </w:r>
      <w:r w:rsidRPr="00942882">
        <w:t xml:space="preserve">to tell the nurse or doctor on duty if </w:t>
      </w:r>
      <w:r>
        <w:t>they</w:t>
      </w:r>
      <w:r w:rsidRPr="00942882">
        <w:t xml:space="preserve"> are feeling unwell or faint before, during, or after collection.</w:t>
      </w:r>
    </w:p>
    <w:p w14:paraId="5B0A05F7" w14:textId="15B9B5CA" w:rsidR="008C5036" w:rsidRPr="00942882" w:rsidRDefault="008C5036" w:rsidP="008C5036">
      <w:r w:rsidRPr="00942882">
        <w:t xml:space="preserve">• Small bruises around the collection site are not uncommon. To avoid larger bruises, we recommend that </w:t>
      </w:r>
      <w:r>
        <w:t>you</w:t>
      </w:r>
      <w:r w:rsidRPr="00942882">
        <w:t xml:space="preserve"> follow all instructions given to </w:t>
      </w:r>
      <w:r>
        <w:t>you</w:t>
      </w:r>
      <w:r w:rsidRPr="00942882">
        <w:t xml:space="preserve"> by the nurse and that light pressure </w:t>
      </w:r>
      <w:r>
        <w:t xml:space="preserve">is kept </w:t>
      </w:r>
      <w:r w:rsidRPr="00942882">
        <w:t>on the collection site after donation for 2 minutes. Also avoid heavy lifting and strenuous use of your donation arm for 6-8 hours after donation.</w:t>
      </w:r>
    </w:p>
    <w:p w14:paraId="2A93AE7F" w14:textId="25B315F9" w:rsidR="008C5036" w:rsidRDefault="008C5036" w:rsidP="008C5036">
      <w:r w:rsidRPr="00942882">
        <w:t xml:space="preserve">• Very occasionally, </w:t>
      </w:r>
      <w:r>
        <w:t>they</w:t>
      </w:r>
      <w:r w:rsidRPr="00942882">
        <w:t xml:space="preserve"> may experience bleeding from the needle site – if this </w:t>
      </w:r>
      <w:r w:rsidR="00636B5C" w:rsidRPr="00942882">
        <w:t>happens,</w:t>
      </w:r>
      <w:r w:rsidRPr="00942882">
        <w:t xml:space="preserve"> </w:t>
      </w:r>
      <w:r>
        <w:t xml:space="preserve">they should </w:t>
      </w:r>
      <w:r w:rsidRPr="00942882">
        <w:t xml:space="preserve">lift </w:t>
      </w:r>
      <w:r>
        <w:t>their</w:t>
      </w:r>
      <w:r w:rsidRPr="00942882">
        <w:t xml:space="preserve"> arm above </w:t>
      </w:r>
      <w:r>
        <w:t>their</w:t>
      </w:r>
      <w:r w:rsidRPr="00942882">
        <w:t xml:space="preserve"> shoulders and press on the needle site and seek assistance.</w:t>
      </w:r>
    </w:p>
    <w:p w14:paraId="7E9A08D6" w14:textId="1D04C148" w:rsidR="008C5036" w:rsidRPr="00DF41B3" w:rsidRDefault="008C5036" w:rsidP="008C5036">
      <w:pPr>
        <w:rPr>
          <w:rFonts w:asciiTheme="minorHAnsi" w:hAnsiTheme="minorHAnsi" w:cstheme="minorHAnsi"/>
        </w:rPr>
      </w:pPr>
      <w:r w:rsidRPr="00973EA7">
        <w:rPr>
          <w:rFonts w:asciiTheme="minorHAnsi" w:hAnsiTheme="minorHAnsi" w:cstheme="minorHAnsi"/>
        </w:rPr>
        <w:t xml:space="preserve">If </w:t>
      </w:r>
      <w:r>
        <w:rPr>
          <w:rFonts w:asciiTheme="minorHAnsi" w:hAnsiTheme="minorHAnsi" w:cstheme="minorHAnsi"/>
        </w:rPr>
        <w:t>your child</w:t>
      </w:r>
      <w:r w:rsidRPr="00973EA7">
        <w:rPr>
          <w:rFonts w:asciiTheme="minorHAnsi" w:hAnsiTheme="minorHAnsi" w:cstheme="minorHAnsi"/>
        </w:rPr>
        <w:t xml:space="preserve"> participate</w:t>
      </w:r>
      <w:r>
        <w:rPr>
          <w:rFonts w:asciiTheme="minorHAnsi" w:hAnsiTheme="minorHAnsi" w:cstheme="minorHAnsi"/>
        </w:rPr>
        <w:t>s</w:t>
      </w:r>
      <w:r w:rsidRPr="00973EA7">
        <w:rPr>
          <w:rFonts w:asciiTheme="minorHAnsi" w:hAnsiTheme="minorHAnsi" w:cstheme="minorHAnsi"/>
        </w:rPr>
        <w:t xml:space="preserve"> in a one on one or group </w:t>
      </w:r>
      <w:r w:rsidR="00A24DC3" w:rsidRPr="00973EA7">
        <w:rPr>
          <w:rFonts w:asciiTheme="minorHAnsi" w:hAnsiTheme="minorHAnsi" w:cstheme="minorHAnsi"/>
        </w:rPr>
        <w:t>discussion,</w:t>
      </w:r>
      <w:r w:rsidRPr="00973EA7">
        <w:rPr>
          <w:rFonts w:asciiTheme="minorHAnsi" w:hAnsiTheme="minorHAnsi" w:cstheme="minorHAnsi"/>
        </w:rPr>
        <w:t xml:space="preserve"> there in a chance that </w:t>
      </w:r>
      <w:r>
        <w:rPr>
          <w:rFonts w:asciiTheme="minorHAnsi" w:hAnsiTheme="minorHAnsi" w:cstheme="minorHAnsi"/>
        </w:rPr>
        <w:t>they</w:t>
      </w:r>
      <w:r w:rsidRPr="00973EA7">
        <w:rPr>
          <w:rFonts w:asciiTheme="minorHAnsi" w:hAnsiTheme="minorHAnsi" w:cstheme="minorHAnsi"/>
        </w:rPr>
        <w:t xml:space="preserve"> may find some of the questions we ask are stressful or upsetting. </w:t>
      </w:r>
      <w:r>
        <w:rPr>
          <w:rFonts w:asciiTheme="minorHAnsi" w:hAnsiTheme="minorHAnsi" w:cstheme="minorHAnsi"/>
        </w:rPr>
        <w:t xml:space="preserve">If this </w:t>
      </w:r>
      <w:r w:rsidR="00824DB3">
        <w:rPr>
          <w:rFonts w:asciiTheme="minorHAnsi" w:hAnsiTheme="minorHAnsi" w:cstheme="minorHAnsi"/>
        </w:rPr>
        <w:t>happens,</w:t>
      </w:r>
      <w:r>
        <w:rPr>
          <w:rFonts w:asciiTheme="minorHAnsi" w:hAnsiTheme="minorHAnsi" w:cstheme="minorHAnsi"/>
        </w:rPr>
        <w:t xml:space="preserve"> they</w:t>
      </w:r>
      <w:r w:rsidRPr="00973EA7">
        <w:rPr>
          <w:rFonts w:asciiTheme="minorHAnsi" w:hAnsiTheme="minorHAnsi" w:cstheme="minorHAnsi"/>
        </w:rPr>
        <w:t xml:space="preserve"> may pause or decline to answer a question and go to the next </w:t>
      </w:r>
      <w:r w:rsidR="00824DB3" w:rsidRPr="00973EA7">
        <w:rPr>
          <w:rFonts w:asciiTheme="minorHAnsi" w:hAnsiTheme="minorHAnsi" w:cstheme="minorHAnsi"/>
        </w:rPr>
        <w:t>question or</w:t>
      </w:r>
      <w:r w:rsidRPr="00973EA7">
        <w:rPr>
          <w:rFonts w:asciiTheme="minorHAnsi" w:hAnsiTheme="minorHAnsi" w:cstheme="minorHAnsi"/>
        </w:rPr>
        <w:t xml:space="preserve"> stop immediately. If </w:t>
      </w:r>
      <w:r>
        <w:rPr>
          <w:rFonts w:asciiTheme="minorHAnsi" w:hAnsiTheme="minorHAnsi" w:cstheme="minorHAnsi"/>
        </w:rPr>
        <w:t>they</w:t>
      </w:r>
      <w:r w:rsidRPr="00973EA7">
        <w:rPr>
          <w:rFonts w:asciiTheme="minorHAnsi" w:hAnsiTheme="minorHAnsi" w:cstheme="minorHAnsi"/>
        </w:rPr>
        <w:t xml:space="preserve"> become upset or distressed </w:t>
      </w:r>
      <w:r w:rsidR="00824DB3" w:rsidRPr="00973EA7">
        <w:rPr>
          <w:rFonts w:asciiTheme="minorHAnsi" w:hAnsiTheme="minorHAnsi" w:cstheme="minorHAnsi"/>
        </w:rPr>
        <w:t>because of</w:t>
      </w:r>
      <w:r w:rsidRPr="00973EA7">
        <w:rPr>
          <w:rFonts w:asciiTheme="minorHAnsi" w:hAnsiTheme="minorHAnsi" w:cstheme="minorHAnsi"/>
        </w:rPr>
        <w:t xml:space="preserve"> participat</w:t>
      </w:r>
      <w:r>
        <w:rPr>
          <w:rFonts w:asciiTheme="minorHAnsi" w:hAnsiTheme="minorHAnsi" w:cstheme="minorHAnsi"/>
        </w:rPr>
        <w:t>ing</w:t>
      </w:r>
      <w:r w:rsidRPr="00973EA7">
        <w:rPr>
          <w:rFonts w:asciiTheme="minorHAnsi" w:hAnsiTheme="minorHAnsi" w:cstheme="minorHAnsi"/>
        </w:rPr>
        <w:t xml:space="preserve"> in the research project, the research team will be able to arrange for counselling or other appropriate support. Any counselling or support will be provided by qualified staff who are not members of the research team. This counselling will be provided free of charge.</w:t>
      </w:r>
    </w:p>
    <w:p w14:paraId="39A65E41" w14:textId="4A34E730" w:rsidR="006A3C7F" w:rsidRPr="00DF41B3" w:rsidRDefault="2A21653D" w:rsidP="00951065">
      <w:pPr>
        <w:pStyle w:val="Heading2"/>
      </w:pPr>
      <w:r w:rsidRPr="00DF41B3">
        <w:t>8</w:t>
      </w:r>
      <w:r w:rsidR="006A3C7F" w:rsidRPr="00DF41B3">
        <w:tab/>
      </w:r>
      <w:r w:rsidRPr="00DF41B3">
        <w:t>What if I withdraw the child from this research project?</w:t>
      </w:r>
    </w:p>
    <w:p w14:paraId="181351BB" w14:textId="4FD0E4D4" w:rsidR="006A3C7F" w:rsidRPr="00DF41B3" w:rsidRDefault="2A21653D" w:rsidP="00DA3824">
      <w:pPr>
        <w:rPr>
          <w:rFonts w:asciiTheme="minorHAnsi" w:hAnsiTheme="minorHAnsi" w:cstheme="minorHAnsi"/>
        </w:rPr>
      </w:pPr>
      <w:r w:rsidRPr="00DF41B3">
        <w:rPr>
          <w:rFonts w:asciiTheme="minorHAnsi" w:hAnsiTheme="minorHAnsi" w:cstheme="minorHAnsi"/>
        </w:rPr>
        <w:t>If you do consent for the child to participate, you may withdraw them at any time.  If you decide to withdraw the participant from the project, please notify a member of the research team. If you decide that the participant is to leave the research project, the researchers will not collect additional personal information, although personal information already collected will be retained to ensure that the results of the research project can be measured properly and to comply with law. You should be aware that data collected up to the time of withdrawal will form part of the research project results.  If you do not want the participant’s data to be included, you must tell the researchers when withdrawing from the research project.</w:t>
      </w:r>
    </w:p>
    <w:p w14:paraId="744A5F31" w14:textId="77777777" w:rsidR="00964C06" w:rsidRPr="00DF41B3" w:rsidRDefault="00964C06" w:rsidP="00951065">
      <w:pPr>
        <w:pStyle w:val="Heading2"/>
      </w:pPr>
      <w:r w:rsidRPr="00DF41B3">
        <w:t>9</w:t>
      </w:r>
      <w:r w:rsidRPr="00DF41B3">
        <w:tab/>
        <w:t>What will happen to my test samples?</w:t>
      </w:r>
    </w:p>
    <w:p w14:paraId="6432C5A6" w14:textId="1BFEEB60" w:rsidR="00964C06" w:rsidRDefault="00964C06" w:rsidP="00964C06">
      <w:pPr>
        <w:rPr>
          <w:rFonts w:asciiTheme="minorHAnsi" w:hAnsiTheme="minorHAnsi" w:cstheme="minorHAnsi"/>
        </w:rPr>
      </w:pPr>
      <w:r w:rsidRPr="00DF41B3">
        <w:rPr>
          <w:rFonts w:asciiTheme="minorHAnsi" w:hAnsiTheme="minorHAnsi" w:cstheme="minorHAnsi"/>
        </w:rPr>
        <w:t xml:space="preserve">The study involves the collection of blood samples from </w:t>
      </w:r>
      <w:r w:rsidR="008C5036">
        <w:rPr>
          <w:rFonts w:asciiTheme="minorHAnsi" w:hAnsiTheme="minorHAnsi" w:cstheme="minorHAnsi"/>
        </w:rPr>
        <w:t>their</w:t>
      </w:r>
      <w:r w:rsidRPr="00DF41B3">
        <w:rPr>
          <w:rFonts w:asciiTheme="minorHAnsi" w:hAnsiTheme="minorHAnsi" w:cstheme="minorHAnsi"/>
        </w:rPr>
        <w:t xml:space="preserve"> forearm. After the blood sample has been collected the </w:t>
      </w:r>
      <w:r w:rsidR="008C5036">
        <w:rPr>
          <w:rFonts w:asciiTheme="minorHAnsi" w:hAnsiTheme="minorHAnsi" w:cstheme="minorHAnsi"/>
        </w:rPr>
        <w:t xml:space="preserve">sample </w:t>
      </w:r>
      <w:r w:rsidRPr="00DF41B3">
        <w:rPr>
          <w:rFonts w:asciiTheme="minorHAnsi" w:hAnsiTheme="minorHAnsi" w:cstheme="minorHAnsi"/>
        </w:rPr>
        <w:t>will be deidentified and sent to the laboratory for analysis</w:t>
      </w:r>
      <w:r w:rsidR="00D13011" w:rsidRPr="00DF41B3">
        <w:rPr>
          <w:rFonts w:asciiTheme="minorHAnsi" w:hAnsiTheme="minorHAnsi" w:cstheme="minorHAnsi"/>
        </w:rPr>
        <w:t>.</w:t>
      </w:r>
    </w:p>
    <w:p w14:paraId="1D989127" w14:textId="77777777" w:rsidR="00964FF8" w:rsidRPr="00DF41B3" w:rsidRDefault="00964FF8" w:rsidP="00964C06">
      <w:pPr>
        <w:rPr>
          <w:rFonts w:asciiTheme="minorHAnsi" w:hAnsiTheme="minorHAnsi" w:cstheme="minorHAnsi"/>
        </w:rPr>
      </w:pPr>
    </w:p>
    <w:p w14:paraId="0399CDB4" w14:textId="38CECFF6" w:rsidR="00D13011" w:rsidRPr="00DF41B3" w:rsidRDefault="00D13011" w:rsidP="00951065">
      <w:pPr>
        <w:pStyle w:val="Heading2"/>
      </w:pPr>
      <w:r w:rsidRPr="00DF41B3">
        <w:lastRenderedPageBreak/>
        <w:t>10</w:t>
      </w:r>
      <w:r w:rsidRPr="00DF41B3">
        <w:tab/>
        <w:t xml:space="preserve">What if I withdraw </w:t>
      </w:r>
      <w:r w:rsidR="008C5036">
        <w:t xml:space="preserve">my child </w:t>
      </w:r>
      <w:r w:rsidRPr="00DF41B3">
        <w:t>from this research project?</w:t>
      </w:r>
    </w:p>
    <w:p w14:paraId="261FA0F2" w14:textId="091C122D" w:rsidR="00B141A0" w:rsidRPr="00DF41B3" w:rsidRDefault="00D13011" w:rsidP="00D13011">
      <w:pPr>
        <w:rPr>
          <w:rFonts w:asciiTheme="minorHAnsi" w:hAnsiTheme="minorHAnsi" w:cstheme="minorHAnsi"/>
        </w:rPr>
      </w:pPr>
      <w:r w:rsidRPr="00DF41B3">
        <w:rPr>
          <w:rFonts w:asciiTheme="minorHAnsi" w:hAnsiTheme="minorHAnsi" w:cstheme="minorHAnsi"/>
        </w:rPr>
        <w:t>If you do consent to for you</w:t>
      </w:r>
      <w:r w:rsidR="00850EAE">
        <w:rPr>
          <w:rFonts w:asciiTheme="minorHAnsi" w:hAnsiTheme="minorHAnsi" w:cstheme="minorHAnsi"/>
        </w:rPr>
        <w:t>r</w:t>
      </w:r>
      <w:r w:rsidRPr="00DF41B3">
        <w:rPr>
          <w:rFonts w:asciiTheme="minorHAnsi" w:hAnsiTheme="minorHAnsi" w:cstheme="minorHAnsi"/>
        </w:rPr>
        <w:t xml:space="preserve"> child to participate, you may withdraw them at any time. If you decide to withdraw </w:t>
      </w:r>
      <w:r w:rsidR="00292AD0" w:rsidRPr="00DF41B3">
        <w:rPr>
          <w:rFonts w:asciiTheme="minorHAnsi" w:hAnsiTheme="minorHAnsi" w:cstheme="minorHAnsi"/>
        </w:rPr>
        <w:t xml:space="preserve">them </w:t>
      </w:r>
      <w:r w:rsidRPr="00DF41B3">
        <w:rPr>
          <w:rFonts w:asciiTheme="minorHAnsi" w:hAnsiTheme="minorHAnsi" w:cstheme="minorHAnsi"/>
        </w:rPr>
        <w:t xml:space="preserve">from the project, please notify a member of the research team. If you decide </w:t>
      </w:r>
      <w:r w:rsidR="00292AD0" w:rsidRPr="00DF41B3">
        <w:rPr>
          <w:rFonts w:asciiTheme="minorHAnsi" w:hAnsiTheme="minorHAnsi" w:cstheme="minorHAnsi"/>
        </w:rPr>
        <w:t xml:space="preserve">for them </w:t>
      </w:r>
      <w:r w:rsidRPr="00DF41B3">
        <w:rPr>
          <w:rFonts w:asciiTheme="minorHAnsi" w:hAnsiTheme="minorHAnsi" w:cstheme="minorHAnsi"/>
        </w:rPr>
        <w:t xml:space="preserve">to leave the research project, the researchers will not collect additional personal information from </w:t>
      </w:r>
      <w:r w:rsidR="00292AD0" w:rsidRPr="00DF41B3">
        <w:rPr>
          <w:rFonts w:asciiTheme="minorHAnsi" w:hAnsiTheme="minorHAnsi" w:cstheme="minorHAnsi"/>
        </w:rPr>
        <w:t>them</w:t>
      </w:r>
      <w:r w:rsidRPr="00DF41B3">
        <w:rPr>
          <w:rFonts w:asciiTheme="minorHAnsi" w:hAnsiTheme="minorHAnsi" w:cstheme="minorHAnsi"/>
        </w:rPr>
        <w:t xml:space="preserve">, although personal information already collected will be retained to ensure that the results of the research project can be measured properly and to comply with law. You should be aware that data collected up to the time you withdraw </w:t>
      </w:r>
      <w:r w:rsidR="00B46E93" w:rsidRPr="00DF41B3">
        <w:rPr>
          <w:rFonts w:asciiTheme="minorHAnsi" w:hAnsiTheme="minorHAnsi" w:cstheme="minorHAnsi"/>
        </w:rPr>
        <w:t xml:space="preserve">your child </w:t>
      </w:r>
      <w:r w:rsidRPr="00DF41B3">
        <w:rPr>
          <w:rFonts w:asciiTheme="minorHAnsi" w:hAnsiTheme="minorHAnsi" w:cstheme="minorHAnsi"/>
        </w:rPr>
        <w:t xml:space="preserve">will form part of the research project results. If you do not want </w:t>
      </w:r>
      <w:r w:rsidR="00B46E93" w:rsidRPr="00DF41B3">
        <w:rPr>
          <w:rFonts w:asciiTheme="minorHAnsi" w:hAnsiTheme="minorHAnsi" w:cstheme="minorHAnsi"/>
        </w:rPr>
        <w:t>their</w:t>
      </w:r>
      <w:r w:rsidRPr="00DF41B3">
        <w:rPr>
          <w:rFonts w:asciiTheme="minorHAnsi" w:hAnsiTheme="minorHAnsi" w:cstheme="minorHAnsi"/>
        </w:rPr>
        <w:t xml:space="preserve"> data to be included, you must tell the researchers when you withdraw </w:t>
      </w:r>
      <w:r w:rsidR="00B46E93" w:rsidRPr="00DF41B3">
        <w:rPr>
          <w:rFonts w:asciiTheme="minorHAnsi" w:hAnsiTheme="minorHAnsi" w:cstheme="minorHAnsi"/>
        </w:rPr>
        <w:t xml:space="preserve">them </w:t>
      </w:r>
      <w:r w:rsidRPr="00DF41B3">
        <w:rPr>
          <w:rFonts w:asciiTheme="minorHAnsi" w:hAnsiTheme="minorHAnsi" w:cstheme="minorHAnsi"/>
        </w:rPr>
        <w:t xml:space="preserve">from the research project. </w:t>
      </w:r>
    </w:p>
    <w:p w14:paraId="402FF0C3" w14:textId="69A1699F" w:rsidR="006A3C7F" w:rsidRPr="00DF41B3" w:rsidRDefault="00C8513E" w:rsidP="00951065">
      <w:pPr>
        <w:pStyle w:val="Heading2"/>
      </w:pPr>
      <w:r w:rsidRPr="00DF41B3">
        <w:t>11</w:t>
      </w:r>
      <w:r w:rsidR="006A3C7F" w:rsidRPr="00DF41B3">
        <w:tab/>
      </w:r>
      <w:r w:rsidR="2A21653D" w:rsidRPr="00DF41B3">
        <w:t>What happens when the research project ends?</w:t>
      </w:r>
    </w:p>
    <w:p w14:paraId="0D6B351D" w14:textId="77777777" w:rsidR="00C8513E" w:rsidRPr="00DF41B3" w:rsidRDefault="00C8513E" w:rsidP="00C8513E">
      <w:pPr>
        <w:rPr>
          <w:rFonts w:asciiTheme="minorHAnsi" w:hAnsiTheme="minorHAnsi" w:cstheme="minorHAnsi"/>
          <w:b/>
        </w:rPr>
      </w:pPr>
      <w:r w:rsidRPr="00DF41B3">
        <w:rPr>
          <w:rFonts w:asciiTheme="minorHAnsi" w:hAnsiTheme="minorHAnsi" w:cstheme="minorHAnsi"/>
        </w:rPr>
        <w:t>Following completion of the research project, the results will be made available to participants if requested.</w:t>
      </w:r>
    </w:p>
    <w:p w14:paraId="44FD86D2" w14:textId="7E8B95A5" w:rsidR="00EC4007" w:rsidRPr="00DF41B3" w:rsidRDefault="2A21653D" w:rsidP="007F0C15">
      <w:pPr>
        <w:pStyle w:val="Heading1"/>
      </w:pPr>
      <w:r w:rsidRPr="00DF41B3">
        <w:t>Part 2</w:t>
      </w:r>
      <w:r w:rsidR="006A3C7F" w:rsidRPr="00DF41B3">
        <w:tab/>
      </w:r>
      <w:r w:rsidRPr="00DF41B3">
        <w:t>How is the research project being conducted?</w:t>
      </w:r>
    </w:p>
    <w:p w14:paraId="431BCC2D" w14:textId="5B95FB38" w:rsidR="006A3C7F" w:rsidRPr="00DF41B3" w:rsidRDefault="2A21653D" w:rsidP="00951065">
      <w:pPr>
        <w:pStyle w:val="Heading2"/>
      </w:pPr>
      <w:r w:rsidRPr="00DF41B3">
        <w:t>1</w:t>
      </w:r>
      <w:r w:rsidR="00FE7B22">
        <w:t>2</w:t>
      </w:r>
      <w:r w:rsidR="006A3C7F" w:rsidRPr="00DF41B3">
        <w:tab/>
      </w:r>
      <w:r w:rsidRPr="00DF41B3">
        <w:t>What will happen to information about the child?</w:t>
      </w:r>
    </w:p>
    <w:p w14:paraId="1C1A3A7E" w14:textId="2319C496" w:rsidR="00850EAE" w:rsidRPr="00942882" w:rsidRDefault="00850EAE" w:rsidP="00850EAE">
      <w:pPr>
        <w:rPr>
          <w:b/>
        </w:rPr>
      </w:pPr>
      <w:r w:rsidRPr="00942882">
        <w:t xml:space="preserve">By signing the consent </w:t>
      </w:r>
      <w:r w:rsidR="00824DB3" w:rsidRPr="00942882">
        <w:t>form,</w:t>
      </w:r>
      <w:r w:rsidRPr="00942882">
        <w:t xml:space="preserve"> you consent to the research nurse and relevant research staff collecting and using personal information about you</w:t>
      </w:r>
      <w:r>
        <w:t>r child</w:t>
      </w:r>
      <w:r w:rsidRPr="00942882">
        <w:t xml:space="preserve"> for the research project. Any information obtained in connection with this research project that can identify </w:t>
      </w:r>
      <w:r>
        <w:t>them</w:t>
      </w:r>
      <w:r w:rsidRPr="00942882">
        <w:t xml:space="preserve"> will remain confidential. The data will be kept in password protected computers and paper files will be kept in locked file cabinets in a locked room. Paper files will be kept for 5 years. </w:t>
      </w:r>
      <w:r>
        <w:t>Their</w:t>
      </w:r>
      <w:r w:rsidRPr="00942882">
        <w:t xml:space="preserve"> personal data (e.g., name, address) will be kept separate from the research data. The participant’s information will only be used for the purpose of this research </w:t>
      </w:r>
      <w:r w:rsidR="00824DB3" w:rsidRPr="00942882">
        <w:t>project,</w:t>
      </w:r>
      <w:r w:rsidRPr="00942882">
        <w:t xml:space="preserve"> and it will only be disclosed with your permission, except as required by law. Information about </w:t>
      </w:r>
      <w:r w:rsidR="00AC3E0C">
        <w:t>your</w:t>
      </w:r>
      <w:r>
        <w:t xml:space="preserve"> child</w:t>
      </w:r>
      <w:r w:rsidRPr="00942882">
        <w:t xml:space="preserve"> may be obtained from </w:t>
      </w:r>
      <w:r>
        <w:t>their</w:t>
      </w:r>
      <w:r w:rsidRPr="00942882">
        <w:t xml:space="preserve"> health records for the purpose of this research. By signing the consent </w:t>
      </w:r>
      <w:r w:rsidR="00824DB3" w:rsidRPr="00942882">
        <w:t>form,</w:t>
      </w:r>
      <w:r w:rsidRPr="00942882">
        <w:t xml:space="preserve"> you agree to the study team accessing health records if they are relevant to </w:t>
      </w:r>
      <w:r>
        <w:t>their</w:t>
      </w:r>
      <w:r w:rsidRPr="00942882">
        <w:t xml:space="preserve"> participation in this research project.</w:t>
      </w:r>
    </w:p>
    <w:p w14:paraId="3542C226" w14:textId="16EFBFD3" w:rsidR="00850EAE" w:rsidRPr="00942882" w:rsidRDefault="00850EAE" w:rsidP="00850EAE">
      <w:pPr>
        <w:rPr>
          <w:b/>
        </w:rPr>
      </w:pPr>
      <w:r>
        <w:t>Their</w:t>
      </w:r>
      <w:r w:rsidRPr="00942882">
        <w:t xml:space="preserve"> health records and any information collected and stored by the study doctor during the research project may be reviewed for the purpose of verifying the procedures and the data. This review may be done by the ethics committee which approved this research project, regulatory </w:t>
      </w:r>
      <w:r w:rsidR="00824DB3" w:rsidRPr="00942882">
        <w:t>authorities,</w:t>
      </w:r>
      <w:r w:rsidRPr="00942882">
        <w:t xml:space="preserve"> and Western Sydney University, or as required by law. In these circumstances, the Sponsor will not collect (</w:t>
      </w:r>
      <w:r w:rsidR="00076902" w:rsidRPr="00942882">
        <w:t>i.e.,</w:t>
      </w:r>
      <w:r w:rsidRPr="00942882">
        <w:t xml:space="preserve"> record) any personal information. By signing the consent form, you authorise release of, or access to, this confidential information as noted above.</w:t>
      </w:r>
    </w:p>
    <w:p w14:paraId="5D1F057E" w14:textId="77777777" w:rsidR="00850EAE" w:rsidRPr="00942882" w:rsidRDefault="00850EAE" w:rsidP="00850EAE">
      <w:pPr>
        <w:rPr>
          <w:b/>
        </w:rPr>
      </w:pPr>
      <w:r w:rsidRPr="00942882">
        <w:t xml:space="preserve">It is anticipated that the results of this research project will be published and/or presented in a variety of forums. In any publication and/or presentation, information will be provided in such a way that you cannot be identified, except with your express permission. Any information about your identification will be removed from the results, and only overall results will be presented.  </w:t>
      </w:r>
    </w:p>
    <w:p w14:paraId="0A229CE0" w14:textId="1A891350" w:rsidR="00850EAE" w:rsidRPr="00942882" w:rsidRDefault="00850EAE" w:rsidP="00850EAE">
      <w:pPr>
        <w:rPr>
          <w:b/>
        </w:rPr>
      </w:pPr>
      <w:r w:rsidRPr="00942882">
        <w:t>In accordance with relevant Australian and/or New South Wales privacy and other relevant laws, you have the right to request access to the information about you</w:t>
      </w:r>
      <w:r>
        <w:t>r child</w:t>
      </w:r>
      <w:r w:rsidRPr="00942882">
        <w:t xml:space="preserve"> that is collected and stored by the research team. You also have the right to request that any information with which you disagree be corrected. Please inform the research team member named at the end of this document if you would like to access your information.</w:t>
      </w:r>
    </w:p>
    <w:p w14:paraId="6CE8F8A4" w14:textId="77777777" w:rsidR="00850EAE" w:rsidRPr="00942882" w:rsidRDefault="00850EAE" w:rsidP="00850EAE">
      <w:pPr>
        <w:rPr>
          <w:b/>
        </w:rPr>
      </w:pPr>
      <w:r w:rsidRPr="00942882">
        <w:t>Any information obtained for the purpose of this research project that can identify you will be treated as confidential and securely stored.  It will be disclosed only with your permission, or as required by law.</w:t>
      </w:r>
    </w:p>
    <w:p w14:paraId="2E08283E" w14:textId="6525B9B5" w:rsidR="006A3C7F" w:rsidRPr="00DF41B3" w:rsidRDefault="2A21653D" w:rsidP="00951065">
      <w:pPr>
        <w:pStyle w:val="Heading2"/>
      </w:pPr>
      <w:r w:rsidRPr="00DF41B3">
        <w:lastRenderedPageBreak/>
        <w:t>1</w:t>
      </w:r>
      <w:r w:rsidR="00D8318A" w:rsidRPr="00DF41B3">
        <w:t>3</w:t>
      </w:r>
      <w:r w:rsidR="006A3C7F" w:rsidRPr="00DF41B3">
        <w:tab/>
      </w:r>
      <w:r w:rsidR="00FE7B22">
        <w:t>C</w:t>
      </w:r>
      <w:r w:rsidRPr="00DF41B3">
        <w:t>ompensation</w:t>
      </w:r>
    </w:p>
    <w:p w14:paraId="3C69954D" w14:textId="130D33DA" w:rsidR="006A3C7F" w:rsidRPr="00DF41B3" w:rsidRDefault="2A21653D" w:rsidP="00DA3824">
      <w:pPr>
        <w:rPr>
          <w:rFonts w:asciiTheme="minorHAnsi" w:hAnsiTheme="minorHAnsi" w:cstheme="minorHAnsi"/>
        </w:rPr>
      </w:pPr>
      <w:r w:rsidRPr="00DF41B3">
        <w:rPr>
          <w:rFonts w:asciiTheme="minorHAnsi" w:hAnsiTheme="minorHAnsi" w:cstheme="minorHAnsi"/>
        </w:rPr>
        <w:t xml:space="preserve">If the child suffers any distress or psychological injury </w:t>
      </w:r>
      <w:r w:rsidR="00076902" w:rsidRPr="00DF41B3">
        <w:rPr>
          <w:rFonts w:asciiTheme="minorHAnsi" w:hAnsiTheme="minorHAnsi" w:cstheme="minorHAnsi"/>
        </w:rPr>
        <w:t>because of</w:t>
      </w:r>
      <w:r w:rsidRPr="00DF41B3">
        <w:rPr>
          <w:rFonts w:asciiTheme="minorHAnsi" w:hAnsiTheme="minorHAnsi" w:cstheme="minorHAnsi"/>
        </w:rPr>
        <w:t xml:space="preserve"> this research project, you should contact the research team as soon as possible.  You will be assisted with arranging appropriate treatment and support for the</w:t>
      </w:r>
      <w:r w:rsidR="001526FF">
        <w:rPr>
          <w:rFonts w:asciiTheme="minorHAnsi" w:hAnsiTheme="minorHAnsi" w:cstheme="minorHAnsi"/>
        </w:rPr>
        <w:t>m</w:t>
      </w:r>
      <w:r w:rsidRPr="00DF41B3">
        <w:rPr>
          <w:rFonts w:asciiTheme="minorHAnsi" w:hAnsiTheme="minorHAnsi" w:cstheme="minorHAnsi"/>
        </w:rPr>
        <w:t>. If you are eligible for Medicare, you can receive any medical treatment required to treat the injury or complication, free of charge, as a public patient in any Australian public hospital.</w:t>
      </w:r>
    </w:p>
    <w:p w14:paraId="4454DA6D" w14:textId="5920F934" w:rsidR="006A3C7F" w:rsidRPr="00DF41B3" w:rsidRDefault="2A21653D" w:rsidP="00951065">
      <w:pPr>
        <w:pStyle w:val="Heading2"/>
      </w:pPr>
      <w:r w:rsidRPr="00DF41B3">
        <w:t>1</w:t>
      </w:r>
      <w:r w:rsidR="00BA2E82" w:rsidRPr="00DF41B3">
        <w:t>4</w:t>
      </w:r>
      <w:r w:rsidR="006A3C7F" w:rsidRPr="00DF41B3">
        <w:tab/>
      </w:r>
      <w:r w:rsidRPr="00DF41B3">
        <w:t>Who is organising and funding the research?</w:t>
      </w:r>
    </w:p>
    <w:p w14:paraId="6A7B06FE" w14:textId="75D3022B" w:rsidR="00850EAE" w:rsidRDefault="00850EAE" w:rsidP="00850EAE">
      <w:r w:rsidRPr="00942882">
        <w:t xml:space="preserve">This research project is being conducted by </w:t>
      </w:r>
      <w:r>
        <w:t xml:space="preserve">Distinguished </w:t>
      </w:r>
      <w:r w:rsidRPr="00942882">
        <w:t>Prof. David Simmons and other investigators in his team. It is being funded by Western Sydney University through a</w:t>
      </w:r>
      <w:r>
        <w:t xml:space="preserve">n external </w:t>
      </w:r>
      <w:r w:rsidRPr="00942882">
        <w:t>Targeted Translation Research Accelerator Grant</w:t>
      </w:r>
      <w:r>
        <w:t>.</w:t>
      </w:r>
    </w:p>
    <w:p w14:paraId="0CC8345D" w14:textId="77777777" w:rsidR="00850EAE" w:rsidRPr="00942882" w:rsidRDefault="00850EAE" w:rsidP="00850EAE">
      <w:pPr>
        <w:rPr>
          <w:b/>
        </w:rPr>
      </w:pPr>
      <w:r w:rsidRPr="00942882">
        <w:t>No member of the research team will receive a personal financial benefit from your involvement in this research project (other than their ordinary wages).</w:t>
      </w:r>
    </w:p>
    <w:p w14:paraId="29839ACF" w14:textId="5EDABDEB" w:rsidR="006A3C7F" w:rsidRPr="00DF41B3" w:rsidRDefault="2A21653D" w:rsidP="00951065">
      <w:pPr>
        <w:pStyle w:val="Heading2"/>
      </w:pPr>
      <w:r w:rsidRPr="00DF41B3">
        <w:t>1</w:t>
      </w:r>
      <w:r w:rsidR="00D15AB0" w:rsidRPr="00DF41B3">
        <w:t>5</w:t>
      </w:r>
      <w:r w:rsidR="006A3C7F" w:rsidRPr="00DF41B3">
        <w:tab/>
      </w:r>
      <w:r w:rsidRPr="00DF41B3">
        <w:t>Who has reviewed the research project?</w:t>
      </w:r>
    </w:p>
    <w:p w14:paraId="66ACFF6E" w14:textId="77777777" w:rsidR="00850EAE" w:rsidRPr="00942882" w:rsidRDefault="00850EAE" w:rsidP="00850EAE">
      <w:r w:rsidRPr="00942882">
        <w:t xml:space="preserve">All research in Australia involving humans is reviewed by an independent group of people called a Human Research Ethics Committee (HREC). The ethical aspects of this research project have been approved by the HREC of </w:t>
      </w:r>
      <w:proofErr w:type="gramStart"/>
      <w:r w:rsidRPr="00942882">
        <w:t>South Western</w:t>
      </w:r>
      <w:proofErr w:type="gramEnd"/>
      <w:r w:rsidRPr="00942882">
        <w:t xml:space="preserve"> Sydney Local Health District. This project will be carried out according to the National Statement on Ethical Conduct in Human Research (2007). This statement has been developed to protect the interests of people who agree to participate in human research studies.</w:t>
      </w:r>
    </w:p>
    <w:p w14:paraId="06E2B827" w14:textId="1C6BEC59" w:rsidR="006A3C7F" w:rsidRPr="00DF41B3" w:rsidRDefault="2A21653D" w:rsidP="00951065">
      <w:pPr>
        <w:pStyle w:val="Heading2"/>
      </w:pPr>
      <w:r w:rsidRPr="00DF41B3">
        <w:t>1</w:t>
      </w:r>
      <w:r w:rsidR="00D15AB0" w:rsidRPr="00DF41B3">
        <w:t>6</w:t>
      </w:r>
      <w:r w:rsidR="006A3C7F" w:rsidRPr="00DF41B3">
        <w:tab/>
      </w:r>
      <w:r w:rsidRPr="00DF41B3">
        <w:t>Further information and who to contact</w:t>
      </w:r>
    </w:p>
    <w:p w14:paraId="1632AA70" w14:textId="77777777" w:rsidR="00850EAE" w:rsidRDefault="00850EAE" w:rsidP="00850EAE">
      <w:r w:rsidRPr="00942882">
        <w:t xml:space="preserve">The person you may need to contact will depend on the nature of your query. If you want any further information concerning this project, you can contact: the study coordinator, Karen Mathews, on (02) 4634 4596 or email </w:t>
      </w:r>
      <w:hyperlink r:id="rId10" w:history="1">
        <w:r w:rsidRPr="005B19F0">
          <w:rPr>
            <w:rStyle w:val="Hyperlink"/>
          </w:rPr>
          <w:t>aphlid@westernsydney.edu.au</w:t>
        </w:r>
      </w:hyperlink>
      <w:r w:rsidRPr="00942882">
        <w:t xml:space="preserve">. </w:t>
      </w:r>
    </w:p>
    <w:p w14:paraId="22380A0D" w14:textId="44EE61BF" w:rsidR="006A3C7F" w:rsidRPr="00DF41B3" w:rsidRDefault="2A21653D" w:rsidP="00951065">
      <w:pPr>
        <w:pStyle w:val="Heading2"/>
      </w:pPr>
      <w:r w:rsidRPr="00DF41B3">
        <w:t xml:space="preserve">16. </w:t>
      </w:r>
      <w:r w:rsidR="00792964" w:rsidRPr="00DF41B3">
        <w:t xml:space="preserve">      </w:t>
      </w:r>
      <w:r w:rsidRPr="00DF41B3">
        <w:t>Complaints contact person</w:t>
      </w:r>
    </w:p>
    <w:p w14:paraId="5FDEAB89" w14:textId="77777777" w:rsidR="00850EAE" w:rsidRPr="00B44821" w:rsidRDefault="00850EAE" w:rsidP="00850EAE">
      <w:r w:rsidRPr="00942882">
        <w:t xml:space="preserve">This study has been approved by the </w:t>
      </w:r>
      <w:proofErr w:type="gramStart"/>
      <w:r w:rsidRPr="00942882">
        <w:t>South Western</w:t>
      </w:r>
      <w:proofErr w:type="gramEnd"/>
      <w:r w:rsidRPr="00942882">
        <w:t xml:space="preserve"> Sydney Local Health District Human Research Ethics Committee. Any person with concerns or complaints about the conduct of this study should contact the Research and Ethics Office, Locked Bag 7103, LIVERPOOL BC NSW 1871 on 02 8738 8304 / email </w:t>
      </w:r>
      <w:hyperlink r:id="rId11" w:history="1">
        <w:r w:rsidRPr="00942882">
          <w:rPr>
            <w:color w:val="0000FF"/>
            <w:u w:val="single"/>
          </w:rPr>
          <w:t>SWSLHD-ethics@health.nsw.gov.au</w:t>
        </w:r>
      </w:hyperlink>
      <w:r w:rsidRPr="00942882">
        <w:t xml:space="preserve">, website: </w:t>
      </w:r>
      <w:hyperlink r:id="rId12" w:history="1">
        <w:r w:rsidRPr="00942882">
          <w:rPr>
            <w:color w:val="0000FF"/>
            <w:u w:val="single"/>
          </w:rPr>
          <w:t>http://www.swslhd.nsw.gov.au/ethics/default.html</w:t>
        </w:r>
      </w:hyperlink>
      <w:r w:rsidRPr="00942882">
        <w:t xml:space="preserve"> and quote [Local project number]</w:t>
      </w:r>
    </w:p>
    <w:p w14:paraId="4ACE222E" w14:textId="0D13D3C3" w:rsidR="00B47CEA" w:rsidRDefault="00850EAE" w:rsidP="00850EAE">
      <w:pPr>
        <w:jc w:val="center"/>
        <w:rPr>
          <w:b/>
          <w:bCs/>
          <w:sz w:val="24"/>
          <w:szCs w:val="24"/>
        </w:rPr>
        <w:sectPr w:rsidR="00B47CEA" w:rsidSect="000635BB">
          <w:footerReference w:type="default" r:id="rId13"/>
          <w:pgSz w:w="11906" w:h="16838" w:code="9"/>
          <w:pgMar w:top="1440" w:right="1080" w:bottom="1440" w:left="1080" w:header="709" w:footer="654" w:gutter="0"/>
          <w:pgNumType w:start="1"/>
          <w:cols w:space="708"/>
          <w:docGrid w:linePitch="360"/>
        </w:sectPr>
      </w:pPr>
      <w:r w:rsidRPr="00942882">
        <w:rPr>
          <w:b/>
          <w:bCs/>
          <w:sz w:val="24"/>
          <w:szCs w:val="24"/>
        </w:rPr>
        <w:t xml:space="preserve">Thank you for taking the time to consider this </w:t>
      </w:r>
      <w:r w:rsidR="00076902" w:rsidRPr="00942882">
        <w:rPr>
          <w:b/>
          <w:bCs/>
          <w:sz w:val="24"/>
          <w:szCs w:val="24"/>
        </w:rPr>
        <w:t>study. If</w:t>
      </w:r>
      <w:r w:rsidRPr="00942882">
        <w:rPr>
          <w:b/>
          <w:bCs/>
          <w:sz w:val="24"/>
          <w:szCs w:val="24"/>
        </w:rPr>
        <w:t xml:space="preserve"> you wish to take part, please sign the attached consent form</w:t>
      </w:r>
      <w:r>
        <w:rPr>
          <w:b/>
          <w:bCs/>
          <w:sz w:val="24"/>
          <w:szCs w:val="24"/>
        </w:rPr>
        <w:t xml:space="preserve">. </w:t>
      </w:r>
      <w:r w:rsidRPr="00942882">
        <w:rPr>
          <w:b/>
          <w:bCs/>
          <w:sz w:val="24"/>
          <w:szCs w:val="24"/>
        </w:rPr>
        <w:t>This information sheet is for you to keep.</w:t>
      </w:r>
    </w:p>
    <w:p w14:paraId="4486595D" w14:textId="77777777" w:rsidR="005A023D" w:rsidRDefault="005A023D" w:rsidP="00290A08">
      <w:pPr>
        <w:jc w:val="center"/>
      </w:pPr>
      <w:r w:rsidRPr="00942882">
        <w:lastRenderedPageBreak/>
        <w:t>[insert site logo]</w:t>
      </w:r>
    </w:p>
    <w:p w14:paraId="7508C4A8" w14:textId="77777777" w:rsidR="00290A08" w:rsidRDefault="00290A08" w:rsidP="00290A08">
      <w:pPr>
        <w:tabs>
          <w:tab w:val="left" w:pos="720"/>
        </w:tabs>
        <w:autoSpaceDE w:val="0"/>
        <w:autoSpaceDN w:val="0"/>
        <w:adjustRightInd w:val="0"/>
        <w:ind w:right="-140"/>
        <w:jc w:val="center"/>
        <w:rPr>
          <w:rFonts w:ascii="Arial" w:hAnsi="Arial" w:cs="Arial"/>
          <w:b/>
          <w:bCs/>
          <w:i/>
          <w:iCs/>
          <w:sz w:val="23"/>
          <w:szCs w:val="23"/>
        </w:rPr>
      </w:pPr>
      <w:r>
        <w:rPr>
          <w:rFonts w:ascii="Arial" w:hAnsi="Arial" w:cs="Arial"/>
          <w:b/>
          <w:bCs/>
          <w:i/>
          <w:iCs/>
          <w:sz w:val="23"/>
          <w:szCs w:val="23"/>
          <w:highlight w:val="yellow"/>
        </w:rPr>
        <w:t>[insert site name]</w:t>
      </w:r>
    </w:p>
    <w:p w14:paraId="5DA5C85F" w14:textId="77777777" w:rsidR="00383C86" w:rsidRDefault="00383C86" w:rsidP="00383C86">
      <w:pPr>
        <w:pStyle w:val="Heading1"/>
      </w:pPr>
    </w:p>
    <w:p w14:paraId="4C03758B" w14:textId="1EA261E0" w:rsidR="00290A08" w:rsidRPr="00942882" w:rsidRDefault="00383C86" w:rsidP="00383C86">
      <w:pPr>
        <w:pStyle w:val="Heading1"/>
      </w:pPr>
      <w:r w:rsidRPr="00DF41B3">
        <w:t>Apps and Peer support for a Healthy future and Living Well with Diabetes – Mental Health</w:t>
      </w:r>
    </w:p>
    <w:p w14:paraId="3959B6AC" w14:textId="4D983D3B" w:rsidR="009430B9" w:rsidRPr="007F0C15" w:rsidRDefault="009430B9" w:rsidP="007F0C15">
      <w:pPr>
        <w:pStyle w:val="Heading1"/>
      </w:pPr>
      <w:r w:rsidRPr="007F0C15">
        <w:t xml:space="preserve">Consent Form – </w:t>
      </w:r>
      <w:r w:rsidR="00A427A9" w:rsidRPr="007F0C15">
        <w:t>Adult Providing Consent for Child</w:t>
      </w:r>
    </w:p>
    <w:p w14:paraId="1D9FA1A4" w14:textId="77777777" w:rsidR="009430B9" w:rsidRPr="00DF41B3" w:rsidRDefault="009430B9" w:rsidP="009430B9">
      <w:pPr>
        <w:ind w:left="180" w:hanging="180"/>
        <w:rPr>
          <w:rFonts w:asciiTheme="minorHAnsi" w:hAnsiTheme="minorHAnsi" w:cstheme="minorHAnsi"/>
          <w:sz w:val="16"/>
        </w:rPr>
      </w:pPr>
    </w:p>
    <w:p w14:paraId="3A9A2316" w14:textId="47CC0E86" w:rsidR="00831996" w:rsidRPr="00DF41B3" w:rsidRDefault="00831996" w:rsidP="00831996">
      <w:pPr>
        <w:spacing w:before="0" w:after="0"/>
        <w:rPr>
          <w:rFonts w:asciiTheme="minorHAnsi" w:eastAsia="Times New Roman" w:hAnsiTheme="minorHAnsi" w:cstheme="minorHAnsi"/>
          <w:b/>
          <w:color w:val="auto"/>
          <w:u w:val="single"/>
        </w:rPr>
      </w:pPr>
      <w:r w:rsidRPr="00DF41B3">
        <w:rPr>
          <w:rFonts w:asciiTheme="minorHAnsi" w:eastAsia="Times New Roman" w:hAnsiTheme="minorHAnsi" w:cstheme="minorHAnsi"/>
          <w:b/>
          <w:color w:val="auto"/>
          <w:u w:val="single"/>
        </w:rPr>
        <w:t>Declaration by</w:t>
      </w:r>
      <w:r w:rsidR="006D2995">
        <w:rPr>
          <w:rFonts w:asciiTheme="minorHAnsi" w:eastAsia="Times New Roman" w:hAnsiTheme="minorHAnsi" w:cstheme="minorHAnsi"/>
          <w:b/>
          <w:color w:val="auto"/>
          <w:u w:val="single"/>
        </w:rPr>
        <w:t xml:space="preserve"> parent/Guardian</w:t>
      </w:r>
    </w:p>
    <w:p w14:paraId="4640E35A" w14:textId="77777777" w:rsidR="00831996" w:rsidRPr="00DF41B3" w:rsidRDefault="00831996" w:rsidP="00831996">
      <w:pPr>
        <w:spacing w:before="0" w:after="0"/>
        <w:rPr>
          <w:rFonts w:asciiTheme="minorHAnsi" w:eastAsia="Times New Roman" w:hAnsiTheme="minorHAnsi" w:cstheme="minorHAnsi"/>
          <w:bCs/>
          <w:color w:val="auto"/>
        </w:rPr>
      </w:pPr>
    </w:p>
    <w:p w14:paraId="425EBDCD" w14:textId="77777777" w:rsidR="00831996" w:rsidRPr="00DF41B3" w:rsidRDefault="00831996" w:rsidP="00831996">
      <w:pPr>
        <w:numPr>
          <w:ilvl w:val="0"/>
          <w:numId w:val="7"/>
        </w:numPr>
        <w:spacing w:before="0" w:after="0"/>
        <w:contextualSpacing/>
        <w:jc w:val="both"/>
        <w:rPr>
          <w:rFonts w:asciiTheme="minorHAnsi" w:eastAsia="Times New Roman" w:hAnsiTheme="minorHAnsi" w:cstheme="minorHAnsi"/>
          <w:bCs/>
          <w:color w:val="auto"/>
        </w:rPr>
      </w:pPr>
      <w:r w:rsidRPr="00DF41B3">
        <w:rPr>
          <w:rFonts w:asciiTheme="minorHAnsi" w:eastAsia="Times New Roman" w:hAnsiTheme="minorHAnsi" w:cstheme="minorHAnsi"/>
          <w:bCs/>
          <w:color w:val="auto"/>
        </w:rPr>
        <w:t xml:space="preserve">I    </w:t>
      </w:r>
      <w:proofErr w:type="gramStart"/>
      <w:r w:rsidRPr="00DF41B3">
        <w:rPr>
          <w:rFonts w:asciiTheme="minorHAnsi" w:eastAsia="Times New Roman" w:hAnsiTheme="minorHAnsi" w:cstheme="minorHAnsi"/>
          <w:bCs/>
          <w:color w:val="auto"/>
        </w:rPr>
        <w:t xml:space="preserve">  ,</w:t>
      </w:r>
      <w:proofErr w:type="gramEnd"/>
      <w:r w:rsidRPr="00DF41B3">
        <w:rPr>
          <w:rFonts w:asciiTheme="minorHAnsi" w:eastAsia="Times New Roman" w:hAnsiTheme="minorHAnsi" w:cstheme="minorHAnsi"/>
          <w:bCs/>
          <w:color w:val="auto"/>
        </w:rPr>
        <w:t>................................................................................................................. of</w:t>
      </w:r>
    </w:p>
    <w:p w14:paraId="47A42D9A" w14:textId="77777777" w:rsidR="00831996" w:rsidRPr="00DF41B3" w:rsidRDefault="00831996" w:rsidP="00831996">
      <w:pPr>
        <w:spacing w:before="0" w:after="0"/>
        <w:jc w:val="both"/>
        <w:rPr>
          <w:rFonts w:asciiTheme="minorHAnsi" w:eastAsia="Times New Roman" w:hAnsiTheme="minorHAnsi" w:cstheme="minorHAnsi"/>
          <w:bCs/>
          <w:color w:val="auto"/>
        </w:rPr>
      </w:pPr>
    </w:p>
    <w:p w14:paraId="00763568" w14:textId="77777777" w:rsidR="00831996" w:rsidRPr="00DF41B3" w:rsidRDefault="00831996" w:rsidP="00831996">
      <w:pPr>
        <w:spacing w:before="0" w:after="0"/>
        <w:ind w:firstLine="720"/>
        <w:jc w:val="both"/>
        <w:rPr>
          <w:rFonts w:asciiTheme="minorHAnsi" w:eastAsia="Times New Roman" w:hAnsiTheme="minorHAnsi" w:cstheme="minorHAnsi"/>
          <w:bCs/>
          <w:color w:val="auto"/>
        </w:rPr>
      </w:pPr>
      <w:r w:rsidRPr="00DF41B3">
        <w:rPr>
          <w:rFonts w:asciiTheme="minorHAnsi" w:eastAsia="Times New Roman" w:hAnsiTheme="minorHAnsi" w:cstheme="minorHAnsi"/>
          <w:bCs/>
          <w:color w:val="auto"/>
        </w:rPr>
        <w:t>.....................................................................................................................</w:t>
      </w:r>
    </w:p>
    <w:p w14:paraId="6D23ADC6" w14:textId="01A39DC5" w:rsidR="005C18A8" w:rsidRPr="00C657ED" w:rsidRDefault="00831996" w:rsidP="00C657ED">
      <w:pPr>
        <w:spacing w:before="0" w:after="0"/>
        <w:ind w:left="720"/>
        <w:jc w:val="both"/>
        <w:rPr>
          <w:rFonts w:asciiTheme="minorHAnsi" w:eastAsia="Times New Roman" w:hAnsiTheme="minorHAnsi" w:cstheme="minorHAnsi"/>
          <w:bCs/>
          <w:color w:val="auto"/>
        </w:rPr>
      </w:pPr>
      <w:r w:rsidRPr="00DF41B3">
        <w:rPr>
          <w:rFonts w:asciiTheme="minorHAnsi" w:eastAsia="Times New Roman" w:hAnsiTheme="minorHAnsi" w:cstheme="minorHAnsi"/>
          <w:bCs/>
          <w:color w:val="auto"/>
        </w:rPr>
        <w:t xml:space="preserve">agree </w:t>
      </w:r>
      <w:r w:rsidR="005B01E4">
        <w:rPr>
          <w:rFonts w:asciiTheme="minorHAnsi" w:eastAsia="Times New Roman" w:hAnsiTheme="minorHAnsi" w:cstheme="minorHAnsi"/>
          <w:bCs/>
          <w:color w:val="auto"/>
        </w:rPr>
        <w:t xml:space="preserve">for my child </w:t>
      </w:r>
      <w:r w:rsidRPr="00DF41B3">
        <w:rPr>
          <w:rFonts w:asciiTheme="minorHAnsi" w:eastAsia="Times New Roman" w:hAnsiTheme="minorHAnsi" w:cstheme="minorHAnsi"/>
          <w:bCs/>
          <w:color w:val="auto"/>
        </w:rPr>
        <w:t>to participate in the study described in the participant information statement attached to this form.</w:t>
      </w:r>
      <w:r w:rsidR="00C657ED">
        <w:rPr>
          <w:rFonts w:asciiTheme="minorHAnsi" w:eastAsia="Times New Roman" w:hAnsiTheme="minorHAnsi" w:cstheme="minorHAnsi"/>
          <w:bCs/>
          <w:color w:val="auto"/>
        </w:rPr>
        <w:t xml:space="preserve"> </w:t>
      </w:r>
      <w:r w:rsidR="005C18A8" w:rsidRPr="00942882">
        <w:t xml:space="preserve">By ticking below, I provide my consent </w:t>
      </w:r>
      <w:r w:rsidR="00C657ED">
        <w:t>for them</w:t>
      </w:r>
      <w:r w:rsidR="005C18A8" w:rsidRPr="00942882">
        <w:t>:</w:t>
      </w:r>
    </w:p>
    <w:p w14:paraId="0CCE8057" w14:textId="6A46C507" w:rsidR="005C18A8" w:rsidRDefault="005C18A8" w:rsidP="005C18A8">
      <w:pPr>
        <w:ind w:left="720"/>
      </w:pPr>
      <w:r w:rsidRPr="00942882">
        <w:sym w:font="Symbol" w:char="F080"/>
      </w:r>
      <w:r w:rsidRPr="00942882">
        <w:t xml:space="preserve"> completing questionnaires and health measurements </w:t>
      </w:r>
    </w:p>
    <w:p w14:paraId="2D252711" w14:textId="4D942096" w:rsidR="00987D0A" w:rsidRDefault="00987D0A" w:rsidP="00987D0A">
      <w:pPr>
        <w:ind w:left="720"/>
        <w:rPr>
          <w:bCs/>
        </w:rPr>
      </w:pPr>
      <w:r w:rsidRPr="00942882">
        <w:sym w:font="Symbol" w:char="F080"/>
      </w:r>
      <w:r w:rsidRPr="00942882">
        <w:t xml:space="preserve"> </w:t>
      </w:r>
      <w:r>
        <w:t>donat</w:t>
      </w:r>
      <w:r w:rsidR="001D0ABC">
        <w:t>e</w:t>
      </w:r>
      <w:r>
        <w:t xml:space="preserve"> a blood sample </w:t>
      </w:r>
      <w:r>
        <w:rPr>
          <w:bCs/>
        </w:rPr>
        <w:t>at baseline and 6 months to test for metabolic markers associated diabetes related complications and cardiovascular related risk</w:t>
      </w:r>
      <w:r w:rsidR="003C2992">
        <w:rPr>
          <w:bCs/>
        </w:rPr>
        <w:t xml:space="preserve"> </w:t>
      </w:r>
    </w:p>
    <w:p w14:paraId="055878E4" w14:textId="4C8269F6" w:rsidR="00987D0A" w:rsidRPr="00942882" w:rsidRDefault="00987D0A" w:rsidP="00987D0A">
      <w:pPr>
        <w:ind w:left="720"/>
      </w:pPr>
      <w:r w:rsidRPr="00942882">
        <w:sym w:font="Symbol" w:char="F080"/>
      </w:r>
      <w:r>
        <w:t xml:space="preserve"> </w:t>
      </w:r>
      <w:r w:rsidRPr="00484174">
        <w:rPr>
          <w:bCs/>
        </w:rPr>
        <w:t xml:space="preserve">the storage of </w:t>
      </w:r>
      <w:r w:rsidR="001D0ABC">
        <w:rPr>
          <w:bCs/>
        </w:rPr>
        <w:t xml:space="preserve">their </w:t>
      </w:r>
      <w:r w:rsidRPr="00484174">
        <w:rPr>
          <w:bCs/>
        </w:rPr>
        <w:t xml:space="preserve">samples </w:t>
      </w:r>
      <w:r>
        <w:rPr>
          <w:bCs/>
        </w:rPr>
        <w:t xml:space="preserve">by the study group </w:t>
      </w:r>
      <w:r w:rsidRPr="00484174">
        <w:rPr>
          <w:bCs/>
        </w:rPr>
        <w:t xml:space="preserve">for use in </w:t>
      </w:r>
      <w:r>
        <w:rPr>
          <w:bCs/>
        </w:rPr>
        <w:t xml:space="preserve">future </w:t>
      </w:r>
      <w:r w:rsidRPr="0083716A">
        <w:rPr>
          <w:bCs/>
        </w:rPr>
        <w:t>studies of diabetes and its risk factors and complications</w:t>
      </w:r>
    </w:p>
    <w:p w14:paraId="47123488" w14:textId="3D953E4D" w:rsidR="00850EAE" w:rsidRPr="00942882" w:rsidRDefault="00850EAE" w:rsidP="00850EAE">
      <w:pPr>
        <w:ind w:left="720"/>
      </w:pPr>
      <w:r w:rsidRPr="00942882">
        <w:sym w:font="Symbol" w:char="F080"/>
      </w:r>
      <w:r>
        <w:t xml:space="preserve"> downloading and using the </w:t>
      </w:r>
      <w:r w:rsidR="00076902">
        <w:t>App if</w:t>
      </w:r>
      <w:r>
        <w:t xml:space="preserve"> </w:t>
      </w:r>
      <w:r w:rsidR="00167293">
        <w:t xml:space="preserve">they are </w:t>
      </w:r>
      <w:r>
        <w:t>in the intervention group</w:t>
      </w:r>
    </w:p>
    <w:p w14:paraId="691E435F" w14:textId="77777777" w:rsidR="005C18A8" w:rsidRPr="00942882" w:rsidRDefault="005C18A8" w:rsidP="005C18A8">
      <w:pPr>
        <w:ind w:left="720"/>
      </w:pPr>
      <w:r w:rsidRPr="00942882">
        <w:sym w:font="Symbol" w:char="F080"/>
      </w:r>
      <w:r w:rsidRPr="00942882">
        <w:t xml:space="preserve"> participating in a discussion about participation in the programme</w:t>
      </w:r>
    </w:p>
    <w:p w14:paraId="490B9570" w14:textId="77777777" w:rsidR="005C18A8" w:rsidRPr="00942882" w:rsidRDefault="005C18A8" w:rsidP="005C18A8">
      <w:pPr>
        <w:ind w:left="720"/>
      </w:pPr>
      <w:r w:rsidRPr="00942882">
        <w:sym w:font="Symbol" w:char="F080"/>
      </w:r>
      <w:r w:rsidRPr="00942882">
        <w:t xml:space="preserve"> having my discussion audio recorded</w:t>
      </w:r>
    </w:p>
    <w:p w14:paraId="5C70C22D" w14:textId="2183E146" w:rsidR="005C18A8" w:rsidRPr="00942882" w:rsidRDefault="005C18A8" w:rsidP="005C18A8">
      <w:pPr>
        <w:ind w:left="720"/>
      </w:pPr>
      <w:r w:rsidRPr="00942882">
        <w:sym w:font="Symbol" w:char="F080"/>
      </w:r>
      <w:r w:rsidRPr="00942882">
        <w:t xml:space="preserve"> having </w:t>
      </w:r>
      <w:r w:rsidR="00167293">
        <w:t>their</w:t>
      </w:r>
      <w:r w:rsidR="00167293" w:rsidRPr="00942882">
        <w:t xml:space="preserve"> </w:t>
      </w:r>
      <w:r w:rsidRPr="00942882">
        <w:t>NSW Health data accessed and analysed</w:t>
      </w:r>
    </w:p>
    <w:p w14:paraId="6CD6260A" w14:textId="5B65F0FA" w:rsidR="005C18A8" w:rsidRPr="00942882" w:rsidRDefault="005C18A8" w:rsidP="005C18A8">
      <w:pPr>
        <w:ind w:left="720"/>
      </w:pPr>
      <w:r w:rsidRPr="00942882">
        <w:sym w:font="Symbol" w:char="F080"/>
      </w:r>
      <w:r w:rsidRPr="00942882">
        <w:t xml:space="preserve">  the linkage of </w:t>
      </w:r>
      <w:r w:rsidR="00167293">
        <w:t>their</w:t>
      </w:r>
      <w:r w:rsidRPr="00942882">
        <w:t xml:space="preserve"> healthcare data, as described in the relevant section of the Participant   </w:t>
      </w:r>
    </w:p>
    <w:p w14:paraId="6E7E4AD6" w14:textId="77777777" w:rsidR="005C18A8" w:rsidRPr="00942882" w:rsidRDefault="005C18A8" w:rsidP="005C18A8">
      <w:pPr>
        <w:ind w:left="720"/>
      </w:pPr>
      <w:r w:rsidRPr="00942882">
        <w:t>Information Sheet</w:t>
      </w:r>
    </w:p>
    <w:p w14:paraId="521B8F0F" w14:textId="77777777" w:rsidR="00831996" w:rsidRPr="00DF41B3" w:rsidRDefault="00831996" w:rsidP="00831996">
      <w:pPr>
        <w:autoSpaceDE w:val="0"/>
        <w:autoSpaceDN w:val="0"/>
        <w:adjustRightInd w:val="0"/>
        <w:spacing w:before="0" w:after="0"/>
        <w:ind w:left="720" w:right="-140"/>
        <w:rPr>
          <w:rFonts w:asciiTheme="minorHAnsi" w:eastAsia="Times New Roman" w:hAnsiTheme="minorHAnsi" w:cstheme="minorHAnsi"/>
          <w:bCs/>
          <w:color w:val="auto"/>
        </w:rPr>
      </w:pPr>
    </w:p>
    <w:p w14:paraId="064C01F4" w14:textId="77777777" w:rsidR="00831996" w:rsidRPr="00DF41B3" w:rsidRDefault="00831996" w:rsidP="00831996">
      <w:pPr>
        <w:numPr>
          <w:ilvl w:val="0"/>
          <w:numId w:val="7"/>
        </w:numPr>
        <w:autoSpaceDE w:val="0"/>
        <w:autoSpaceDN w:val="0"/>
        <w:adjustRightInd w:val="0"/>
        <w:spacing w:before="0" w:after="0"/>
        <w:rPr>
          <w:rFonts w:asciiTheme="minorHAnsi" w:eastAsia="Times New Roman" w:hAnsiTheme="minorHAnsi" w:cstheme="minorHAnsi"/>
          <w:bCs/>
          <w:color w:val="auto"/>
        </w:rPr>
      </w:pPr>
      <w:r w:rsidRPr="00DF41B3">
        <w:rPr>
          <w:rFonts w:asciiTheme="minorHAnsi" w:eastAsia="Times New Roman" w:hAnsiTheme="minorHAnsi" w:cstheme="minorHAnsi"/>
          <w:bCs/>
          <w:color w:val="auto"/>
        </w:rPr>
        <w:t xml:space="preserve">I acknowledge that I have read the participant information statement, which explains why I have been selected, the aims of the study and the nature and the possible risks of the investigation, and the statement has been explained to me to my satisfaction. </w:t>
      </w:r>
    </w:p>
    <w:p w14:paraId="2CF39667" w14:textId="77777777" w:rsidR="00831996" w:rsidRPr="00DF41B3" w:rsidRDefault="00831996" w:rsidP="00831996">
      <w:pPr>
        <w:autoSpaceDE w:val="0"/>
        <w:autoSpaceDN w:val="0"/>
        <w:adjustRightInd w:val="0"/>
        <w:spacing w:before="0" w:after="0"/>
        <w:ind w:left="900" w:right="-140" w:hanging="720"/>
        <w:rPr>
          <w:rFonts w:asciiTheme="minorHAnsi" w:eastAsia="Times New Roman" w:hAnsiTheme="minorHAnsi" w:cstheme="minorHAnsi"/>
          <w:bCs/>
          <w:color w:val="auto"/>
        </w:rPr>
      </w:pPr>
    </w:p>
    <w:p w14:paraId="28716C2E" w14:textId="5FA50AC3" w:rsidR="004B5054" w:rsidRDefault="00831996" w:rsidP="004B5054">
      <w:pPr>
        <w:numPr>
          <w:ilvl w:val="0"/>
          <w:numId w:val="7"/>
        </w:numPr>
        <w:autoSpaceDE w:val="0"/>
        <w:autoSpaceDN w:val="0"/>
        <w:adjustRightInd w:val="0"/>
        <w:spacing w:before="0" w:after="0"/>
        <w:rPr>
          <w:rFonts w:asciiTheme="minorHAnsi" w:eastAsia="Times New Roman" w:hAnsiTheme="minorHAnsi" w:cstheme="minorHAnsi"/>
          <w:bCs/>
          <w:color w:val="auto"/>
        </w:rPr>
      </w:pPr>
      <w:r w:rsidRPr="006C1EEB">
        <w:rPr>
          <w:rFonts w:asciiTheme="minorHAnsi" w:eastAsia="Times New Roman" w:hAnsiTheme="minorHAnsi" w:cstheme="minorHAnsi"/>
          <w:bCs/>
          <w:color w:val="auto"/>
        </w:rPr>
        <w:lastRenderedPageBreak/>
        <w:t xml:space="preserve">Before signing this consent form, I have been given the opportunity of asking any questions relating to any possible physical and mental harm </w:t>
      </w:r>
      <w:r w:rsidR="007A2C68" w:rsidRPr="006C1EEB">
        <w:rPr>
          <w:rFonts w:asciiTheme="minorHAnsi" w:eastAsia="Times New Roman" w:hAnsiTheme="minorHAnsi" w:cstheme="minorHAnsi"/>
          <w:bCs/>
          <w:color w:val="auto"/>
        </w:rPr>
        <w:t xml:space="preserve">that my </w:t>
      </w:r>
      <w:r w:rsidR="007373FC" w:rsidRPr="006C1EEB">
        <w:rPr>
          <w:rFonts w:asciiTheme="minorHAnsi" w:eastAsia="Times New Roman" w:hAnsiTheme="minorHAnsi" w:cstheme="minorHAnsi"/>
          <w:bCs/>
          <w:color w:val="auto"/>
        </w:rPr>
        <w:t>child might</w:t>
      </w:r>
      <w:r w:rsidRPr="006C1EEB">
        <w:rPr>
          <w:rFonts w:asciiTheme="minorHAnsi" w:eastAsia="Times New Roman" w:hAnsiTheme="minorHAnsi" w:cstheme="minorHAnsi"/>
          <w:bCs/>
          <w:color w:val="auto"/>
        </w:rPr>
        <w:t xml:space="preserve"> suffer </w:t>
      </w:r>
      <w:r w:rsidR="007373FC" w:rsidRPr="006C1EEB">
        <w:rPr>
          <w:rFonts w:asciiTheme="minorHAnsi" w:eastAsia="Times New Roman" w:hAnsiTheme="minorHAnsi" w:cstheme="minorHAnsi"/>
          <w:bCs/>
          <w:color w:val="auto"/>
        </w:rPr>
        <w:t>because of</w:t>
      </w:r>
      <w:r w:rsidRPr="006C1EEB">
        <w:rPr>
          <w:rFonts w:asciiTheme="minorHAnsi" w:eastAsia="Times New Roman" w:hAnsiTheme="minorHAnsi" w:cstheme="minorHAnsi"/>
          <w:bCs/>
          <w:color w:val="auto"/>
        </w:rPr>
        <w:t xml:space="preserve"> </w:t>
      </w:r>
      <w:r w:rsidR="00367BE9" w:rsidRPr="006C1EEB">
        <w:rPr>
          <w:rFonts w:asciiTheme="minorHAnsi" w:eastAsia="Times New Roman" w:hAnsiTheme="minorHAnsi" w:cstheme="minorHAnsi"/>
          <w:bCs/>
          <w:color w:val="auto"/>
        </w:rPr>
        <w:t>their</w:t>
      </w:r>
      <w:r w:rsidRPr="006C1EEB">
        <w:rPr>
          <w:rFonts w:asciiTheme="minorHAnsi" w:eastAsia="Times New Roman" w:hAnsiTheme="minorHAnsi" w:cstheme="minorHAnsi"/>
          <w:bCs/>
          <w:color w:val="auto"/>
        </w:rPr>
        <w:t xml:space="preserve"> participation</w:t>
      </w:r>
      <w:r w:rsidR="00A51DF4" w:rsidRPr="006C1EEB">
        <w:rPr>
          <w:rFonts w:asciiTheme="minorHAnsi" w:eastAsia="Times New Roman" w:hAnsiTheme="minorHAnsi" w:cstheme="minorHAnsi"/>
          <w:bCs/>
          <w:color w:val="auto"/>
        </w:rPr>
        <w:t>,</w:t>
      </w:r>
      <w:r w:rsidRPr="006C1EEB">
        <w:rPr>
          <w:rFonts w:asciiTheme="minorHAnsi" w:eastAsia="Times New Roman" w:hAnsiTheme="minorHAnsi" w:cstheme="minorHAnsi"/>
          <w:bCs/>
          <w:color w:val="auto"/>
        </w:rPr>
        <w:t xml:space="preserve"> and I have received satisfactory answers.</w:t>
      </w:r>
    </w:p>
    <w:p w14:paraId="599ACAB5" w14:textId="77777777" w:rsidR="00416654" w:rsidRPr="004B5054" w:rsidRDefault="00416654" w:rsidP="00416654">
      <w:pPr>
        <w:autoSpaceDE w:val="0"/>
        <w:autoSpaceDN w:val="0"/>
        <w:adjustRightInd w:val="0"/>
        <w:spacing w:before="0" w:after="0"/>
        <w:rPr>
          <w:rFonts w:asciiTheme="minorHAnsi" w:eastAsia="Times New Roman" w:hAnsiTheme="minorHAnsi" w:cstheme="minorHAnsi"/>
          <w:bCs/>
          <w:color w:val="auto"/>
        </w:rPr>
      </w:pPr>
    </w:p>
    <w:p w14:paraId="17889EBC" w14:textId="0A18E98E" w:rsidR="004B5054" w:rsidRPr="004B5054" w:rsidRDefault="00831996" w:rsidP="004B5054">
      <w:pPr>
        <w:numPr>
          <w:ilvl w:val="0"/>
          <w:numId w:val="7"/>
        </w:numPr>
        <w:autoSpaceDE w:val="0"/>
        <w:autoSpaceDN w:val="0"/>
        <w:adjustRightInd w:val="0"/>
        <w:spacing w:before="0" w:after="0"/>
        <w:rPr>
          <w:rFonts w:asciiTheme="minorHAnsi" w:eastAsia="Times New Roman" w:hAnsiTheme="minorHAnsi" w:cstheme="minorHAnsi"/>
          <w:bCs/>
          <w:color w:val="auto"/>
        </w:rPr>
      </w:pPr>
      <w:r w:rsidRPr="004B5054">
        <w:rPr>
          <w:rFonts w:asciiTheme="minorHAnsi" w:eastAsia="Times New Roman" w:hAnsiTheme="minorHAnsi" w:cstheme="minorHAnsi"/>
          <w:bCs/>
          <w:color w:val="auto"/>
        </w:rPr>
        <w:t xml:space="preserve">I understand that </w:t>
      </w:r>
      <w:r w:rsidR="00367BE9" w:rsidRPr="004B5054">
        <w:rPr>
          <w:rFonts w:asciiTheme="minorHAnsi" w:eastAsia="Times New Roman" w:hAnsiTheme="minorHAnsi" w:cstheme="minorHAnsi"/>
          <w:bCs/>
          <w:color w:val="auto"/>
        </w:rPr>
        <w:t>my child can withdraw</w:t>
      </w:r>
      <w:r w:rsidRPr="004B5054">
        <w:rPr>
          <w:rFonts w:asciiTheme="minorHAnsi" w:eastAsia="Times New Roman" w:hAnsiTheme="minorHAnsi" w:cstheme="minorHAnsi"/>
          <w:bCs/>
          <w:color w:val="auto"/>
        </w:rPr>
        <w:t xml:space="preserve"> from the study at any time without prejudice to my relationship with the </w:t>
      </w:r>
      <w:r w:rsidR="00367BE9" w:rsidRPr="004B5054">
        <w:rPr>
          <w:rFonts w:asciiTheme="minorHAnsi" w:eastAsia="Times New Roman" w:hAnsiTheme="minorHAnsi" w:cstheme="minorHAnsi"/>
          <w:b/>
          <w:color w:val="auto"/>
          <w:highlight w:val="yellow"/>
        </w:rPr>
        <w:t>[insert site name]</w:t>
      </w:r>
      <w:r w:rsidR="004B5054" w:rsidRPr="004B5054">
        <w:rPr>
          <w:rFonts w:asciiTheme="minorHAnsi" w:eastAsia="Times New Roman" w:hAnsiTheme="minorHAnsi" w:cstheme="minorHAnsi"/>
          <w:bCs/>
          <w:color w:val="auto"/>
        </w:rPr>
        <w:t>.</w:t>
      </w:r>
    </w:p>
    <w:p w14:paraId="43078E9A" w14:textId="77777777" w:rsidR="004B5054" w:rsidRDefault="004B5054" w:rsidP="004B5054">
      <w:pPr>
        <w:autoSpaceDE w:val="0"/>
        <w:autoSpaceDN w:val="0"/>
        <w:adjustRightInd w:val="0"/>
        <w:spacing w:before="0" w:after="0"/>
        <w:ind w:left="720"/>
        <w:rPr>
          <w:rFonts w:asciiTheme="minorHAnsi" w:eastAsia="Times New Roman" w:hAnsiTheme="minorHAnsi" w:cstheme="minorHAnsi"/>
          <w:bCs/>
          <w:color w:val="auto"/>
        </w:rPr>
      </w:pPr>
    </w:p>
    <w:p w14:paraId="147EC629" w14:textId="6F3E45C5" w:rsidR="00831996" w:rsidRPr="006C1EEB" w:rsidRDefault="00831996" w:rsidP="006C1EEB">
      <w:pPr>
        <w:numPr>
          <w:ilvl w:val="0"/>
          <w:numId w:val="7"/>
        </w:numPr>
        <w:autoSpaceDE w:val="0"/>
        <w:autoSpaceDN w:val="0"/>
        <w:adjustRightInd w:val="0"/>
        <w:spacing w:before="0" w:after="0"/>
        <w:rPr>
          <w:rFonts w:asciiTheme="minorHAnsi" w:eastAsia="Times New Roman" w:hAnsiTheme="minorHAnsi" w:cstheme="minorHAnsi"/>
          <w:bCs/>
          <w:color w:val="auto"/>
        </w:rPr>
      </w:pPr>
      <w:r w:rsidRPr="006C1EEB">
        <w:rPr>
          <w:rFonts w:asciiTheme="minorHAnsi" w:eastAsia="Times New Roman" w:hAnsiTheme="minorHAnsi" w:cstheme="minorHAnsi"/>
          <w:bCs/>
          <w:color w:val="auto"/>
        </w:rPr>
        <w:t>I agree that research data gathered from the results of the study may be published, provided that</w:t>
      </w:r>
      <w:r w:rsidR="00846084" w:rsidRPr="006C1EEB">
        <w:rPr>
          <w:rFonts w:asciiTheme="minorHAnsi" w:eastAsia="Times New Roman" w:hAnsiTheme="minorHAnsi" w:cstheme="minorHAnsi"/>
          <w:bCs/>
          <w:color w:val="auto"/>
        </w:rPr>
        <w:t xml:space="preserve"> my child</w:t>
      </w:r>
      <w:r w:rsidRPr="006C1EEB">
        <w:rPr>
          <w:rFonts w:asciiTheme="minorHAnsi" w:eastAsia="Times New Roman" w:hAnsiTheme="minorHAnsi" w:cstheme="minorHAnsi"/>
          <w:bCs/>
          <w:color w:val="auto"/>
        </w:rPr>
        <w:t xml:space="preserve"> cannot be identified. </w:t>
      </w:r>
    </w:p>
    <w:p w14:paraId="5E84CE16" w14:textId="77777777" w:rsidR="00831996" w:rsidRPr="00DF41B3" w:rsidRDefault="00831996" w:rsidP="00831996">
      <w:pPr>
        <w:autoSpaceDE w:val="0"/>
        <w:autoSpaceDN w:val="0"/>
        <w:adjustRightInd w:val="0"/>
        <w:spacing w:before="0" w:after="0"/>
        <w:ind w:left="720" w:right="-140" w:hanging="720"/>
        <w:rPr>
          <w:rFonts w:asciiTheme="minorHAnsi" w:eastAsia="Times New Roman" w:hAnsiTheme="minorHAnsi" w:cstheme="minorHAnsi"/>
          <w:bCs/>
          <w:color w:val="auto"/>
        </w:rPr>
      </w:pPr>
    </w:p>
    <w:p w14:paraId="27E30EDD" w14:textId="0ADF958D" w:rsidR="00831996" w:rsidRPr="00DF41B3" w:rsidRDefault="00831996" w:rsidP="00831996">
      <w:pPr>
        <w:numPr>
          <w:ilvl w:val="0"/>
          <w:numId w:val="7"/>
        </w:numPr>
        <w:autoSpaceDE w:val="0"/>
        <w:autoSpaceDN w:val="0"/>
        <w:adjustRightInd w:val="0"/>
        <w:spacing w:before="0" w:after="0"/>
        <w:rPr>
          <w:rFonts w:asciiTheme="minorHAnsi" w:eastAsia="Times New Roman" w:hAnsiTheme="minorHAnsi" w:cstheme="minorHAnsi"/>
          <w:bCs/>
          <w:color w:val="auto"/>
        </w:rPr>
      </w:pPr>
      <w:r w:rsidRPr="00DF41B3">
        <w:rPr>
          <w:rFonts w:asciiTheme="minorHAnsi" w:eastAsia="Times New Roman" w:hAnsiTheme="minorHAnsi" w:cstheme="minorHAnsi"/>
          <w:bCs/>
          <w:color w:val="auto"/>
        </w:rPr>
        <w:t xml:space="preserve">I understand that if I have any questions relating to my participation in this research, I may contact </w:t>
      </w:r>
      <w:r w:rsidR="00DC4D8E">
        <w:rPr>
          <w:rFonts w:asciiTheme="minorHAnsi" w:eastAsia="Times New Roman" w:hAnsiTheme="minorHAnsi" w:cstheme="minorHAnsi"/>
          <w:bCs/>
          <w:color w:val="auto"/>
        </w:rPr>
        <w:t>Dr</w:t>
      </w:r>
      <w:r w:rsidR="00556961">
        <w:rPr>
          <w:rFonts w:asciiTheme="minorHAnsi" w:eastAsia="Times New Roman" w:hAnsiTheme="minorHAnsi" w:cstheme="minorHAnsi"/>
          <w:bCs/>
          <w:color w:val="auto"/>
        </w:rPr>
        <w:t xml:space="preserve"> </w:t>
      </w:r>
      <w:r w:rsidRPr="00DF41B3">
        <w:rPr>
          <w:rFonts w:asciiTheme="minorHAnsi" w:eastAsia="Times New Roman" w:hAnsiTheme="minorHAnsi" w:cstheme="minorHAnsi"/>
          <w:bCs/>
          <w:color w:val="auto"/>
        </w:rPr>
        <w:t xml:space="preserve">Karen Mathews on </w:t>
      </w:r>
      <w:r w:rsidR="00F5260A" w:rsidRPr="00942882">
        <w:t xml:space="preserve">(02) 4634 </w:t>
      </w:r>
      <w:proofErr w:type="gramStart"/>
      <w:r w:rsidR="00F5260A" w:rsidRPr="00942882">
        <w:t xml:space="preserve">4596 </w:t>
      </w:r>
      <w:r w:rsidRPr="00DF41B3">
        <w:rPr>
          <w:rFonts w:asciiTheme="minorHAnsi" w:eastAsia="Times New Roman" w:hAnsiTheme="minorHAnsi" w:cstheme="minorHAnsi"/>
          <w:bCs/>
          <w:color w:val="auto"/>
        </w:rPr>
        <w:t xml:space="preserve"> or</w:t>
      </w:r>
      <w:proofErr w:type="gramEnd"/>
      <w:r w:rsidRPr="00DF41B3">
        <w:rPr>
          <w:rFonts w:asciiTheme="minorHAnsi" w:eastAsia="Times New Roman" w:hAnsiTheme="minorHAnsi" w:cstheme="minorHAnsi"/>
          <w:bCs/>
          <w:color w:val="auto"/>
        </w:rPr>
        <w:t xml:space="preserve"> Dr Freya MacMillan on (02) 4620 3464, who will be happy to answer them. </w:t>
      </w:r>
    </w:p>
    <w:p w14:paraId="4CBE0B34" w14:textId="77777777" w:rsidR="00831996" w:rsidRPr="00DF41B3" w:rsidRDefault="00831996" w:rsidP="00831996">
      <w:pPr>
        <w:autoSpaceDE w:val="0"/>
        <w:autoSpaceDN w:val="0"/>
        <w:adjustRightInd w:val="0"/>
        <w:spacing w:before="0" w:after="0"/>
        <w:rPr>
          <w:rFonts w:asciiTheme="minorHAnsi" w:eastAsia="Times New Roman" w:hAnsiTheme="minorHAnsi" w:cstheme="minorHAnsi"/>
          <w:bCs/>
          <w:color w:val="auto"/>
        </w:rPr>
      </w:pPr>
    </w:p>
    <w:p w14:paraId="31C09857" w14:textId="77777777" w:rsidR="00831996" w:rsidRPr="00DF41B3" w:rsidRDefault="00831996" w:rsidP="00831996">
      <w:pPr>
        <w:numPr>
          <w:ilvl w:val="0"/>
          <w:numId w:val="7"/>
        </w:numPr>
        <w:autoSpaceDE w:val="0"/>
        <w:autoSpaceDN w:val="0"/>
        <w:adjustRightInd w:val="0"/>
        <w:spacing w:before="0" w:after="0"/>
        <w:rPr>
          <w:rFonts w:asciiTheme="minorHAnsi" w:eastAsia="Times New Roman" w:hAnsiTheme="minorHAnsi" w:cstheme="minorHAnsi"/>
          <w:bCs/>
          <w:color w:val="auto"/>
        </w:rPr>
      </w:pPr>
      <w:r w:rsidRPr="00DF41B3">
        <w:rPr>
          <w:rFonts w:asciiTheme="minorHAnsi" w:eastAsia="Times New Roman" w:hAnsiTheme="minorHAnsi" w:cstheme="minorHAnsi"/>
          <w:bCs/>
          <w:color w:val="auto"/>
        </w:rPr>
        <w:t xml:space="preserve">I acknowledge receipt of a copy of this Consent Form and the Participant Information Statement. </w:t>
      </w:r>
    </w:p>
    <w:p w14:paraId="44A12243" w14:textId="77777777" w:rsidR="00831996" w:rsidRPr="00DF41B3" w:rsidRDefault="00831996" w:rsidP="00831996">
      <w:pPr>
        <w:spacing w:before="0" w:after="0"/>
        <w:jc w:val="both"/>
        <w:rPr>
          <w:rFonts w:asciiTheme="minorHAnsi" w:eastAsia="Times New Roman" w:hAnsiTheme="minorHAnsi" w:cstheme="minorHAnsi"/>
          <w:bCs/>
          <w:color w:val="auto"/>
        </w:rPr>
      </w:pPr>
    </w:p>
    <w:p w14:paraId="5A33DE99" w14:textId="77777777" w:rsidR="00A700A5" w:rsidRPr="00942882" w:rsidRDefault="00A700A5" w:rsidP="00A700A5"/>
    <w:p w14:paraId="12EF7704" w14:textId="77777777" w:rsidR="00A700A5" w:rsidRPr="00942882" w:rsidRDefault="00A700A5" w:rsidP="00A700A5"/>
    <w:p w14:paraId="07B5895B" w14:textId="77777777" w:rsidR="00A700A5" w:rsidRPr="00942882" w:rsidRDefault="00A700A5" w:rsidP="00A700A5">
      <w:pPr>
        <w:autoSpaceDE w:val="0"/>
        <w:autoSpaceDN w:val="0"/>
        <w:adjustRightInd w:val="0"/>
        <w:ind w:right="-140"/>
        <w:jc w:val="both"/>
        <w:rPr>
          <w:sz w:val="24"/>
          <w:szCs w:val="24"/>
        </w:rPr>
      </w:pPr>
      <w:r w:rsidRPr="00942882">
        <w:rPr>
          <w:b/>
          <w:bCs/>
          <w:sz w:val="24"/>
          <w:szCs w:val="24"/>
        </w:rPr>
        <w:t xml:space="preserve">____________________________   _____________________________    _______________ </w:t>
      </w:r>
    </w:p>
    <w:p w14:paraId="5A6324AD" w14:textId="756A032D" w:rsidR="00A700A5" w:rsidRDefault="00961B21" w:rsidP="00961B21">
      <w:pPr>
        <w:autoSpaceDE w:val="0"/>
        <w:autoSpaceDN w:val="0"/>
        <w:adjustRightInd w:val="0"/>
        <w:ind w:right="-140"/>
        <w:jc w:val="both"/>
        <w:outlineLvl w:val="0"/>
        <w:rPr>
          <w:b/>
          <w:bCs/>
          <w:sz w:val="24"/>
          <w:szCs w:val="24"/>
        </w:rPr>
      </w:pPr>
      <w:r>
        <w:rPr>
          <w:b/>
          <w:bCs/>
          <w:sz w:val="24"/>
          <w:szCs w:val="24"/>
        </w:rPr>
        <w:t xml:space="preserve">   </w:t>
      </w:r>
      <w:r w:rsidR="00A700A5" w:rsidRPr="00942882">
        <w:rPr>
          <w:b/>
          <w:bCs/>
          <w:sz w:val="24"/>
          <w:szCs w:val="24"/>
        </w:rPr>
        <w:t xml:space="preserve">Signature of </w:t>
      </w:r>
      <w:r>
        <w:rPr>
          <w:b/>
          <w:bCs/>
          <w:sz w:val="24"/>
          <w:szCs w:val="24"/>
        </w:rPr>
        <w:t>Parent/Guardian</w:t>
      </w:r>
      <w:r w:rsidR="00A700A5" w:rsidRPr="00942882">
        <w:rPr>
          <w:b/>
          <w:bCs/>
          <w:sz w:val="24"/>
          <w:szCs w:val="24"/>
        </w:rPr>
        <w:t xml:space="preserve">                 Please PRINT name          </w:t>
      </w:r>
      <w:r w:rsidR="0093578E">
        <w:rPr>
          <w:b/>
          <w:bCs/>
          <w:sz w:val="24"/>
          <w:szCs w:val="24"/>
        </w:rPr>
        <w:tab/>
      </w:r>
      <w:r w:rsidR="0093578E">
        <w:rPr>
          <w:b/>
          <w:bCs/>
          <w:sz w:val="24"/>
          <w:szCs w:val="24"/>
        </w:rPr>
        <w:tab/>
      </w:r>
      <w:r w:rsidR="00A700A5" w:rsidRPr="00942882">
        <w:rPr>
          <w:b/>
          <w:bCs/>
          <w:sz w:val="24"/>
          <w:szCs w:val="24"/>
        </w:rPr>
        <w:t xml:space="preserve">Date </w:t>
      </w:r>
    </w:p>
    <w:p w14:paraId="7535ACA1" w14:textId="77777777" w:rsidR="00EC107F" w:rsidRDefault="00EC107F" w:rsidP="00EC107F">
      <w:pPr>
        <w:autoSpaceDE w:val="0"/>
        <w:autoSpaceDN w:val="0"/>
        <w:adjustRightInd w:val="0"/>
        <w:ind w:right="-140"/>
        <w:jc w:val="both"/>
        <w:rPr>
          <w:rFonts w:ascii="Arial" w:hAnsi="Arial" w:cs="Arial"/>
          <w:b/>
          <w:bCs/>
        </w:rPr>
      </w:pPr>
      <w:r w:rsidRPr="00946ED5">
        <w:rPr>
          <w:rFonts w:ascii="Arial" w:hAnsi="Arial" w:cs="Arial"/>
          <w:b/>
          <w:bCs/>
        </w:rPr>
        <w:t>[</w:t>
      </w:r>
      <w:r w:rsidRPr="00946ED5">
        <w:rPr>
          <w:rFonts w:ascii="Arial" w:hAnsi="Arial" w:cs="Arial"/>
          <w:b/>
          <w:bCs/>
          <w:i/>
          <w:iCs/>
        </w:rPr>
        <w:t>or person responsible] (insert or delete as necessary</w:t>
      </w:r>
      <w:r w:rsidRPr="00946ED5">
        <w:rPr>
          <w:rFonts w:ascii="Arial" w:hAnsi="Arial" w:cs="Arial"/>
          <w:b/>
          <w:bCs/>
        </w:rPr>
        <w:t xml:space="preserve">) </w:t>
      </w:r>
    </w:p>
    <w:p w14:paraId="290663F6" w14:textId="77777777" w:rsidR="00EC107F" w:rsidRPr="00942882" w:rsidRDefault="00EC107F" w:rsidP="00961B21">
      <w:pPr>
        <w:autoSpaceDE w:val="0"/>
        <w:autoSpaceDN w:val="0"/>
        <w:adjustRightInd w:val="0"/>
        <w:ind w:right="-140"/>
        <w:jc w:val="both"/>
        <w:outlineLvl w:val="0"/>
        <w:rPr>
          <w:sz w:val="24"/>
          <w:szCs w:val="24"/>
        </w:rPr>
      </w:pPr>
    </w:p>
    <w:p w14:paraId="3EBEC71A" w14:textId="77777777" w:rsidR="00A700A5" w:rsidRPr="00942882" w:rsidRDefault="00A700A5" w:rsidP="00A700A5">
      <w:pPr>
        <w:autoSpaceDE w:val="0"/>
        <w:autoSpaceDN w:val="0"/>
        <w:adjustRightInd w:val="0"/>
        <w:ind w:right="-140"/>
        <w:jc w:val="both"/>
        <w:rPr>
          <w:b/>
          <w:bCs/>
          <w:sz w:val="24"/>
          <w:szCs w:val="24"/>
        </w:rPr>
      </w:pPr>
    </w:p>
    <w:p w14:paraId="27F09B79" w14:textId="77777777" w:rsidR="00A700A5" w:rsidRPr="00942882" w:rsidRDefault="00A700A5" w:rsidP="00A700A5">
      <w:pPr>
        <w:autoSpaceDE w:val="0"/>
        <w:autoSpaceDN w:val="0"/>
        <w:adjustRightInd w:val="0"/>
        <w:ind w:right="-140"/>
        <w:rPr>
          <w:sz w:val="24"/>
          <w:szCs w:val="24"/>
        </w:rPr>
      </w:pPr>
    </w:p>
    <w:p w14:paraId="54892ABA" w14:textId="77777777" w:rsidR="00A700A5" w:rsidRPr="00942882" w:rsidRDefault="00A700A5" w:rsidP="00A700A5">
      <w:pPr>
        <w:autoSpaceDE w:val="0"/>
        <w:autoSpaceDN w:val="0"/>
        <w:adjustRightInd w:val="0"/>
        <w:ind w:right="-140"/>
        <w:rPr>
          <w:sz w:val="24"/>
          <w:szCs w:val="24"/>
        </w:rPr>
      </w:pPr>
      <w:r w:rsidRPr="00942882">
        <w:rPr>
          <w:b/>
          <w:bCs/>
          <w:sz w:val="24"/>
          <w:szCs w:val="24"/>
        </w:rPr>
        <w:t xml:space="preserve">____________________________    _____________________________    _______________ </w:t>
      </w:r>
    </w:p>
    <w:p w14:paraId="2D38FD22" w14:textId="77777777" w:rsidR="00A700A5" w:rsidRPr="0098334F" w:rsidRDefault="00A700A5" w:rsidP="00A700A5">
      <w:pPr>
        <w:autoSpaceDE w:val="0"/>
        <w:autoSpaceDN w:val="0"/>
        <w:adjustRightInd w:val="0"/>
        <w:ind w:right="-140" w:firstLine="720"/>
        <w:jc w:val="both"/>
        <w:rPr>
          <w:b/>
          <w:bCs/>
          <w:sz w:val="24"/>
          <w:szCs w:val="24"/>
        </w:rPr>
      </w:pPr>
      <w:r w:rsidRPr="00942882">
        <w:rPr>
          <w:b/>
          <w:bCs/>
          <w:sz w:val="24"/>
          <w:szCs w:val="24"/>
        </w:rPr>
        <w:t xml:space="preserve">Signature of investigator                     Please PRINT name              </w:t>
      </w:r>
      <w:r w:rsidRPr="00942882">
        <w:rPr>
          <w:b/>
          <w:bCs/>
          <w:sz w:val="24"/>
          <w:szCs w:val="24"/>
        </w:rPr>
        <w:tab/>
        <w:t xml:space="preserve">            Date</w:t>
      </w:r>
      <w:r w:rsidRPr="0098334F">
        <w:rPr>
          <w:b/>
          <w:bCs/>
          <w:sz w:val="24"/>
          <w:szCs w:val="24"/>
        </w:rPr>
        <w:t xml:space="preserve"> </w:t>
      </w:r>
    </w:p>
    <w:p w14:paraId="3AF405E8" w14:textId="221E4143" w:rsidR="009430B9" w:rsidRPr="00DF41B3" w:rsidRDefault="009430B9" w:rsidP="00DA3824">
      <w:pPr>
        <w:rPr>
          <w:rFonts w:asciiTheme="minorHAnsi" w:hAnsiTheme="minorHAnsi" w:cstheme="minorHAnsi"/>
        </w:rPr>
      </w:pPr>
    </w:p>
    <w:sectPr w:rsidR="009430B9" w:rsidRPr="00DF41B3" w:rsidSect="000635BB">
      <w:pgSz w:w="11906" w:h="16838" w:code="9"/>
      <w:pgMar w:top="1440" w:right="1080" w:bottom="1440" w:left="1080" w:header="709" w:footer="6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F3292" w14:textId="77777777" w:rsidR="000050A6" w:rsidRDefault="000050A6" w:rsidP="00DA3824">
      <w:r>
        <w:separator/>
      </w:r>
    </w:p>
  </w:endnote>
  <w:endnote w:type="continuationSeparator" w:id="0">
    <w:p w14:paraId="63584054" w14:textId="77777777" w:rsidR="000050A6" w:rsidRDefault="000050A6" w:rsidP="00DA38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FB831" w14:textId="77777777" w:rsidR="007D2EDD" w:rsidRPr="00974336" w:rsidRDefault="007D2EDD" w:rsidP="00DA3824">
    <w:pPr>
      <w:pStyle w:val="Footer"/>
    </w:pPr>
  </w:p>
  <w:p w14:paraId="62EA0A9D" w14:textId="3E78F998" w:rsidR="007D2EDD" w:rsidRDefault="00D32458" w:rsidP="00DA3824">
    <w:pPr>
      <w:pStyle w:val="Footer"/>
      <w:rPr>
        <w:rFonts w:ascii="Arial" w:hAnsi="Arial" w:cs="Arial"/>
        <w:b/>
        <w:sz w:val="16"/>
        <w:szCs w:val="16"/>
      </w:rPr>
    </w:pPr>
    <w:r w:rsidRPr="0035644E">
      <w:t xml:space="preserve">Master </w:t>
    </w:r>
    <w:r>
      <w:t>Child PIS</w:t>
    </w:r>
    <w:r w:rsidRPr="0035644E">
      <w:t xml:space="preserve"> </w:t>
    </w:r>
    <w:r>
      <w:t>(1-</w:t>
    </w:r>
    <w:r w:rsidR="00A427A9">
      <w:t>6</w:t>
    </w:r>
    <w:r w:rsidR="00DE0BCC">
      <w:t>)</w:t>
    </w:r>
    <w:r>
      <w:t xml:space="preserve"> and Consent (</w:t>
    </w:r>
    <w:r w:rsidR="00A427A9">
      <w:t>7</w:t>
    </w:r>
    <w:r>
      <w:t>-</w:t>
    </w:r>
    <w:r w:rsidR="00A427A9">
      <w:t>8</w:t>
    </w:r>
    <w:r>
      <w:t xml:space="preserve">) </w:t>
    </w:r>
    <w:r w:rsidRPr="0035644E">
      <w:t xml:space="preserve">Form </w:t>
    </w:r>
    <w:r>
      <w:t>APHLID-M</w:t>
    </w:r>
    <w:r w:rsidRPr="0035644E">
      <w:t xml:space="preserve">, </w:t>
    </w:r>
    <w:r w:rsidR="00D509B3">
      <w:t>V</w:t>
    </w:r>
    <w:r w:rsidRPr="0035644E">
      <w:t xml:space="preserve">ersion </w:t>
    </w:r>
    <w:r w:rsidR="00E5580E">
      <w:t>2</w:t>
    </w:r>
    <w:r w:rsidRPr="0035644E">
      <w:t xml:space="preserve">.0, dated </w:t>
    </w:r>
    <w:r w:rsidR="00A30AC4">
      <w:t>20</w:t>
    </w:r>
    <w:r w:rsidR="00E5580E">
      <w:t>-2-</w:t>
    </w:r>
    <w:proofErr w:type="gramStart"/>
    <w:r w:rsidR="00E5580E">
      <w:t>23</w:t>
    </w:r>
    <w:r w:rsidR="00850EAE">
      <w:t xml:space="preserve">  </w:t>
    </w:r>
    <w:r w:rsidR="007D2EDD">
      <w:rPr>
        <w:rFonts w:ascii="Arial" w:hAnsi="Arial" w:cs="Arial"/>
        <w:sz w:val="18"/>
        <w:szCs w:val="18"/>
      </w:rPr>
      <w:tab/>
    </w:r>
    <w:proofErr w:type="gramEnd"/>
    <w:r w:rsidR="007D2EDD" w:rsidRPr="00056200">
      <w:rPr>
        <w:rFonts w:ascii="Arial" w:hAnsi="Arial" w:cs="Arial"/>
        <w:sz w:val="16"/>
        <w:szCs w:val="16"/>
      </w:rPr>
      <w:t xml:space="preserve">Page </w:t>
    </w:r>
    <w:r w:rsidR="007D2EDD" w:rsidRPr="00056200">
      <w:rPr>
        <w:rFonts w:ascii="Arial" w:hAnsi="Arial" w:cs="Arial"/>
        <w:b/>
        <w:sz w:val="16"/>
        <w:szCs w:val="16"/>
      </w:rPr>
      <w:fldChar w:fldCharType="begin"/>
    </w:r>
    <w:r w:rsidR="007D2EDD" w:rsidRPr="00056200">
      <w:rPr>
        <w:rFonts w:ascii="Arial" w:hAnsi="Arial" w:cs="Arial"/>
        <w:b/>
        <w:sz w:val="16"/>
        <w:szCs w:val="16"/>
      </w:rPr>
      <w:instrText xml:space="preserve"> PAGE </w:instrText>
    </w:r>
    <w:r w:rsidR="007D2EDD" w:rsidRPr="00056200">
      <w:rPr>
        <w:rFonts w:ascii="Arial" w:hAnsi="Arial" w:cs="Arial"/>
        <w:b/>
        <w:sz w:val="16"/>
        <w:szCs w:val="16"/>
      </w:rPr>
      <w:fldChar w:fldCharType="separate"/>
    </w:r>
    <w:r w:rsidR="009F79A2">
      <w:rPr>
        <w:rFonts w:ascii="Arial" w:hAnsi="Arial" w:cs="Arial"/>
        <w:b/>
        <w:noProof/>
        <w:sz w:val="16"/>
        <w:szCs w:val="16"/>
      </w:rPr>
      <w:t>2</w:t>
    </w:r>
    <w:r w:rsidR="007D2EDD" w:rsidRPr="00056200">
      <w:rPr>
        <w:rFonts w:ascii="Arial" w:hAnsi="Arial" w:cs="Arial"/>
        <w:b/>
        <w:sz w:val="16"/>
        <w:szCs w:val="16"/>
      </w:rPr>
      <w:fldChar w:fldCharType="end"/>
    </w:r>
    <w:r w:rsidR="007D2EDD" w:rsidRPr="00056200">
      <w:rPr>
        <w:rFonts w:ascii="Arial" w:hAnsi="Arial" w:cs="Arial"/>
        <w:sz w:val="16"/>
        <w:szCs w:val="16"/>
      </w:rPr>
      <w:t xml:space="preserve"> of </w:t>
    </w:r>
    <w:r w:rsidR="007D2EDD" w:rsidRPr="00056200">
      <w:rPr>
        <w:rFonts w:ascii="Arial" w:hAnsi="Arial" w:cs="Arial"/>
        <w:b/>
        <w:sz w:val="16"/>
        <w:szCs w:val="16"/>
      </w:rPr>
      <w:fldChar w:fldCharType="begin"/>
    </w:r>
    <w:r w:rsidR="007D2EDD" w:rsidRPr="00056200">
      <w:rPr>
        <w:rFonts w:ascii="Arial" w:hAnsi="Arial" w:cs="Arial"/>
        <w:b/>
        <w:sz w:val="16"/>
        <w:szCs w:val="16"/>
      </w:rPr>
      <w:instrText xml:space="preserve"> NUMPAGES  </w:instrText>
    </w:r>
    <w:r w:rsidR="007D2EDD" w:rsidRPr="00056200">
      <w:rPr>
        <w:rFonts w:ascii="Arial" w:hAnsi="Arial" w:cs="Arial"/>
        <w:b/>
        <w:sz w:val="16"/>
        <w:szCs w:val="16"/>
      </w:rPr>
      <w:fldChar w:fldCharType="separate"/>
    </w:r>
    <w:r w:rsidR="009F79A2">
      <w:rPr>
        <w:rFonts w:ascii="Arial" w:hAnsi="Arial" w:cs="Arial"/>
        <w:b/>
        <w:noProof/>
        <w:sz w:val="16"/>
        <w:szCs w:val="16"/>
      </w:rPr>
      <w:t>2</w:t>
    </w:r>
    <w:r w:rsidR="007D2EDD" w:rsidRPr="00056200">
      <w:rPr>
        <w:rFonts w:ascii="Arial" w:hAnsi="Arial" w:cs="Arial"/>
        <w:b/>
        <w:sz w:val="16"/>
        <w:szCs w:val="16"/>
      </w:rPr>
      <w:fldChar w:fldCharType="end"/>
    </w:r>
  </w:p>
  <w:p w14:paraId="47A60892" w14:textId="6A34A347" w:rsidR="00EB02AF" w:rsidRDefault="00EB02AF" w:rsidP="00DA38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11FB5" w14:textId="77777777" w:rsidR="000050A6" w:rsidRDefault="000050A6" w:rsidP="00DA3824">
      <w:r>
        <w:separator/>
      </w:r>
    </w:p>
  </w:footnote>
  <w:footnote w:type="continuationSeparator" w:id="0">
    <w:p w14:paraId="3FF3DD05" w14:textId="77777777" w:rsidR="000050A6" w:rsidRDefault="000050A6" w:rsidP="00DA38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16BBE"/>
    <w:multiLevelType w:val="hybridMultilevel"/>
    <w:tmpl w:val="31FC0B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13D52B2E"/>
    <w:multiLevelType w:val="hybridMultilevel"/>
    <w:tmpl w:val="7FEAC8F8"/>
    <w:lvl w:ilvl="0" w:tplc="4CD87FD8">
      <w:start w:val="1"/>
      <w:numFmt w:val="decimal"/>
      <w:lvlText w:val="%1."/>
      <w:lvlJc w:val="left"/>
      <w:rPr>
        <w:b w:val="0"/>
        <w:i w:val="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EC93BF1"/>
    <w:multiLevelType w:val="hybridMultilevel"/>
    <w:tmpl w:val="B03C80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F0C35F6"/>
    <w:multiLevelType w:val="hybridMultilevel"/>
    <w:tmpl w:val="3ECED0C4"/>
    <w:lvl w:ilvl="0" w:tplc="F12A7086">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15904A8"/>
    <w:multiLevelType w:val="hybridMultilevel"/>
    <w:tmpl w:val="A992DC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446C03"/>
    <w:multiLevelType w:val="hybridMultilevel"/>
    <w:tmpl w:val="DC649ABC"/>
    <w:lvl w:ilvl="0" w:tplc="FC1EC0DA">
      <w:numFmt w:val="bullet"/>
      <w:lvlText w:val="•"/>
      <w:lvlJc w:val="left"/>
      <w:pPr>
        <w:ind w:left="540" w:hanging="360"/>
      </w:pPr>
      <w:rPr>
        <w:rFonts w:ascii="Arial" w:eastAsia="Times New Roman" w:hAnsi="Arial" w:cs="Arial" w:hint="default"/>
      </w:rPr>
    </w:lvl>
    <w:lvl w:ilvl="1" w:tplc="0C090003" w:tentative="1">
      <w:start w:val="1"/>
      <w:numFmt w:val="bullet"/>
      <w:lvlText w:val="o"/>
      <w:lvlJc w:val="left"/>
      <w:pPr>
        <w:ind w:left="1260" w:hanging="360"/>
      </w:pPr>
      <w:rPr>
        <w:rFonts w:ascii="Courier New" w:hAnsi="Courier New" w:cs="Courier New" w:hint="default"/>
      </w:rPr>
    </w:lvl>
    <w:lvl w:ilvl="2" w:tplc="0C090005" w:tentative="1">
      <w:start w:val="1"/>
      <w:numFmt w:val="bullet"/>
      <w:lvlText w:val=""/>
      <w:lvlJc w:val="left"/>
      <w:pPr>
        <w:ind w:left="1980" w:hanging="360"/>
      </w:pPr>
      <w:rPr>
        <w:rFonts w:ascii="Wingdings" w:hAnsi="Wingdings" w:hint="default"/>
      </w:rPr>
    </w:lvl>
    <w:lvl w:ilvl="3" w:tplc="0C090001" w:tentative="1">
      <w:start w:val="1"/>
      <w:numFmt w:val="bullet"/>
      <w:lvlText w:val=""/>
      <w:lvlJc w:val="left"/>
      <w:pPr>
        <w:ind w:left="2700" w:hanging="360"/>
      </w:pPr>
      <w:rPr>
        <w:rFonts w:ascii="Symbol" w:hAnsi="Symbol" w:hint="default"/>
      </w:rPr>
    </w:lvl>
    <w:lvl w:ilvl="4" w:tplc="0C090003" w:tentative="1">
      <w:start w:val="1"/>
      <w:numFmt w:val="bullet"/>
      <w:lvlText w:val="o"/>
      <w:lvlJc w:val="left"/>
      <w:pPr>
        <w:ind w:left="3420" w:hanging="360"/>
      </w:pPr>
      <w:rPr>
        <w:rFonts w:ascii="Courier New" w:hAnsi="Courier New" w:cs="Courier New" w:hint="default"/>
      </w:rPr>
    </w:lvl>
    <w:lvl w:ilvl="5" w:tplc="0C090005" w:tentative="1">
      <w:start w:val="1"/>
      <w:numFmt w:val="bullet"/>
      <w:lvlText w:val=""/>
      <w:lvlJc w:val="left"/>
      <w:pPr>
        <w:ind w:left="4140" w:hanging="360"/>
      </w:pPr>
      <w:rPr>
        <w:rFonts w:ascii="Wingdings" w:hAnsi="Wingdings" w:hint="default"/>
      </w:rPr>
    </w:lvl>
    <w:lvl w:ilvl="6" w:tplc="0C090001" w:tentative="1">
      <w:start w:val="1"/>
      <w:numFmt w:val="bullet"/>
      <w:lvlText w:val=""/>
      <w:lvlJc w:val="left"/>
      <w:pPr>
        <w:ind w:left="4860" w:hanging="360"/>
      </w:pPr>
      <w:rPr>
        <w:rFonts w:ascii="Symbol" w:hAnsi="Symbol" w:hint="default"/>
      </w:rPr>
    </w:lvl>
    <w:lvl w:ilvl="7" w:tplc="0C090003" w:tentative="1">
      <w:start w:val="1"/>
      <w:numFmt w:val="bullet"/>
      <w:lvlText w:val="o"/>
      <w:lvlJc w:val="left"/>
      <w:pPr>
        <w:ind w:left="5580" w:hanging="360"/>
      </w:pPr>
      <w:rPr>
        <w:rFonts w:ascii="Courier New" w:hAnsi="Courier New" w:cs="Courier New" w:hint="default"/>
      </w:rPr>
    </w:lvl>
    <w:lvl w:ilvl="8" w:tplc="0C090005" w:tentative="1">
      <w:start w:val="1"/>
      <w:numFmt w:val="bullet"/>
      <w:lvlText w:val=""/>
      <w:lvlJc w:val="left"/>
      <w:pPr>
        <w:ind w:left="6300" w:hanging="360"/>
      </w:pPr>
      <w:rPr>
        <w:rFonts w:ascii="Wingdings" w:hAnsi="Wingdings" w:hint="default"/>
      </w:rPr>
    </w:lvl>
  </w:abstractNum>
  <w:abstractNum w:abstractNumId="6" w15:restartNumberingAfterBreak="0">
    <w:nsid w:val="2C0329BD"/>
    <w:multiLevelType w:val="hybridMultilevel"/>
    <w:tmpl w:val="10669F7E"/>
    <w:lvl w:ilvl="0" w:tplc="0C09000F">
      <w:start w:val="5"/>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E4A767F"/>
    <w:multiLevelType w:val="hybridMultilevel"/>
    <w:tmpl w:val="7E3062A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7491974"/>
    <w:multiLevelType w:val="hybridMultilevel"/>
    <w:tmpl w:val="6EECDE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84852E8"/>
    <w:multiLevelType w:val="hybridMultilevel"/>
    <w:tmpl w:val="BE66D80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D38118C"/>
    <w:multiLevelType w:val="hybridMultilevel"/>
    <w:tmpl w:val="96581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73F195E"/>
    <w:multiLevelType w:val="hybridMultilevel"/>
    <w:tmpl w:val="B17EC348"/>
    <w:lvl w:ilvl="0" w:tplc="0C090001">
      <w:start w:val="1"/>
      <w:numFmt w:val="bullet"/>
      <w:lvlText w:val=""/>
      <w:lvlJc w:val="left"/>
      <w:pPr>
        <w:ind w:left="540" w:hanging="360"/>
      </w:pPr>
      <w:rPr>
        <w:rFonts w:ascii="Symbol" w:hAnsi="Symbol" w:hint="default"/>
      </w:rPr>
    </w:lvl>
    <w:lvl w:ilvl="1" w:tplc="0C090003" w:tentative="1">
      <w:start w:val="1"/>
      <w:numFmt w:val="bullet"/>
      <w:lvlText w:val="o"/>
      <w:lvlJc w:val="left"/>
      <w:pPr>
        <w:ind w:left="1260" w:hanging="360"/>
      </w:pPr>
      <w:rPr>
        <w:rFonts w:ascii="Courier New" w:hAnsi="Courier New" w:cs="Courier New" w:hint="default"/>
      </w:rPr>
    </w:lvl>
    <w:lvl w:ilvl="2" w:tplc="0C090005" w:tentative="1">
      <w:start w:val="1"/>
      <w:numFmt w:val="bullet"/>
      <w:lvlText w:val=""/>
      <w:lvlJc w:val="left"/>
      <w:pPr>
        <w:ind w:left="1980" w:hanging="360"/>
      </w:pPr>
      <w:rPr>
        <w:rFonts w:ascii="Wingdings" w:hAnsi="Wingdings" w:hint="default"/>
      </w:rPr>
    </w:lvl>
    <w:lvl w:ilvl="3" w:tplc="0C090001" w:tentative="1">
      <w:start w:val="1"/>
      <w:numFmt w:val="bullet"/>
      <w:lvlText w:val=""/>
      <w:lvlJc w:val="left"/>
      <w:pPr>
        <w:ind w:left="2700" w:hanging="360"/>
      </w:pPr>
      <w:rPr>
        <w:rFonts w:ascii="Symbol" w:hAnsi="Symbol" w:hint="default"/>
      </w:rPr>
    </w:lvl>
    <w:lvl w:ilvl="4" w:tplc="0C090003" w:tentative="1">
      <w:start w:val="1"/>
      <w:numFmt w:val="bullet"/>
      <w:lvlText w:val="o"/>
      <w:lvlJc w:val="left"/>
      <w:pPr>
        <w:ind w:left="3420" w:hanging="360"/>
      </w:pPr>
      <w:rPr>
        <w:rFonts w:ascii="Courier New" w:hAnsi="Courier New" w:cs="Courier New" w:hint="default"/>
      </w:rPr>
    </w:lvl>
    <w:lvl w:ilvl="5" w:tplc="0C090005" w:tentative="1">
      <w:start w:val="1"/>
      <w:numFmt w:val="bullet"/>
      <w:lvlText w:val=""/>
      <w:lvlJc w:val="left"/>
      <w:pPr>
        <w:ind w:left="4140" w:hanging="360"/>
      </w:pPr>
      <w:rPr>
        <w:rFonts w:ascii="Wingdings" w:hAnsi="Wingdings" w:hint="default"/>
      </w:rPr>
    </w:lvl>
    <w:lvl w:ilvl="6" w:tplc="0C090001" w:tentative="1">
      <w:start w:val="1"/>
      <w:numFmt w:val="bullet"/>
      <w:lvlText w:val=""/>
      <w:lvlJc w:val="left"/>
      <w:pPr>
        <w:ind w:left="4860" w:hanging="360"/>
      </w:pPr>
      <w:rPr>
        <w:rFonts w:ascii="Symbol" w:hAnsi="Symbol" w:hint="default"/>
      </w:rPr>
    </w:lvl>
    <w:lvl w:ilvl="7" w:tplc="0C090003" w:tentative="1">
      <w:start w:val="1"/>
      <w:numFmt w:val="bullet"/>
      <w:lvlText w:val="o"/>
      <w:lvlJc w:val="left"/>
      <w:pPr>
        <w:ind w:left="5580" w:hanging="360"/>
      </w:pPr>
      <w:rPr>
        <w:rFonts w:ascii="Courier New" w:hAnsi="Courier New" w:cs="Courier New" w:hint="default"/>
      </w:rPr>
    </w:lvl>
    <w:lvl w:ilvl="8" w:tplc="0C090005" w:tentative="1">
      <w:start w:val="1"/>
      <w:numFmt w:val="bullet"/>
      <w:lvlText w:val=""/>
      <w:lvlJc w:val="left"/>
      <w:pPr>
        <w:ind w:left="6300" w:hanging="360"/>
      </w:pPr>
      <w:rPr>
        <w:rFonts w:ascii="Wingdings" w:hAnsi="Wingdings" w:hint="default"/>
      </w:rPr>
    </w:lvl>
  </w:abstractNum>
  <w:abstractNum w:abstractNumId="12" w15:restartNumberingAfterBreak="0">
    <w:nsid w:val="70C62D0C"/>
    <w:multiLevelType w:val="hybridMultilevel"/>
    <w:tmpl w:val="F4B43800"/>
    <w:lvl w:ilvl="0" w:tplc="56349104">
      <w:start w:val="3"/>
      <w:numFmt w:val="bullet"/>
      <w:lvlText w:val="-"/>
      <w:lvlJc w:val="left"/>
      <w:pPr>
        <w:ind w:left="410" w:hanging="360"/>
      </w:pPr>
      <w:rPr>
        <w:rFonts w:ascii="Calibri" w:eastAsia="Times New Roman" w:hAnsi="Calibri" w:cs="Calibr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13" w15:restartNumberingAfterBreak="0">
    <w:nsid w:val="7F7A9166"/>
    <w:multiLevelType w:val="hybridMultilevel"/>
    <w:tmpl w:val="262CD368"/>
    <w:lvl w:ilvl="0" w:tplc="EB98B296">
      <w:start w:val="1"/>
      <w:numFmt w:val="decimal"/>
      <w:lvlText w:val="%1."/>
      <w:lvlJc w:val="left"/>
      <w:pPr>
        <w:ind w:left="720" w:hanging="360"/>
      </w:pPr>
    </w:lvl>
    <w:lvl w:ilvl="1" w:tplc="A2FAEA3A">
      <w:start w:val="1"/>
      <w:numFmt w:val="lowerLetter"/>
      <w:lvlText w:val="%2."/>
      <w:lvlJc w:val="left"/>
      <w:pPr>
        <w:ind w:left="1440" w:hanging="360"/>
      </w:pPr>
    </w:lvl>
    <w:lvl w:ilvl="2" w:tplc="4B8A7B58">
      <w:start w:val="1"/>
      <w:numFmt w:val="lowerRoman"/>
      <w:lvlText w:val="%3."/>
      <w:lvlJc w:val="right"/>
      <w:pPr>
        <w:ind w:left="2160" w:hanging="180"/>
      </w:pPr>
    </w:lvl>
    <w:lvl w:ilvl="3" w:tplc="44F04204">
      <w:start w:val="1"/>
      <w:numFmt w:val="decimal"/>
      <w:lvlText w:val="%4."/>
      <w:lvlJc w:val="left"/>
      <w:pPr>
        <w:ind w:left="2880" w:hanging="360"/>
      </w:pPr>
    </w:lvl>
    <w:lvl w:ilvl="4" w:tplc="E75C68AA">
      <w:start w:val="1"/>
      <w:numFmt w:val="lowerLetter"/>
      <w:lvlText w:val="%5."/>
      <w:lvlJc w:val="left"/>
      <w:pPr>
        <w:ind w:left="3600" w:hanging="360"/>
      </w:pPr>
    </w:lvl>
    <w:lvl w:ilvl="5" w:tplc="C2E42804">
      <w:start w:val="1"/>
      <w:numFmt w:val="lowerRoman"/>
      <w:lvlText w:val="%6."/>
      <w:lvlJc w:val="right"/>
      <w:pPr>
        <w:ind w:left="4320" w:hanging="180"/>
      </w:pPr>
    </w:lvl>
    <w:lvl w:ilvl="6" w:tplc="9E1C0830">
      <w:start w:val="1"/>
      <w:numFmt w:val="decimal"/>
      <w:lvlText w:val="%7."/>
      <w:lvlJc w:val="left"/>
      <w:pPr>
        <w:ind w:left="5040" w:hanging="360"/>
      </w:pPr>
    </w:lvl>
    <w:lvl w:ilvl="7" w:tplc="56EE4652">
      <w:start w:val="1"/>
      <w:numFmt w:val="lowerLetter"/>
      <w:lvlText w:val="%8."/>
      <w:lvlJc w:val="left"/>
      <w:pPr>
        <w:ind w:left="5760" w:hanging="360"/>
      </w:pPr>
    </w:lvl>
    <w:lvl w:ilvl="8" w:tplc="34FE7AC8">
      <w:start w:val="1"/>
      <w:numFmt w:val="lowerRoman"/>
      <w:lvlText w:val="%9."/>
      <w:lvlJc w:val="right"/>
      <w:pPr>
        <w:ind w:left="6480" w:hanging="180"/>
      </w:pPr>
    </w:lvl>
  </w:abstractNum>
  <w:num w:numId="1">
    <w:abstractNumId w:val="13"/>
  </w:num>
  <w:num w:numId="2">
    <w:abstractNumId w:val="5"/>
  </w:num>
  <w:num w:numId="3">
    <w:abstractNumId w:val="11"/>
  </w:num>
  <w:num w:numId="4">
    <w:abstractNumId w:val="1"/>
  </w:num>
  <w:num w:numId="5">
    <w:abstractNumId w:val="7"/>
  </w:num>
  <w:num w:numId="6">
    <w:abstractNumId w:val="3"/>
  </w:num>
  <w:num w:numId="7">
    <w:abstractNumId w:val="9"/>
  </w:num>
  <w:num w:numId="8">
    <w:abstractNumId w:val="4"/>
  </w:num>
  <w:num w:numId="9">
    <w:abstractNumId w:val="6"/>
  </w:num>
  <w:num w:numId="10">
    <w:abstractNumId w:val="0"/>
  </w:num>
  <w:num w:numId="11">
    <w:abstractNumId w:val="12"/>
  </w:num>
  <w:num w:numId="12">
    <w:abstractNumId w:val="8"/>
  </w:num>
  <w:num w:numId="13">
    <w:abstractNumId w:val="10"/>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sDQytzQ3NjYwsTRQ0lEKTi0uzszPAykwrgUA3geO5iwAAAA="/>
  </w:docVars>
  <w:rsids>
    <w:rsidRoot w:val="009A2695"/>
    <w:rsid w:val="000050A6"/>
    <w:rsid w:val="00020BD4"/>
    <w:rsid w:val="00033518"/>
    <w:rsid w:val="00061A1B"/>
    <w:rsid w:val="000635BB"/>
    <w:rsid w:val="000750A0"/>
    <w:rsid w:val="00075EBC"/>
    <w:rsid w:val="00076851"/>
    <w:rsid w:val="00076902"/>
    <w:rsid w:val="00084D27"/>
    <w:rsid w:val="00094DB8"/>
    <w:rsid w:val="000A1031"/>
    <w:rsid w:val="000E111E"/>
    <w:rsid w:val="000E37FC"/>
    <w:rsid w:val="0011678B"/>
    <w:rsid w:val="00121FBB"/>
    <w:rsid w:val="00143D7C"/>
    <w:rsid w:val="00150D6B"/>
    <w:rsid w:val="001526FF"/>
    <w:rsid w:val="00163839"/>
    <w:rsid w:val="00167293"/>
    <w:rsid w:val="00167A8C"/>
    <w:rsid w:val="001A0857"/>
    <w:rsid w:val="001A0E6F"/>
    <w:rsid w:val="001B591F"/>
    <w:rsid w:val="001C01F4"/>
    <w:rsid w:val="001D0ABC"/>
    <w:rsid w:val="001E29AA"/>
    <w:rsid w:val="002060D8"/>
    <w:rsid w:val="0022011E"/>
    <w:rsid w:val="002220EA"/>
    <w:rsid w:val="002331C7"/>
    <w:rsid w:val="002351A6"/>
    <w:rsid w:val="00241E0F"/>
    <w:rsid w:val="00257EC9"/>
    <w:rsid w:val="002646F0"/>
    <w:rsid w:val="00265A61"/>
    <w:rsid w:val="00270246"/>
    <w:rsid w:val="002743DE"/>
    <w:rsid w:val="00274B57"/>
    <w:rsid w:val="00275E18"/>
    <w:rsid w:val="00286B81"/>
    <w:rsid w:val="00290A08"/>
    <w:rsid w:val="00292AD0"/>
    <w:rsid w:val="0029352B"/>
    <w:rsid w:val="002A00B0"/>
    <w:rsid w:val="002D44D9"/>
    <w:rsid w:val="002E7417"/>
    <w:rsid w:val="002E77EF"/>
    <w:rsid w:val="003117FB"/>
    <w:rsid w:val="003230D4"/>
    <w:rsid w:val="0033045D"/>
    <w:rsid w:val="003323BD"/>
    <w:rsid w:val="00333C0E"/>
    <w:rsid w:val="00346C95"/>
    <w:rsid w:val="00356CFD"/>
    <w:rsid w:val="00365102"/>
    <w:rsid w:val="00367BE9"/>
    <w:rsid w:val="00383C86"/>
    <w:rsid w:val="0038501B"/>
    <w:rsid w:val="00387E83"/>
    <w:rsid w:val="003B49B8"/>
    <w:rsid w:val="003C2992"/>
    <w:rsid w:val="003D5D1C"/>
    <w:rsid w:val="003F4FD1"/>
    <w:rsid w:val="00411997"/>
    <w:rsid w:val="00416654"/>
    <w:rsid w:val="004511B5"/>
    <w:rsid w:val="0045723E"/>
    <w:rsid w:val="0046030C"/>
    <w:rsid w:val="004A5032"/>
    <w:rsid w:val="004B5054"/>
    <w:rsid w:val="004C23E2"/>
    <w:rsid w:val="004C6215"/>
    <w:rsid w:val="004E1D8E"/>
    <w:rsid w:val="004E28BB"/>
    <w:rsid w:val="004E5394"/>
    <w:rsid w:val="0052596A"/>
    <w:rsid w:val="005347B7"/>
    <w:rsid w:val="00535CCF"/>
    <w:rsid w:val="005448DA"/>
    <w:rsid w:val="00556961"/>
    <w:rsid w:val="005600C6"/>
    <w:rsid w:val="00563C24"/>
    <w:rsid w:val="00571109"/>
    <w:rsid w:val="00573B60"/>
    <w:rsid w:val="0057571E"/>
    <w:rsid w:val="00577EB0"/>
    <w:rsid w:val="005A023D"/>
    <w:rsid w:val="005B01E4"/>
    <w:rsid w:val="005C18A8"/>
    <w:rsid w:val="005C6162"/>
    <w:rsid w:val="005C78BD"/>
    <w:rsid w:val="005D243E"/>
    <w:rsid w:val="005D704F"/>
    <w:rsid w:val="006041A5"/>
    <w:rsid w:val="00604962"/>
    <w:rsid w:val="0060670A"/>
    <w:rsid w:val="00624DF2"/>
    <w:rsid w:val="00636B5C"/>
    <w:rsid w:val="00637102"/>
    <w:rsid w:val="0064695E"/>
    <w:rsid w:val="0066346D"/>
    <w:rsid w:val="00686C56"/>
    <w:rsid w:val="006A3C7F"/>
    <w:rsid w:val="006B0B02"/>
    <w:rsid w:val="006B6794"/>
    <w:rsid w:val="006B74D0"/>
    <w:rsid w:val="006C1EEB"/>
    <w:rsid w:val="006D2995"/>
    <w:rsid w:val="006D4D72"/>
    <w:rsid w:val="006D6987"/>
    <w:rsid w:val="006F0D06"/>
    <w:rsid w:val="006F24C5"/>
    <w:rsid w:val="006F6867"/>
    <w:rsid w:val="00705AB1"/>
    <w:rsid w:val="00706350"/>
    <w:rsid w:val="00706777"/>
    <w:rsid w:val="007121CE"/>
    <w:rsid w:val="007244AD"/>
    <w:rsid w:val="007247C8"/>
    <w:rsid w:val="007373FC"/>
    <w:rsid w:val="00764912"/>
    <w:rsid w:val="00766833"/>
    <w:rsid w:val="00786536"/>
    <w:rsid w:val="00792964"/>
    <w:rsid w:val="00794227"/>
    <w:rsid w:val="007A2C68"/>
    <w:rsid w:val="007C1247"/>
    <w:rsid w:val="007D02CA"/>
    <w:rsid w:val="007D2EDD"/>
    <w:rsid w:val="007E7F36"/>
    <w:rsid w:val="007F0C15"/>
    <w:rsid w:val="007F115C"/>
    <w:rsid w:val="007F3F34"/>
    <w:rsid w:val="008108AF"/>
    <w:rsid w:val="008151E8"/>
    <w:rsid w:val="00824DB3"/>
    <w:rsid w:val="00831996"/>
    <w:rsid w:val="00831C12"/>
    <w:rsid w:val="00834D18"/>
    <w:rsid w:val="00844D7F"/>
    <w:rsid w:val="00846084"/>
    <w:rsid w:val="00850EAE"/>
    <w:rsid w:val="00855242"/>
    <w:rsid w:val="008874D5"/>
    <w:rsid w:val="008C13E8"/>
    <w:rsid w:val="008C3410"/>
    <w:rsid w:val="008C5036"/>
    <w:rsid w:val="008C6C37"/>
    <w:rsid w:val="008D3945"/>
    <w:rsid w:val="008E2B58"/>
    <w:rsid w:val="008E3F19"/>
    <w:rsid w:val="00900C10"/>
    <w:rsid w:val="00930F96"/>
    <w:rsid w:val="009316FD"/>
    <w:rsid w:val="0093578E"/>
    <w:rsid w:val="0094082A"/>
    <w:rsid w:val="009430B9"/>
    <w:rsid w:val="00951065"/>
    <w:rsid w:val="009514FA"/>
    <w:rsid w:val="00961B21"/>
    <w:rsid w:val="00964C06"/>
    <w:rsid w:val="00964FF8"/>
    <w:rsid w:val="00971B21"/>
    <w:rsid w:val="00974336"/>
    <w:rsid w:val="009812C8"/>
    <w:rsid w:val="009848C0"/>
    <w:rsid w:val="00987D0A"/>
    <w:rsid w:val="009936C6"/>
    <w:rsid w:val="009A2695"/>
    <w:rsid w:val="009A2809"/>
    <w:rsid w:val="009B1922"/>
    <w:rsid w:val="009B78D0"/>
    <w:rsid w:val="009E2570"/>
    <w:rsid w:val="009F79A2"/>
    <w:rsid w:val="00A02B78"/>
    <w:rsid w:val="00A02D7E"/>
    <w:rsid w:val="00A07A6E"/>
    <w:rsid w:val="00A24DC3"/>
    <w:rsid w:val="00A2645B"/>
    <w:rsid w:val="00A30AC4"/>
    <w:rsid w:val="00A36158"/>
    <w:rsid w:val="00A427A9"/>
    <w:rsid w:val="00A47DDB"/>
    <w:rsid w:val="00A51DF4"/>
    <w:rsid w:val="00A647CA"/>
    <w:rsid w:val="00A700A5"/>
    <w:rsid w:val="00A777CB"/>
    <w:rsid w:val="00A92080"/>
    <w:rsid w:val="00A92667"/>
    <w:rsid w:val="00A95183"/>
    <w:rsid w:val="00AA3920"/>
    <w:rsid w:val="00AB3E70"/>
    <w:rsid w:val="00AC3E0C"/>
    <w:rsid w:val="00AD438A"/>
    <w:rsid w:val="00B00685"/>
    <w:rsid w:val="00B02E9B"/>
    <w:rsid w:val="00B141A0"/>
    <w:rsid w:val="00B375D6"/>
    <w:rsid w:val="00B46489"/>
    <w:rsid w:val="00B46E93"/>
    <w:rsid w:val="00B47CEA"/>
    <w:rsid w:val="00B52861"/>
    <w:rsid w:val="00B607F3"/>
    <w:rsid w:val="00B620B7"/>
    <w:rsid w:val="00B63E06"/>
    <w:rsid w:val="00B67303"/>
    <w:rsid w:val="00B72667"/>
    <w:rsid w:val="00BA26AC"/>
    <w:rsid w:val="00BA2E82"/>
    <w:rsid w:val="00BA3F1A"/>
    <w:rsid w:val="00BC7EF5"/>
    <w:rsid w:val="00BD2E73"/>
    <w:rsid w:val="00BD3E57"/>
    <w:rsid w:val="00C038BF"/>
    <w:rsid w:val="00C1604D"/>
    <w:rsid w:val="00C236ED"/>
    <w:rsid w:val="00C238B3"/>
    <w:rsid w:val="00C32B36"/>
    <w:rsid w:val="00C32FF1"/>
    <w:rsid w:val="00C4701D"/>
    <w:rsid w:val="00C56CE5"/>
    <w:rsid w:val="00C657ED"/>
    <w:rsid w:val="00C7549A"/>
    <w:rsid w:val="00C75A89"/>
    <w:rsid w:val="00C8513E"/>
    <w:rsid w:val="00C900EB"/>
    <w:rsid w:val="00CB676E"/>
    <w:rsid w:val="00CC21BD"/>
    <w:rsid w:val="00CD3225"/>
    <w:rsid w:val="00D01083"/>
    <w:rsid w:val="00D13011"/>
    <w:rsid w:val="00D15AB0"/>
    <w:rsid w:val="00D16443"/>
    <w:rsid w:val="00D32458"/>
    <w:rsid w:val="00D350B7"/>
    <w:rsid w:val="00D46755"/>
    <w:rsid w:val="00D506E8"/>
    <w:rsid w:val="00D509B3"/>
    <w:rsid w:val="00D54153"/>
    <w:rsid w:val="00D54E29"/>
    <w:rsid w:val="00D70B48"/>
    <w:rsid w:val="00D71F9B"/>
    <w:rsid w:val="00D8318A"/>
    <w:rsid w:val="00D8365A"/>
    <w:rsid w:val="00D91123"/>
    <w:rsid w:val="00DA3824"/>
    <w:rsid w:val="00DA6D70"/>
    <w:rsid w:val="00DB116B"/>
    <w:rsid w:val="00DB39AB"/>
    <w:rsid w:val="00DC1DD6"/>
    <w:rsid w:val="00DC4D8E"/>
    <w:rsid w:val="00DD1CC6"/>
    <w:rsid w:val="00DE0BCC"/>
    <w:rsid w:val="00DE0CD6"/>
    <w:rsid w:val="00DE3D30"/>
    <w:rsid w:val="00DE79C8"/>
    <w:rsid w:val="00DF3F03"/>
    <w:rsid w:val="00DF41B3"/>
    <w:rsid w:val="00E00083"/>
    <w:rsid w:val="00E06D4E"/>
    <w:rsid w:val="00E119EF"/>
    <w:rsid w:val="00E536D7"/>
    <w:rsid w:val="00E5580E"/>
    <w:rsid w:val="00E64DD0"/>
    <w:rsid w:val="00E80F3B"/>
    <w:rsid w:val="00E86CF0"/>
    <w:rsid w:val="00EA72FD"/>
    <w:rsid w:val="00EB02AF"/>
    <w:rsid w:val="00EB053D"/>
    <w:rsid w:val="00EC107F"/>
    <w:rsid w:val="00EC2457"/>
    <w:rsid w:val="00EC4007"/>
    <w:rsid w:val="00EF4929"/>
    <w:rsid w:val="00F11933"/>
    <w:rsid w:val="00F2388D"/>
    <w:rsid w:val="00F46FE1"/>
    <w:rsid w:val="00F5260A"/>
    <w:rsid w:val="00F61DE2"/>
    <w:rsid w:val="00F91F20"/>
    <w:rsid w:val="00FA4124"/>
    <w:rsid w:val="00FD15BB"/>
    <w:rsid w:val="00FE1FC1"/>
    <w:rsid w:val="00FE7B22"/>
    <w:rsid w:val="00FF6FF6"/>
    <w:rsid w:val="2A21653D"/>
    <w:rsid w:val="3CD0F647"/>
    <w:rsid w:val="6A7D3B38"/>
    <w:rsid w:val="7DD2ED4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C4B79E"/>
  <w15:docId w15:val="{EB74F683-397C-453D-8051-3B8FA3A95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E18"/>
    <w:pPr>
      <w:spacing w:before="240" w:after="240" w:line="240" w:lineRule="auto"/>
    </w:pPr>
    <w:rPr>
      <w:rFonts w:ascii="Calibri" w:eastAsia="Calibri" w:hAnsi="Calibri" w:cs="Calibri"/>
      <w:color w:val="000000" w:themeColor="text1"/>
      <w:lang w:eastAsia="en-AU"/>
    </w:rPr>
  </w:style>
  <w:style w:type="paragraph" w:styleId="Heading1">
    <w:name w:val="heading 1"/>
    <w:basedOn w:val="Normal"/>
    <w:next w:val="Normal"/>
    <w:link w:val="Heading1Char"/>
    <w:uiPriority w:val="9"/>
    <w:qFormat/>
    <w:rsid w:val="007F0C15"/>
    <w:pPr>
      <w:jc w:val="center"/>
      <w:outlineLvl w:val="0"/>
    </w:pPr>
    <w:rPr>
      <w:rFonts w:asciiTheme="minorHAnsi" w:hAnsiTheme="minorHAnsi" w:cstheme="minorHAnsi"/>
      <w:b/>
      <w:sz w:val="32"/>
      <w:szCs w:val="32"/>
    </w:rPr>
  </w:style>
  <w:style w:type="paragraph" w:styleId="Heading2">
    <w:name w:val="heading 2"/>
    <w:basedOn w:val="Heading1"/>
    <w:next w:val="Normal"/>
    <w:link w:val="Heading2Char"/>
    <w:uiPriority w:val="9"/>
    <w:unhideWhenUsed/>
    <w:qFormat/>
    <w:rsid w:val="00951065"/>
    <w:pPr>
      <w:jc w:val="left"/>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9A2695"/>
    <w:pPr>
      <w:tabs>
        <w:tab w:val="center" w:pos="4153"/>
        <w:tab w:val="right" w:pos="8306"/>
      </w:tabs>
    </w:pPr>
  </w:style>
  <w:style w:type="character" w:customStyle="1" w:styleId="FooterChar">
    <w:name w:val="Footer Char"/>
    <w:basedOn w:val="DefaultParagraphFont"/>
    <w:link w:val="Footer"/>
    <w:uiPriority w:val="99"/>
    <w:rsid w:val="009A2695"/>
    <w:rPr>
      <w:rFonts w:ascii="Times New Roman" w:eastAsia="Times New Roman" w:hAnsi="Times New Roman" w:cs="Times New Roman"/>
      <w:sz w:val="24"/>
      <w:szCs w:val="24"/>
      <w:lang w:eastAsia="en-AU"/>
    </w:rPr>
  </w:style>
  <w:style w:type="paragraph" w:styleId="Header">
    <w:name w:val="header"/>
    <w:basedOn w:val="Normal"/>
    <w:link w:val="HeaderChar"/>
    <w:uiPriority w:val="99"/>
    <w:unhideWhenUsed/>
    <w:rsid w:val="009A2695"/>
    <w:pPr>
      <w:tabs>
        <w:tab w:val="center" w:pos="4513"/>
        <w:tab w:val="right" w:pos="9026"/>
      </w:tabs>
    </w:pPr>
  </w:style>
  <w:style w:type="character" w:customStyle="1" w:styleId="HeaderChar">
    <w:name w:val="Header Char"/>
    <w:basedOn w:val="DefaultParagraphFont"/>
    <w:link w:val="Header"/>
    <w:uiPriority w:val="99"/>
    <w:rsid w:val="009A2695"/>
    <w:rPr>
      <w:rFonts w:ascii="Times New Roman" w:eastAsia="Times New Roman" w:hAnsi="Times New Roman" w:cs="Times New Roman"/>
      <w:sz w:val="24"/>
      <w:szCs w:val="24"/>
      <w:lang w:eastAsia="en-AU"/>
    </w:rPr>
  </w:style>
  <w:style w:type="paragraph" w:styleId="BalloonText">
    <w:name w:val="Balloon Text"/>
    <w:basedOn w:val="Normal"/>
    <w:link w:val="BalloonTextChar"/>
    <w:uiPriority w:val="99"/>
    <w:semiHidden/>
    <w:unhideWhenUsed/>
    <w:rsid w:val="00930F96"/>
    <w:rPr>
      <w:rFonts w:ascii="Tahoma" w:hAnsi="Tahoma" w:cs="Tahoma"/>
      <w:sz w:val="16"/>
      <w:szCs w:val="16"/>
    </w:rPr>
  </w:style>
  <w:style w:type="character" w:customStyle="1" w:styleId="BalloonTextChar">
    <w:name w:val="Balloon Text Char"/>
    <w:basedOn w:val="DefaultParagraphFont"/>
    <w:link w:val="BalloonText"/>
    <w:uiPriority w:val="99"/>
    <w:semiHidden/>
    <w:rsid w:val="00930F96"/>
    <w:rPr>
      <w:rFonts w:ascii="Tahoma" w:eastAsia="Times New Roman" w:hAnsi="Tahoma" w:cs="Tahoma"/>
      <w:sz w:val="16"/>
      <w:szCs w:val="16"/>
      <w:lang w:eastAsia="en-AU"/>
    </w:rPr>
  </w:style>
  <w:style w:type="paragraph" w:styleId="ListParagraph">
    <w:name w:val="List Paragraph"/>
    <w:basedOn w:val="Normal"/>
    <w:uiPriority w:val="34"/>
    <w:qFormat/>
    <w:rsid w:val="00033518"/>
    <w:pPr>
      <w:ind w:left="720"/>
      <w:contextualSpacing/>
    </w:pPr>
  </w:style>
  <w:style w:type="character" w:styleId="CommentReference">
    <w:name w:val="annotation reference"/>
    <w:rsid w:val="00C32FF1"/>
    <w:rPr>
      <w:sz w:val="16"/>
      <w:szCs w:val="16"/>
    </w:rPr>
  </w:style>
  <w:style w:type="paragraph" w:styleId="CommentText">
    <w:name w:val="annotation text"/>
    <w:basedOn w:val="Normal"/>
    <w:link w:val="CommentTextChar"/>
    <w:rsid w:val="00C32FF1"/>
    <w:rPr>
      <w:sz w:val="20"/>
      <w:szCs w:val="20"/>
    </w:rPr>
  </w:style>
  <w:style w:type="character" w:customStyle="1" w:styleId="CommentTextChar">
    <w:name w:val="Comment Text Char"/>
    <w:basedOn w:val="DefaultParagraphFont"/>
    <w:link w:val="CommentText"/>
    <w:rsid w:val="00C32FF1"/>
    <w:rPr>
      <w:rFonts w:ascii="Times New Roman" w:eastAsia="Times New Roman" w:hAnsi="Times New Roman" w:cs="Times New Roman"/>
      <w:sz w:val="20"/>
      <w:szCs w:val="20"/>
      <w:lang w:eastAsia="en-AU"/>
    </w:rPr>
  </w:style>
  <w:style w:type="character" w:customStyle="1" w:styleId="Heading1Char">
    <w:name w:val="Heading 1 Char"/>
    <w:basedOn w:val="DefaultParagraphFont"/>
    <w:link w:val="Heading1"/>
    <w:uiPriority w:val="9"/>
    <w:rsid w:val="007F0C15"/>
    <w:rPr>
      <w:rFonts w:eastAsia="Calibri" w:cstheme="minorHAnsi"/>
      <w:b/>
      <w:color w:val="000000" w:themeColor="text1"/>
      <w:sz w:val="32"/>
      <w:szCs w:val="32"/>
      <w:lang w:eastAsia="en-AU"/>
    </w:rPr>
  </w:style>
  <w:style w:type="character" w:styleId="Hyperlink">
    <w:name w:val="Hyperlink"/>
    <w:basedOn w:val="DefaultParagraphFont"/>
    <w:uiPriority w:val="99"/>
    <w:unhideWhenUsed/>
    <w:rPr>
      <w:color w:val="0000FF" w:themeColor="hyperlink"/>
      <w:u w:val="single"/>
    </w:rPr>
  </w:style>
  <w:style w:type="character" w:customStyle="1" w:styleId="Heading2Char">
    <w:name w:val="Heading 2 Char"/>
    <w:basedOn w:val="DefaultParagraphFont"/>
    <w:link w:val="Heading2"/>
    <w:uiPriority w:val="9"/>
    <w:rsid w:val="00951065"/>
    <w:rPr>
      <w:rFonts w:eastAsia="Calibri" w:cstheme="minorHAnsi"/>
      <w:b/>
      <w:color w:val="000000" w:themeColor="text1"/>
      <w:sz w:val="24"/>
      <w:szCs w:val="24"/>
      <w:lang w:eastAsia="en-AU"/>
    </w:rPr>
  </w:style>
  <w:style w:type="paragraph" w:styleId="CommentSubject">
    <w:name w:val="annotation subject"/>
    <w:basedOn w:val="CommentText"/>
    <w:next w:val="CommentText"/>
    <w:link w:val="CommentSubjectChar"/>
    <w:uiPriority w:val="99"/>
    <w:semiHidden/>
    <w:unhideWhenUsed/>
    <w:rsid w:val="00163839"/>
    <w:rPr>
      <w:b/>
      <w:bCs/>
    </w:rPr>
  </w:style>
  <w:style w:type="character" w:customStyle="1" w:styleId="CommentSubjectChar">
    <w:name w:val="Comment Subject Char"/>
    <w:basedOn w:val="CommentTextChar"/>
    <w:link w:val="CommentSubject"/>
    <w:uiPriority w:val="99"/>
    <w:semiHidden/>
    <w:rsid w:val="00163839"/>
    <w:rPr>
      <w:rFonts w:ascii="Calibri" w:eastAsia="Calibri" w:hAnsi="Calibri" w:cs="Calibri"/>
      <w:b/>
      <w:bCs/>
      <w:color w:val="000000" w:themeColor="text1"/>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7841719">
      <w:bodyDiv w:val="1"/>
      <w:marLeft w:val="0"/>
      <w:marRight w:val="0"/>
      <w:marTop w:val="0"/>
      <w:marBottom w:val="0"/>
      <w:divBdr>
        <w:top w:val="none" w:sz="0" w:space="0" w:color="auto"/>
        <w:left w:val="none" w:sz="0" w:space="0" w:color="auto"/>
        <w:bottom w:val="none" w:sz="0" w:space="0" w:color="auto"/>
        <w:right w:val="none" w:sz="0" w:space="0" w:color="auto"/>
      </w:divBdr>
    </w:div>
    <w:div w:id="1963342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wslhd.nsw.gov.au/ethics/default.htm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WSLHD-ethics@health.nsw.gov.au"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aphlid@westernsydney.edu.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E6B0510024814E8B6C7E615C1A6F06" ma:contentTypeVersion="16" ma:contentTypeDescription="Create a new document." ma:contentTypeScope="" ma:versionID="192e48d0574ced5f183bdd5b2abbff96">
  <xsd:schema xmlns:xsd="http://www.w3.org/2001/XMLSchema" xmlns:xs="http://www.w3.org/2001/XMLSchema" xmlns:p="http://schemas.microsoft.com/office/2006/metadata/properties" xmlns:ns1="http://schemas.microsoft.com/sharepoint/v3" xmlns:ns2="0d244493-1c2b-4bd7-b9dc-5809bd34309e" xmlns:ns3="e4014366-56e6-4c47-8cbe-223033c00c13" targetNamespace="http://schemas.microsoft.com/office/2006/metadata/properties" ma:root="true" ma:fieldsID="d15330fcf9acbc61540398bdb42ed0a0" ns1:_="" ns2:_="" ns3:_="">
    <xsd:import namespace="http://schemas.microsoft.com/sharepoint/v3"/>
    <xsd:import namespace="0d244493-1c2b-4bd7-b9dc-5809bd34309e"/>
    <xsd:import namespace="e4014366-56e6-4c47-8cbe-223033c00c1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244493-1c2b-4bd7-b9dc-5809bd3430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aae0d8a-8891-48d9-ad2b-bad3da6b59e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4014366-56e6-4c47-8cbe-223033c00c1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dea85cf-2dd0-429a-a8d5-32c929b3f61c}" ma:internalName="TaxCatchAll" ma:showField="CatchAllData" ma:web="e4014366-56e6-4c47-8cbe-223033c00c13">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d244493-1c2b-4bd7-b9dc-5809bd34309e">
      <Terms xmlns="http://schemas.microsoft.com/office/infopath/2007/PartnerControls"/>
    </lcf76f155ced4ddcb4097134ff3c332f>
    <TaxCatchAll xmlns="e4014366-56e6-4c47-8cbe-223033c00c13"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592EAD04-2840-4632-9A77-3DEEAD7FC6C5}">
  <ds:schemaRefs>
    <ds:schemaRef ds:uri="http://schemas.microsoft.com/sharepoint/v3/contenttype/forms"/>
  </ds:schemaRefs>
</ds:datastoreItem>
</file>

<file path=customXml/itemProps2.xml><?xml version="1.0" encoding="utf-8"?>
<ds:datastoreItem xmlns:ds="http://schemas.openxmlformats.org/officeDocument/2006/customXml" ds:itemID="{01C5F70C-2844-483D-A403-36D43B448725}"/>
</file>

<file path=customXml/itemProps3.xml><?xml version="1.0" encoding="utf-8"?>
<ds:datastoreItem xmlns:ds="http://schemas.openxmlformats.org/officeDocument/2006/customXml" ds:itemID="{B8F81BA0-BB22-402E-96F6-51797E7B934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922</Words>
  <Characters>16658</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SSWAHS</Company>
  <LinksUpToDate>false</LinksUpToDate>
  <CharactersWithSpaces>19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SWAHS</dc:creator>
  <cp:lastModifiedBy>Karen Mathews</cp:lastModifiedBy>
  <cp:revision>3</cp:revision>
  <cp:lastPrinted>2015-03-30T03:32:00Z</cp:lastPrinted>
  <dcterms:created xsi:type="dcterms:W3CDTF">2023-02-20T02:34:00Z</dcterms:created>
  <dcterms:modified xsi:type="dcterms:W3CDTF">2023-02-20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E6B0510024814E8B6C7E615C1A6F06</vt:lpwstr>
  </property>
</Properties>
</file>